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6AAD0" w14:textId="41C66F42" w:rsidR="008A55B5" w:rsidRPr="000C1727" w:rsidRDefault="00B945C5" w:rsidP="000C1727">
      <w:pPr>
        <w:autoSpaceDE w:val="0"/>
        <w:autoSpaceDN w:val="0"/>
        <w:adjustRightInd w:val="0"/>
        <w:rPr>
          <w:sz w:val="48"/>
          <w:szCs w:val="48"/>
          <w:lang w:val="en-ZW" w:eastAsia="en-ZW"/>
        </w:rPr>
      </w:pPr>
      <w:r>
        <w:rPr>
          <w:sz w:val="48"/>
          <w:szCs w:val="48"/>
          <w:lang w:val="en-ZW" w:eastAsia="en-ZW"/>
        </w:rPr>
        <w:t xml:space="preserve">A Brief </w:t>
      </w:r>
      <w:r w:rsidR="000C1727">
        <w:rPr>
          <w:sz w:val="48"/>
          <w:szCs w:val="48"/>
          <w:lang w:val="en-ZW" w:eastAsia="en-ZW"/>
        </w:rPr>
        <w:t xml:space="preserve">Overview on Various Aspects of </w:t>
      </w:r>
      <w:r>
        <w:rPr>
          <w:sz w:val="48"/>
          <w:szCs w:val="48"/>
          <w:lang w:val="en-ZW" w:eastAsia="en-ZW"/>
        </w:rPr>
        <w:t xml:space="preserve">Recommendation </w:t>
      </w:r>
      <w:r w:rsidR="000C1727">
        <w:rPr>
          <w:sz w:val="48"/>
          <w:szCs w:val="48"/>
          <w:lang w:val="en-ZW" w:eastAsia="en-ZW"/>
        </w:rPr>
        <w:t>System Based on Sentiment Analysis</w:t>
      </w:r>
      <w:r w:rsidR="000C1727" w:rsidRPr="00B16C3B">
        <w:rPr>
          <w:sz w:val="48"/>
          <w:szCs w:val="48"/>
          <w:lang w:val="en-ZW" w:eastAsia="en-ZW"/>
        </w:rPr>
        <w:t xml:space="preserve"> </w:t>
      </w:r>
    </w:p>
    <w:p w14:paraId="50A3B99D" w14:textId="77777777" w:rsidR="008A55B5" w:rsidRPr="00820CD1" w:rsidRDefault="008A55B5">
      <w:pPr>
        <w:pStyle w:val="Author"/>
        <w:rPr>
          <w:rFonts w:eastAsia="MS Mincho"/>
        </w:rPr>
        <w:sectPr w:rsidR="008A55B5" w:rsidRPr="00820CD1" w:rsidSect="006C4648">
          <w:pgSz w:w="11909" w:h="16834" w:code="9"/>
          <w:pgMar w:top="1080" w:right="734" w:bottom="2434" w:left="734" w:header="720" w:footer="720" w:gutter="0"/>
          <w:cols w:space="720"/>
          <w:docGrid w:linePitch="360"/>
        </w:sectPr>
      </w:pPr>
    </w:p>
    <w:p w14:paraId="16E00BDE" w14:textId="13468605" w:rsidR="008A55B5" w:rsidRDefault="00ED3AF1" w:rsidP="00F365C7">
      <w:pPr>
        <w:pStyle w:val="Author"/>
        <w:rPr>
          <w:rFonts w:eastAsia="MS Mincho"/>
        </w:rPr>
      </w:pPr>
      <w:r>
        <w:rPr>
          <w:rFonts w:eastAsia="MS Mincho"/>
        </w:rPr>
        <w:t>Sumit</w:t>
      </w:r>
      <w:r w:rsidR="00F365C7">
        <w:rPr>
          <w:rFonts w:eastAsia="MS Mincho"/>
        </w:rPr>
        <w:t xml:space="preserve"> KUMAR</w:t>
      </w:r>
    </w:p>
    <w:p w14:paraId="6BFAED24" w14:textId="1DC38FC7" w:rsidR="00DB0C7A" w:rsidRDefault="0039210D">
      <w:pPr>
        <w:pStyle w:val="Affiliation"/>
        <w:rPr>
          <w:rFonts w:eastAsia="MS Mincho"/>
        </w:rPr>
      </w:pPr>
      <w:r>
        <w:rPr>
          <w:rFonts w:eastAsia="MS Mincho"/>
        </w:rPr>
        <w:t>Computer science &amp; Engineering</w:t>
      </w:r>
    </w:p>
    <w:p w14:paraId="3DFF5B1F" w14:textId="1CDFFAFC" w:rsidR="0039210D" w:rsidRDefault="0039210D">
      <w:pPr>
        <w:pStyle w:val="Affiliation"/>
        <w:rPr>
          <w:rFonts w:eastAsia="MS Mincho"/>
        </w:rPr>
      </w:pPr>
      <w:r>
        <w:rPr>
          <w:rFonts w:eastAsia="MS Mincho"/>
        </w:rPr>
        <w:t xml:space="preserve">Arya College of engineering &amp; </w:t>
      </w:r>
      <w:r w:rsidR="00F365C7">
        <w:rPr>
          <w:rFonts w:eastAsia="MS Mincho"/>
        </w:rPr>
        <w:t>I.T.</w:t>
      </w:r>
    </w:p>
    <w:p w14:paraId="6009BEE4" w14:textId="382D9DF4" w:rsidR="008A55B5" w:rsidRPr="00820CD1" w:rsidRDefault="00F365C7" w:rsidP="00544876">
      <w:pPr>
        <w:pStyle w:val="Affiliation"/>
        <w:rPr>
          <w:rFonts w:eastAsia="MS Mincho"/>
        </w:rPr>
      </w:pPr>
      <w:r>
        <w:rPr>
          <w:rFonts w:eastAsia="MS Mincho"/>
        </w:rPr>
        <w:t>India, Jaipur</w:t>
      </w:r>
    </w:p>
    <w:p w14:paraId="70ED1C93" w14:textId="6F1FDF7E" w:rsidR="008A55B5" w:rsidRPr="00820CD1" w:rsidRDefault="00544876">
      <w:pPr>
        <w:pStyle w:val="Affiliation"/>
        <w:rPr>
          <w:rFonts w:eastAsia="MS Mincho"/>
        </w:rPr>
      </w:pPr>
      <w:r>
        <w:rPr>
          <w:rFonts w:eastAsia="MS Mincho"/>
        </w:rPr>
        <w:t>sumitkumarbeniwal@gmail.com</w:t>
      </w:r>
    </w:p>
    <w:p w14:paraId="536E14E2" w14:textId="050C79A8" w:rsidR="008A55B5" w:rsidRPr="00820CD1" w:rsidRDefault="00EF306F">
      <w:pPr>
        <w:pStyle w:val="Author"/>
        <w:rPr>
          <w:rFonts w:eastAsia="MS Mincho"/>
        </w:rPr>
      </w:pPr>
      <w:r>
        <w:rPr>
          <w:rFonts w:eastAsia="MS Mincho"/>
        </w:rPr>
        <w:t>Dr. VISHAL SHRIVASTAVA</w:t>
      </w:r>
    </w:p>
    <w:p w14:paraId="41240814" w14:textId="299E27B8" w:rsidR="008A55B5" w:rsidRPr="00820CD1" w:rsidRDefault="00972FE5">
      <w:pPr>
        <w:pStyle w:val="Affiliation"/>
        <w:rPr>
          <w:rFonts w:eastAsia="MS Mincho"/>
        </w:rPr>
      </w:pPr>
      <w:r>
        <w:rPr>
          <w:rFonts w:eastAsia="MS Mincho"/>
        </w:rPr>
        <w:t>Computer science &amp; Engineering</w:t>
      </w:r>
    </w:p>
    <w:p w14:paraId="1E56C946" w14:textId="338F5C6F" w:rsidR="008A55B5" w:rsidRPr="00820CD1" w:rsidRDefault="00972FE5">
      <w:pPr>
        <w:pStyle w:val="Affiliation"/>
        <w:rPr>
          <w:rFonts w:eastAsia="MS Mincho"/>
        </w:rPr>
      </w:pPr>
      <w:r>
        <w:rPr>
          <w:rFonts w:eastAsia="MS Mincho"/>
        </w:rPr>
        <w:t>Arya College of Engineering &amp; I.T.</w:t>
      </w:r>
    </w:p>
    <w:p w14:paraId="02FE8E18" w14:textId="77777777" w:rsidR="002F4233" w:rsidRDefault="00972FE5" w:rsidP="002F4233">
      <w:pPr>
        <w:pStyle w:val="Affiliation"/>
        <w:rPr>
          <w:rFonts w:eastAsia="MS Mincho"/>
        </w:rPr>
      </w:pPr>
      <w:r>
        <w:rPr>
          <w:rFonts w:eastAsia="MS Mincho"/>
        </w:rPr>
        <w:t>India, Jaipur</w:t>
      </w:r>
    </w:p>
    <w:p w14:paraId="6C6C915D" w14:textId="0EA24A06" w:rsidR="002F4233" w:rsidRDefault="002F4233" w:rsidP="002F4233">
      <w:pPr>
        <w:pStyle w:val="Affiliation"/>
        <w:rPr>
          <w:rFonts w:eastAsia="MS Mincho"/>
        </w:rPr>
      </w:pPr>
      <w:r w:rsidRPr="002F4233">
        <w:rPr>
          <w:rFonts w:eastAsia="MS Mincho"/>
        </w:rPr>
        <w:t>Vishalshrivastava.cs@aryacollege.in</w:t>
      </w:r>
    </w:p>
    <w:p w14:paraId="42A33028" w14:textId="1C118AB5" w:rsidR="002F4233" w:rsidRPr="00820CD1" w:rsidRDefault="002F4233">
      <w:pPr>
        <w:pStyle w:val="Affiliation"/>
        <w:rPr>
          <w:rFonts w:eastAsia="MS Mincho"/>
        </w:rPr>
        <w:sectPr w:rsidR="002F4233" w:rsidRPr="00820CD1" w:rsidSect="006C4648">
          <w:type w:val="continuous"/>
          <w:pgSz w:w="11909" w:h="16834" w:code="9"/>
          <w:pgMar w:top="1080" w:right="734" w:bottom="2434" w:left="734" w:header="720" w:footer="720" w:gutter="0"/>
          <w:cols w:num="2" w:space="720" w:equalWidth="0">
            <w:col w:w="4860" w:space="720"/>
            <w:col w:w="4860"/>
          </w:cols>
          <w:docGrid w:linePitch="360"/>
        </w:sectPr>
      </w:pPr>
      <w:r>
        <w:rPr>
          <w:rFonts w:eastAsia="MS Mincho"/>
        </w:rPr>
        <w:t> </w:t>
      </w:r>
    </w:p>
    <w:p w14:paraId="097B3F3C" w14:textId="77777777" w:rsidR="008A55B5" w:rsidRPr="00820CD1" w:rsidRDefault="008A55B5">
      <w:pPr>
        <w:pStyle w:val="Affiliation"/>
        <w:rPr>
          <w:rFonts w:eastAsia="MS Mincho"/>
        </w:rPr>
      </w:pPr>
    </w:p>
    <w:p w14:paraId="58359CF7" w14:textId="77777777" w:rsidR="008A55B5" w:rsidRPr="00820CD1" w:rsidRDefault="008A55B5">
      <w:pPr>
        <w:rPr>
          <w:rFonts w:eastAsia="MS Mincho"/>
        </w:rPr>
      </w:pPr>
    </w:p>
    <w:p w14:paraId="1BD3841A" w14:textId="77777777" w:rsidR="008A55B5" w:rsidRPr="00820CD1" w:rsidRDefault="008A55B5">
      <w:pPr>
        <w:rPr>
          <w:rFonts w:eastAsia="MS Mincho"/>
        </w:rPr>
        <w:sectPr w:rsidR="008A55B5" w:rsidRPr="00820CD1" w:rsidSect="006C4648">
          <w:type w:val="continuous"/>
          <w:pgSz w:w="11909" w:h="16834" w:code="9"/>
          <w:pgMar w:top="1080" w:right="734" w:bottom="2434" w:left="734" w:header="720" w:footer="720" w:gutter="0"/>
          <w:cols w:space="720"/>
          <w:docGrid w:linePitch="360"/>
        </w:sectPr>
      </w:pPr>
    </w:p>
    <w:p w14:paraId="437F2011" w14:textId="5CB688B4" w:rsidR="004F19B1" w:rsidRPr="004F19B1" w:rsidRDefault="008A55B5" w:rsidP="00475207">
      <w:pPr>
        <w:jc w:val="both"/>
        <w:rPr>
          <w:rFonts w:eastAsia="MS Mincho"/>
          <w:b/>
          <w:bCs/>
          <w:i/>
          <w:iCs/>
          <w:sz w:val="18"/>
        </w:rPr>
      </w:pPr>
      <w:r w:rsidRPr="00820CD1">
        <w:rPr>
          <w:rFonts w:eastAsia="MS Mincho"/>
          <w:b/>
          <w:bCs/>
          <w:i/>
          <w:iCs/>
          <w:sz w:val="18"/>
        </w:rPr>
        <w:t>Abstract—</w:t>
      </w:r>
      <w:r w:rsidR="005F7D3B" w:rsidRPr="004F19B1">
        <w:rPr>
          <w:rFonts w:eastAsia="MS Mincho"/>
          <w:b/>
          <w:bCs/>
          <w:i/>
          <w:iCs/>
          <w:sz w:val="18"/>
        </w:rPr>
        <w:t xml:space="preserve"> </w:t>
      </w:r>
      <w:r w:rsidR="00201FBC" w:rsidRPr="00201FBC">
        <w:rPr>
          <w:rFonts w:eastAsia="MS Mincho"/>
          <w:b/>
          <w:bCs/>
          <w:i/>
          <w:iCs/>
          <w:sz w:val="18"/>
        </w:rPr>
        <w:t xml:space="preserve">Many industries, including e-commerce, media, finance, and utilities, have embraced recommender systems. </w:t>
      </w:r>
      <w:r w:rsidR="000C1727">
        <w:rPr>
          <w:rFonts w:eastAsia="MS Mincho"/>
          <w:b/>
          <w:bCs/>
          <w:i/>
          <w:iCs/>
          <w:sz w:val="18"/>
        </w:rPr>
        <w:t>T</w:t>
      </w:r>
      <w:r w:rsidR="00201FBC" w:rsidRPr="00201FBC">
        <w:rPr>
          <w:rFonts w:eastAsia="MS Mincho"/>
          <w:b/>
          <w:bCs/>
          <w:i/>
          <w:iCs/>
          <w:sz w:val="18"/>
        </w:rPr>
        <w:t xml:space="preserve">o </w:t>
      </w:r>
      <w:r w:rsidR="00BD5B64" w:rsidRPr="00201FBC">
        <w:rPr>
          <w:rFonts w:eastAsia="MS Mincho"/>
          <w:b/>
          <w:bCs/>
          <w:i/>
          <w:iCs/>
          <w:sz w:val="18"/>
        </w:rPr>
        <w:t>maximize</w:t>
      </w:r>
      <w:r w:rsidR="00201FBC" w:rsidRPr="00201FBC">
        <w:rPr>
          <w:rFonts w:eastAsia="MS Mincho"/>
          <w:b/>
          <w:bCs/>
          <w:i/>
          <w:iCs/>
          <w:sz w:val="18"/>
        </w:rPr>
        <w:t xml:space="preserve"> customer happiness, this type of technology uses a vast quantity of data. These recommendations assist customers in selecting items, while companies can enhance product use. When it comes to </w:t>
      </w:r>
      <w:r w:rsidR="00BD5B64" w:rsidRPr="00201FBC">
        <w:rPr>
          <w:rFonts w:eastAsia="MS Mincho"/>
          <w:b/>
          <w:bCs/>
          <w:i/>
          <w:iCs/>
          <w:sz w:val="18"/>
        </w:rPr>
        <w:t>analyzing</w:t>
      </w:r>
      <w:r w:rsidR="00201FBC" w:rsidRPr="00201FBC">
        <w:rPr>
          <w:rFonts w:eastAsia="MS Mincho"/>
          <w:b/>
          <w:bCs/>
          <w:i/>
          <w:iCs/>
          <w:sz w:val="18"/>
        </w:rPr>
        <w:t xml:space="preserve"> social data, sentiment analysis may be used to acquire a better </w:t>
      </w:r>
      <w:r w:rsidR="00BD5B64">
        <w:rPr>
          <w:rFonts w:eastAsia="MS Mincho"/>
          <w:b/>
          <w:bCs/>
          <w:i/>
          <w:iCs/>
          <w:sz w:val="18"/>
        </w:rPr>
        <w:t>knowledge</w:t>
      </w:r>
      <w:r w:rsidR="00201FBC" w:rsidRPr="00201FBC">
        <w:rPr>
          <w:rFonts w:eastAsia="MS Mincho"/>
          <w:b/>
          <w:bCs/>
          <w:i/>
          <w:iCs/>
          <w:sz w:val="18"/>
        </w:rPr>
        <w:t xml:space="preserve"> of user</w:t>
      </w:r>
      <w:r w:rsidR="000C1727">
        <w:rPr>
          <w:rFonts w:eastAsia="MS Mincho"/>
          <w:b/>
          <w:bCs/>
          <w:i/>
          <w:iCs/>
          <w:sz w:val="18"/>
        </w:rPr>
        <w:t>s'</w:t>
      </w:r>
      <w:r w:rsidR="00201FBC" w:rsidRPr="00201FBC">
        <w:rPr>
          <w:rFonts w:eastAsia="MS Mincho"/>
          <w:b/>
          <w:bCs/>
          <w:i/>
          <w:iCs/>
          <w:sz w:val="18"/>
        </w:rPr>
        <w:t xml:space="preserve"> thoughts </w:t>
      </w:r>
      <w:r w:rsidR="00BD5B64">
        <w:rPr>
          <w:rFonts w:eastAsia="MS Mincho"/>
          <w:b/>
          <w:bCs/>
          <w:i/>
          <w:iCs/>
          <w:sz w:val="18"/>
        </w:rPr>
        <w:t>&amp;</w:t>
      </w:r>
      <w:r w:rsidR="00201FBC" w:rsidRPr="00201FBC">
        <w:rPr>
          <w:rFonts w:eastAsia="MS Mincho"/>
          <w:b/>
          <w:bCs/>
          <w:i/>
          <w:iCs/>
          <w:sz w:val="18"/>
        </w:rPr>
        <w:t xml:space="preserve"> feelings, which is useful for enhancing the dependability of recommendation systems.</w:t>
      </w:r>
      <w:r w:rsidR="00201FBC">
        <w:rPr>
          <w:rFonts w:eastAsia="MS Mincho"/>
          <w:b/>
          <w:bCs/>
          <w:i/>
          <w:iCs/>
          <w:sz w:val="18"/>
        </w:rPr>
        <w:t xml:space="preserve"> </w:t>
      </w:r>
      <w:r w:rsidR="00201FBC" w:rsidRPr="00201FBC">
        <w:rPr>
          <w:rFonts w:eastAsia="MS Mincho"/>
          <w:b/>
          <w:bCs/>
          <w:i/>
          <w:iCs/>
          <w:sz w:val="18"/>
        </w:rPr>
        <w:t>However, this data may also be utili</w:t>
      </w:r>
      <w:r w:rsidR="000C1727">
        <w:rPr>
          <w:rFonts w:eastAsia="MS Mincho"/>
          <w:b/>
          <w:bCs/>
          <w:i/>
          <w:iCs/>
          <w:sz w:val="18"/>
        </w:rPr>
        <w:t>z</w:t>
      </w:r>
      <w:r w:rsidR="00201FBC" w:rsidRPr="00201FBC">
        <w:rPr>
          <w:rFonts w:eastAsia="MS Mincho"/>
          <w:b/>
          <w:bCs/>
          <w:i/>
          <w:iCs/>
          <w:sz w:val="18"/>
        </w:rPr>
        <w:t xml:space="preserve">ed to supplement user ratings of items. According to some, </w:t>
      </w:r>
      <w:r w:rsidR="00BD5B64">
        <w:rPr>
          <w:rFonts w:eastAsia="MS Mincho"/>
          <w:b/>
          <w:bCs/>
          <w:i/>
          <w:iCs/>
          <w:sz w:val="18"/>
        </w:rPr>
        <w:t>SA (S</w:t>
      </w:r>
      <w:r w:rsidR="00201FBC" w:rsidRPr="00201FBC">
        <w:rPr>
          <w:rFonts w:eastAsia="MS Mincho"/>
          <w:b/>
          <w:bCs/>
          <w:i/>
          <w:iCs/>
          <w:sz w:val="18"/>
        </w:rPr>
        <w:t xml:space="preserve">entiment </w:t>
      </w:r>
      <w:r w:rsidR="00BD5B64">
        <w:rPr>
          <w:rFonts w:eastAsia="MS Mincho"/>
          <w:b/>
          <w:bCs/>
          <w:i/>
          <w:iCs/>
          <w:sz w:val="18"/>
        </w:rPr>
        <w:t>A</w:t>
      </w:r>
      <w:r w:rsidR="00201FBC" w:rsidRPr="00201FBC">
        <w:rPr>
          <w:rFonts w:eastAsia="MS Mincho"/>
          <w:b/>
          <w:bCs/>
          <w:i/>
          <w:iCs/>
          <w:sz w:val="18"/>
        </w:rPr>
        <w:t>nalysis</w:t>
      </w:r>
      <w:r w:rsidR="00BD5B64">
        <w:rPr>
          <w:rFonts w:eastAsia="MS Mincho"/>
          <w:b/>
          <w:bCs/>
          <w:i/>
          <w:iCs/>
          <w:sz w:val="18"/>
        </w:rPr>
        <w:t>)</w:t>
      </w:r>
      <w:r w:rsidR="00201FBC" w:rsidRPr="00201FBC">
        <w:rPr>
          <w:rFonts w:eastAsia="MS Mincho"/>
          <w:b/>
          <w:bCs/>
          <w:i/>
          <w:iCs/>
          <w:sz w:val="18"/>
        </w:rPr>
        <w:t xml:space="preserve"> of articles that may be found in online news sources and blogs or even in the recommender systems themselves can provide better recommendations to users. Research trends that connect sophisticated technological components of recommendation systems utili</w:t>
      </w:r>
      <w:r w:rsidR="000C1727">
        <w:rPr>
          <w:rFonts w:eastAsia="MS Mincho"/>
          <w:b/>
          <w:bCs/>
          <w:i/>
          <w:iCs/>
          <w:sz w:val="18"/>
        </w:rPr>
        <w:t>z</w:t>
      </w:r>
      <w:r w:rsidR="00201FBC" w:rsidRPr="00201FBC">
        <w:rPr>
          <w:rFonts w:eastAsia="MS Mincho"/>
          <w:b/>
          <w:bCs/>
          <w:i/>
          <w:iCs/>
          <w:sz w:val="18"/>
        </w:rPr>
        <w:t xml:space="preserve">ed in many service domains with the commercial aspects of these services are reviewed in this article. We must first conduct an accurate evaluation of recommendations models for </w:t>
      </w:r>
      <w:r w:rsidR="00BD5B64">
        <w:rPr>
          <w:rFonts w:eastAsia="MS Mincho"/>
          <w:b/>
          <w:bCs/>
          <w:i/>
          <w:iCs/>
          <w:sz w:val="18"/>
        </w:rPr>
        <w:t>RS (R</w:t>
      </w:r>
      <w:r w:rsidR="00201FBC" w:rsidRPr="00201FBC">
        <w:rPr>
          <w:rFonts w:eastAsia="MS Mincho"/>
          <w:b/>
          <w:bCs/>
          <w:i/>
          <w:iCs/>
          <w:sz w:val="18"/>
        </w:rPr>
        <w:t xml:space="preserve">ecommendation </w:t>
      </w:r>
      <w:r w:rsidR="00BD5B64">
        <w:rPr>
          <w:rFonts w:eastAsia="MS Mincho"/>
          <w:b/>
          <w:bCs/>
          <w:i/>
          <w:iCs/>
          <w:sz w:val="18"/>
        </w:rPr>
        <w:t>S</w:t>
      </w:r>
      <w:r w:rsidR="00201FBC" w:rsidRPr="00201FBC">
        <w:rPr>
          <w:rFonts w:eastAsia="MS Mincho"/>
          <w:b/>
          <w:bCs/>
          <w:i/>
          <w:iCs/>
          <w:sz w:val="18"/>
        </w:rPr>
        <w:t>ystems</w:t>
      </w:r>
      <w:r w:rsidR="00BD5B64">
        <w:rPr>
          <w:rFonts w:eastAsia="MS Mincho"/>
          <w:b/>
          <w:bCs/>
          <w:i/>
          <w:iCs/>
          <w:sz w:val="18"/>
        </w:rPr>
        <w:t>)</w:t>
      </w:r>
      <w:r w:rsidR="00201FBC" w:rsidRPr="00201FBC">
        <w:rPr>
          <w:rFonts w:eastAsia="MS Mincho"/>
          <w:b/>
          <w:bCs/>
          <w:i/>
          <w:iCs/>
          <w:sz w:val="18"/>
        </w:rPr>
        <w:t xml:space="preserve"> using data mining </w:t>
      </w:r>
      <w:r w:rsidR="00BD5B64">
        <w:rPr>
          <w:rFonts w:eastAsia="MS Mincho"/>
          <w:b/>
          <w:bCs/>
          <w:i/>
          <w:iCs/>
          <w:sz w:val="18"/>
        </w:rPr>
        <w:t>&amp;</w:t>
      </w:r>
      <w:r w:rsidR="00201FBC" w:rsidRPr="00201FBC">
        <w:rPr>
          <w:rFonts w:eastAsia="MS Mincho"/>
          <w:b/>
          <w:bCs/>
          <w:i/>
          <w:iCs/>
          <w:sz w:val="18"/>
        </w:rPr>
        <w:t xml:space="preserve"> application service research.</w:t>
      </w:r>
    </w:p>
    <w:p w14:paraId="6756287C" w14:textId="02B42E2E" w:rsidR="007251C8" w:rsidRPr="00E21F2E" w:rsidRDefault="00201FBC" w:rsidP="000C1727">
      <w:pPr>
        <w:spacing w:after="240"/>
        <w:jc w:val="both"/>
        <w:rPr>
          <w:rFonts w:eastAsia="MS Mincho"/>
          <w:b/>
          <w:bCs/>
          <w:i/>
          <w:iCs/>
          <w:sz w:val="18"/>
        </w:rPr>
      </w:pPr>
      <w:r w:rsidRPr="00201FBC">
        <w:rPr>
          <w:rFonts w:eastAsia="MS Mincho"/>
          <w:b/>
          <w:bCs/>
          <w:i/>
          <w:iCs/>
          <w:sz w:val="18"/>
        </w:rPr>
        <w:t>Deep learning architectures for breast cancer detection are the topic of this review. The following is a list of current machine-learning-based technologies that will be discussed in this survey. Research into recommendation systems is made possible by this study's examination of the numerous technologies and service trends to which recommendation systems may be applied, which gives a complete overview of the area.</w:t>
      </w:r>
    </w:p>
    <w:p w14:paraId="6F5C1CA6" w14:textId="3BF44D6E" w:rsidR="008A55B5" w:rsidRPr="00E21F2E" w:rsidRDefault="0072064C" w:rsidP="00E21F2E">
      <w:pPr>
        <w:jc w:val="both"/>
        <w:rPr>
          <w:rFonts w:eastAsia="MS Mincho"/>
          <w:b/>
          <w:bCs/>
          <w:i/>
          <w:iCs/>
          <w:sz w:val="18"/>
        </w:rPr>
      </w:pPr>
      <w:r w:rsidRPr="00E21F2E">
        <w:rPr>
          <w:rFonts w:eastAsia="MS Mincho"/>
          <w:b/>
          <w:bCs/>
          <w:i/>
          <w:iCs/>
          <w:sz w:val="18"/>
        </w:rPr>
        <w:t>Keywords</w:t>
      </w:r>
      <w:r w:rsidR="004F19B1">
        <w:rPr>
          <w:rFonts w:eastAsia="MS Mincho"/>
          <w:b/>
          <w:bCs/>
          <w:i/>
          <w:iCs/>
          <w:sz w:val="18"/>
        </w:rPr>
        <w:t xml:space="preserve">- </w:t>
      </w:r>
      <w:r w:rsidR="00BD5B64" w:rsidRPr="004F19B1">
        <w:rPr>
          <w:rFonts w:eastAsia="MS Mincho"/>
          <w:b/>
          <w:bCs/>
          <w:i/>
          <w:iCs/>
          <w:sz w:val="18"/>
        </w:rPr>
        <w:t>Recommendation System; Content-Based Fi</w:t>
      </w:r>
      <w:r w:rsidR="00BD5B64">
        <w:rPr>
          <w:rFonts w:eastAsia="MS Mincho"/>
          <w:b/>
          <w:bCs/>
          <w:i/>
          <w:iCs/>
          <w:sz w:val="18"/>
        </w:rPr>
        <w:t>ltering; Collaborative Filtering</w:t>
      </w:r>
      <w:r w:rsidR="00BD5B64" w:rsidRPr="004F19B1">
        <w:rPr>
          <w:rFonts w:eastAsia="MS Mincho"/>
          <w:b/>
          <w:bCs/>
          <w:i/>
          <w:iCs/>
          <w:sz w:val="18"/>
        </w:rPr>
        <w:t>; Recommendation Technique</w:t>
      </w:r>
    </w:p>
    <w:p w14:paraId="2C027092" w14:textId="646B7B80" w:rsidR="009000A2" w:rsidRPr="009000A2" w:rsidRDefault="005F7D3B" w:rsidP="009000A2">
      <w:pPr>
        <w:pStyle w:val="Heading1"/>
        <w:spacing w:before="240" w:after="240"/>
        <w:rPr>
          <w:b/>
          <w:bCs/>
        </w:rPr>
      </w:pPr>
      <w:r w:rsidRPr="00820CD1">
        <w:rPr>
          <w:b/>
          <w:bCs/>
        </w:rPr>
        <w:t xml:space="preserve"> Introduction</w:t>
      </w:r>
    </w:p>
    <w:p w14:paraId="51548CBD" w14:textId="61D67E26" w:rsidR="008E074C" w:rsidRDefault="00CC7B85" w:rsidP="009000A2">
      <w:pPr>
        <w:ind w:firstLine="567"/>
        <w:jc w:val="both"/>
      </w:pPr>
      <w:r w:rsidRPr="00CC7B85">
        <w:t>The widespread use of Web 2.0 has created an atmosphere where customers may express themselves, be creative, communicate, and share. Many consumers use online ordering platforms (</w:t>
      </w:r>
      <w:r w:rsidR="00BD5B64">
        <w:t>like</w:t>
      </w:r>
      <w:r w:rsidRPr="00CC7B85">
        <w:t xml:space="preserve"> </w:t>
      </w:r>
      <w:r w:rsidR="00BD5B64" w:rsidRPr="00CC7B85">
        <w:t>Dianping</w:t>
      </w:r>
      <w:r w:rsidRPr="00CC7B85">
        <w:t xml:space="preserve"> </w:t>
      </w:r>
      <w:r w:rsidR="00BD5B64">
        <w:t>&amp;</w:t>
      </w:r>
      <w:r w:rsidR="00BD5B64" w:rsidRPr="00BD5B64">
        <w:t xml:space="preserve"> </w:t>
      </w:r>
      <w:r w:rsidR="00BD5B64" w:rsidRPr="00CC7B85">
        <w:t>TripAdvisor</w:t>
      </w:r>
      <w:r w:rsidRPr="00CC7B85">
        <w:t xml:space="preserve">) to share their thoughts about restaurants and their feelings about them. It's a great way to meet new people while doing something fun. A large number of restaurant evaluations written by customers themselves allows customers to communicate their wants and requirements while also </w:t>
      </w:r>
      <w:r w:rsidR="00BD5B64" w:rsidRPr="00CC7B85">
        <w:t>supporting</w:t>
      </w:r>
      <w:r w:rsidRPr="00CC7B85">
        <w:t xml:space="preserve"> businesses in </w:t>
      </w:r>
      <w:r w:rsidR="00BD5B64">
        <w:t>offering</w:t>
      </w:r>
      <w:r w:rsidRPr="00CC7B85">
        <w:t xml:space="preserve"> timely </w:t>
      </w:r>
      <w:r w:rsidR="00B644F2">
        <w:t>&amp;</w:t>
      </w:r>
      <w:r w:rsidRPr="00CC7B85">
        <w:t xml:space="preserve"> </w:t>
      </w:r>
      <w:r w:rsidR="00BD5B64" w:rsidRPr="00CC7B85">
        <w:t>personalized</w:t>
      </w:r>
      <w:r w:rsidRPr="00CC7B85">
        <w:t xml:space="preserve"> service </w:t>
      </w:r>
      <w:r w:rsidR="009000A2">
        <w:t>[1,</w:t>
      </w:r>
      <w:r w:rsidR="00066D19">
        <w:t xml:space="preserve"> </w:t>
      </w:r>
      <w:r w:rsidR="009000A2">
        <w:t xml:space="preserve">2]. </w:t>
      </w:r>
      <w:r w:rsidRPr="00CC7B85">
        <w:t xml:space="preserve">With </w:t>
      </w:r>
      <w:r w:rsidR="000C1727">
        <w:t xml:space="preserve">an </w:t>
      </w:r>
      <w:r w:rsidRPr="00CC7B85">
        <w:t xml:space="preserve">average of </w:t>
      </w:r>
      <w:r w:rsidR="00B644F2">
        <w:t>9</w:t>
      </w:r>
      <w:r w:rsidRPr="00CC7B85">
        <w:t xml:space="preserve"> reviews per person each year, two-thirds of consumers have taken the time to evaluate local businesses [3]. Restaurant clients rely extensively on customer evaluations to determine the quality of service before spending money since goods and services are intangible and complicated.</w:t>
      </w:r>
      <w:r w:rsidR="009000A2">
        <w:t xml:space="preserve"> [4]. </w:t>
      </w:r>
    </w:p>
    <w:p w14:paraId="4F18F6A8" w14:textId="77777777" w:rsidR="008E074C" w:rsidRDefault="008E074C" w:rsidP="009000A2">
      <w:pPr>
        <w:ind w:firstLine="567"/>
        <w:jc w:val="both"/>
      </w:pPr>
    </w:p>
    <w:p w14:paraId="78C93307" w14:textId="3CF60AA0" w:rsidR="009000A2" w:rsidRDefault="00D4321A" w:rsidP="009000A2">
      <w:pPr>
        <w:ind w:firstLine="567"/>
        <w:jc w:val="both"/>
      </w:pPr>
      <w:r w:rsidRPr="00D4321A">
        <w:t xml:space="preserve">In addition to expressing the emotional requirements of customers, restaurant reviews serve as a significant source of information to which consumers may turn for information [5]. Consumers prefer to seek a high number of restaurant reviews from other users during the pre-consumer information search phase to lessen the perceived uncertainty &amp; perceived risk created by information </w:t>
      </w:r>
      <w:r w:rsidR="00386B49" w:rsidRPr="00D4321A">
        <w:t>asymmetry</w:t>
      </w:r>
      <w:r w:rsidR="00386B49">
        <w:t xml:space="preserve"> [</w:t>
      </w:r>
      <w:r w:rsidR="009000A2">
        <w:t>6].</w:t>
      </w:r>
    </w:p>
    <w:p w14:paraId="33357688" w14:textId="77777777" w:rsidR="00B6718E" w:rsidRDefault="00B6718E" w:rsidP="009000A2">
      <w:pPr>
        <w:ind w:firstLine="567"/>
        <w:jc w:val="both"/>
      </w:pPr>
    </w:p>
    <w:p w14:paraId="1E3053D4" w14:textId="460266AE" w:rsidR="008E074C" w:rsidRDefault="00CC7B85" w:rsidP="009000A2">
      <w:pPr>
        <w:ind w:firstLine="567"/>
        <w:jc w:val="both"/>
      </w:pPr>
      <w:r w:rsidRPr="00CC7B85">
        <w:t xml:space="preserve">The Recommendation System area has been of significant relevance in academia, business, </w:t>
      </w:r>
      <w:r w:rsidR="00386B49">
        <w:t>&amp;</w:t>
      </w:r>
      <w:r w:rsidRPr="00CC7B85">
        <w:t xml:space="preserve"> industry since its inception more than a few decades ago. Amazon, Pandora, Netflix, TripAdvisor, Yelp, Facebook, and articles are just a few of the places where they've been used articles (TED). As e-commerce websites have evolved, it has become clear that RSs can be </w:t>
      </w:r>
      <w:r w:rsidR="000C1727">
        <w:t xml:space="preserve">a </w:t>
      </w:r>
      <w:r w:rsidRPr="00CC7B85">
        <w:t>valuable tool for helping customers find products that are a good fit for their wants and requirements. As an example, 35 percent of Amazon sales/revenues came from user-recommended goods in 2015.</w:t>
      </w:r>
    </w:p>
    <w:p w14:paraId="55BB4A58" w14:textId="77777777" w:rsidR="00CC7B85" w:rsidRDefault="00CC7B85" w:rsidP="009000A2">
      <w:pPr>
        <w:ind w:firstLine="567"/>
        <w:jc w:val="both"/>
      </w:pPr>
    </w:p>
    <w:p w14:paraId="29D280BE" w14:textId="4E27980F" w:rsidR="00EB3F87" w:rsidRDefault="00CC7B85" w:rsidP="000C1727">
      <w:pPr>
        <w:spacing w:after="240"/>
        <w:ind w:firstLine="567"/>
        <w:jc w:val="both"/>
      </w:pPr>
      <w:r w:rsidRPr="00CC7B85">
        <w:t>The three most common methods of making recommendations are</w:t>
      </w:r>
      <w:r w:rsidR="00386B49" w:rsidRPr="00386B49">
        <w:t xml:space="preserve"> </w:t>
      </w:r>
      <w:r w:rsidR="00386B49" w:rsidRPr="00CC7B85">
        <w:t>collaborative-based</w:t>
      </w:r>
      <w:r w:rsidRPr="00CC7B85">
        <w:t xml:space="preserve">, </w:t>
      </w:r>
      <w:r w:rsidR="00386B49" w:rsidRPr="00CC7B85">
        <w:t>content-based</w:t>
      </w:r>
      <w:r w:rsidRPr="00CC7B85">
        <w:t xml:space="preserve">, </w:t>
      </w:r>
      <w:r w:rsidR="00386B49">
        <w:t>&amp;</w:t>
      </w:r>
      <w:r w:rsidRPr="00CC7B85">
        <w:t xml:space="preserve"> </w:t>
      </w:r>
      <w:r w:rsidR="00386B49" w:rsidRPr="00CC7B85">
        <w:t>hybridized</w:t>
      </w:r>
      <w:r w:rsidRPr="00CC7B85">
        <w:t xml:space="preserve"> versions of all three. According to what the user liked, purchased, or watched, </w:t>
      </w:r>
      <w:r w:rsidR="00386B49" w:rsidRPr="00CC7B85">
        <w:t>CB</w:t>
      </w:r>
      <w:r w:rsidR="00386B49" w:rsidRPr="00386B49">
        <w:t xml:space="preserve"> </w:t>
      </w:r>
      <w:r w:rsidRPr="00CC7B85">
        <w:t>(</w:t>
      </w:r>
      <w:r w:rsidR="00386B49" w:rsidRPr="00CC7B85">
        <w:t>Content-Based</w:t>
      </w:r>
      <w:r w:rsidRPr="00CC7B85">
        <w:t>) method mines rele</w:t>
      </w:r>
      <w:r>
        <w:t xml:space="preserve">vant recommendations for </w:t>
      </w:r>
      <w:r w:rsidR="000C1727">
        <w:t xml:space="preserve">the </w:t>
      </w:r>
      <w:r>
        <w:t xml:space="preserve">user </w:t>
      </w:r>
      <w:r w:rsidR="00095D0D">
        <w:t>[7]</w:t>
      </w:r>
      <w:r w:rsidR="008E074C">
        <w:t xml:space="preserve">. </w:t>
      </w:r>
      <w:r w:rsidRPr="00CC7B85">
        <w:t>A suggestion is generated for a user using the collaborative filtering (CF) technique, which compares his prior preferences and interests to those of other users [8]. For those who still want additional options, there's the hybrid method, which combines recommendations from several different sources into a single recommendation system [9]. Nevertheless, these conventional RS techniques rely on the recommendation process being based on a single-criteria rating (overall rating).</w:t>
      </w:r>
      <w:r>
        <w:t xml:space="preserve"> </w:t>
      </w:r>
      <w:r w:rsidRPr="00CC7B85">
        <w:t xml:space="preserve">For a suggestion, a single-criterion rating is insufficient since the overall ratings cannot represent </w:t>
      </w:r>
      <w:r w:rsidR="000C1727">
        <w:t xml:space="preserve">the </w:t>
      </w:r>
      <w:r w:rsidRPr="00CC7B85">
        <w:t>fine-grained understanding underlying the user's behavior. Study on how to improve the RS's performance has become a broad research issue as a result of this.</w:t>
      </w:r>
    </w:p>
    <w:p w14:paraId="24263B3D" w14:textId="0AF73E03" w:rsidR="00CC7B85" w:rsidRDefault="00CC7B85" w:rsidP="009000A2">
      <w:pPr>
        <w:ind w:firstLine="567"/>
        <w:jc w:val="both"/>
      </w:pPr>
      <w:r w:rsidRPr="00CC7B85">
        <w:t xml:space="preserve">User suggestions are provided via recommender systems, which are software tools and techniques [10]. Recommender systems aid customers in making judgments about the products or things they want to buy. </w:t>
      </w:r>
      <w:r w:rsidR="000C1727">
        <w:t>T</w:t>
      </w:r>
      <w:r w:rsidRPr="00CC7B85">
        <w:t xml:space="preserve">o produce suggestions, recommender systems process information from </w:t>
      </w:r>
      <w:r w:rsidRPr="00CC7B85">
        <w:lastRenderedPageBreak/>
        <w:t xml:space="preserve">a variety of sources, including data that is being actively collected. Depending on the recommender system, different types of data were employed to process the information [11]. As a result of these structures, we </w:t>
      </w:r>
      <w:r w:rsidR="000C1727">
        <w:t>can</w:t>
      </w:r>
      <w:r w:rsidRPr="00CC7B85">
        <w:t xml:space="preserve"> make suggestions regarding products or items based on information that is readily available through online social networks (OSN). The cloud platform provides an Automatic Recommender system that may propose products or things depending on the user's inquiries; this is done through the cloud platform. In the cloud, users may share their thoughts and sentiments about things and items. For the recommender system, online social network</w:t>
      </w:r>
      <w:r w:rsidR="000C1727">
        <w:t>s</w:t>
      </w:r>
      <w:r w:rsidRPr="00CC7B85">
        <w:t xml:space="preserve"> </w:t>
      </w:r>
      <w:r w:rsidR="00386B49">
        <w:t>like</w:t>
      </w:r>
      <w:r w:rsidRPr="00CC7B85">
        <w:t xml:space="preserve"> </w:t>
      </w:r>
      <w:r w:rsidR="00386B49" w:rsidRPr="00CC7B85">
        <w:t xml:space="preserve">Facebook </w:t>
      </w:r>
      <w:r w:rsidRPr="00CC7B85">
        <w:t xml:space="preserve">or </w:t>
      </w:r>
      <w:r w:rsidR="00386B49" w:rsidRPr="00CC7B85">
        <w:t xml:space="preserve">Twitter </w:t>
      </w:r>
      <w:r w:rsidRPr="00CC7B85">
        <w:t>will be an excellent cloud platform.</w:t>
      </w:r>
    </w:p>
    <w:p w14:paraId="543502FC" w14:textId="77777777" w:rsidR="00CC7B85" w:rsidRDefault="00CC7B85" w:rsidP="009000A2">
      <w:pPr>
        <w:ind w:firstLine="567"/>
        <w:jc w:val="both"/>
      </w:pPr>
    </w:p>
    <w:p w14:paraId="15A16A59" w14:textId="0CAFED4A" w:rsidR="003C395C" w:rsidRPr="003C395C" w:rsidRDefault="00CC7B85" w:rsidP="009000A2">
      <w:pPr>
        <w:ind w:firstLine="567"/>
        <w:jc w:val="both"/>
      </w:pPr>
      <w:r w:rsidRPr="0085540E">
        <w:t xml:space="preserve">On social media, customers are increasingly discussing their experiences with one another. Many customers rely </w:t>
      </w:r>
      <w:r w:rsidR="000C1727">
        <w:t xml:space="preserve">on </w:t>
      </w:r>
      <w:r w:rsidRPr="0085540E">
        <w:t xml:space="preserve">their purchasing decisions on what other people think of </w:t>
      </w:r>
      <w:r w:rsidR="0085540E" w:rsidRPr="0085540E">
        <w:t xml:space="preserve">service </w:t>
      </w:r>
      <w:r w:rsidRPr="0085540E">
        <w:t>or</w:t>
      </w:r>
      <w:r w:rsidR="0085540E" w:rsidRPr="0085540E">
        <w:t xml:space="preserve"> product</w:t>
      </w:r>
      <w:r w:rsidRPr="0085540E">
        <w:t>. As a result of this phenomen</w:t>
      </w:r>
      <w:r w:rsidR="000C1727">
        <w:t>on</w:t>
      </w:r>
      <w:r w:rsidRPr="0085540E">
        <w:t>, the number of online viewpoints has grown rapidly (</w:t>
      </w:r>
      <w:r w:rsidR="0085540E">
        <w:t>that is</w:t>
      </w:r>
      <w:r w:rsidRPr="0085540E">
        <w:t xml:space="preserve">, user reviews). It is </w:t>
      </w:r>
      <w:r w:rsidR="000C1727">
        <w:t xml:space="preserve">the </w:t>
      </w:r>
      <w:r w:rsidRPr="0085540E">
        <w:t>opinion</w:t>
      </w:r>
      <w:r w:rsidR="0085540E">
        <w:t xml:space="preserve"> of</w:t>
      </w:r>
      <w:r w:rsidR="0085540E" w:rsidRPr="0085540E">
        <w:t xml:space="preserve"> </w:t>
      </w:r>
      <w:r w:rsidR="000C1727">
        <w:t xml:space="preserve">the </w:t>
      </w:r>
      <w:r w:rsidR="0085540E" w:rsidRPr="0085540E">
        <w:t>customer</w:t>
      </w:r>
      <w:r w:rsidRPr="0085540E">
        <w:t xml:space="preserve"> that is expressed in each review, whether it be a purchase, a movie, or a lodging reservation. Consumers and companies alike value product reviews like this. However, despite the advantages of these assessments, it is extremely difficult to extract relevant information from them due to their massive scale and unique qualities [12]. The reviews' qualities make it harder for robots to understand written natural language compared to other structured data sources, hence most RSs do not use them in creating suggestions</w:t>
      </w:r>
      <w:r w:rsidR="003C395C" w:rsidRPr="0085540E">
        <w:t xml:space="preserve"> </w:t>
      </w:r>
      <w:r w:rsidR="00095D0D" w:rsidRPr="0085540E">
        <w:t>[13].</w:t>
      </w:r>
    </w:p>
    <w:p w14:paraId="148C12FF" w14:textId="77777777" w:rsidR="003C395C" w:rsidRPr="003C395C" w:rsidRDefault="003C395C" w:rsidP="00095D0D">
      <w:pPr>
        <w:jc w:val="both"/>
        <w:rPr>
          <w:b/>
        </w:rPr>
      </w:pPr>
    </w:p>
    <w:p w14:paraId="0BA1D078" w14:textId="123FB3E7" w:rsidR="00EB3F87" w:rsidRDefault="00CC7B85" w:rsidP="009000A2">
      <w:pPr>
        <w:ind w:firstLine="567"/>
        <w:jc w:val="both"/>
      </w:pPr>
      <w:r w:rsidRPr="00CC7B85">
        <w:t xml:space="preserve">In addition to encouraging customers to consider the viewpoints of others, sentiment analysis aids in the selection of purchases based on the opinions of other customers. To meet the needs of advertising and product benchmarking in the industrial company, assessment mining may also be used to highlight product improvement. </w:t>
      </w:r>
      <w:r w:rsidR="0085540E">
        <w:t>SA</w:t>
      </w:r>
      <w:r w:rsidRPr="00CC7B85">
        <w:t xml:space="preserve"> procedure is depicted in Fig</w:t>
      </w:r>
      <w:r w:rsidR="0085540E">
        <w:t>.</w:t>
      </w:r>
      <w:r w:rsidRPr="00CC7B85">
        <w:t xml:space="preserve"> 1.</w:t>
      </w:r>
    </w:p>
    <w:p w14:paraId="59C73E18" w14:textId="77777777" w:rsidR="00EB3F87" w:rsidRDefault="00EB3F87" w:rsidP="009000A2">
      <w:pPr>
        <w:ind w:firstLine="567"/>
        <w:jc w:val="both"/>
      </w:pPr>
    </w:p>
    <w:p w14:paraId="50F66810" w14:textId="0BA8650B" w:rsidR="00B72122" w:rsidRDefault="00B72122" w:rsidP="000C1727">
      <w:pPr>
        <w:spacing w:after="240"/>
      </w:pPr>
      <w:r w:rsidRPr="00B72122">
        <w:rPr>
          <w:noProof/>
          <w:lang w:val="en-IN" w:eastAsia="en-IN"/>
        </w:rPr>
        <w:drawing>
          <wp:inline distT="0" distB="0" distL="0" distR="0" wp14:anchorId="119D8E7E" wp14:editId="78622634">
            <wp:extent cx="2110740" cy="1862094"/>
            <wp:effectExtent l="0" t="0" r="3810" b="5080"/>
            <wp:docPr id="8" name="Picture 8" descr="C:\Users\Ankita\Pictures\Screenshots\Screenshot (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a\Pictures\Screenshots\Screenshot (116).png"/>
                    <pic:cNvPicPr>
                      <a:picLocks noChangeAspect="1" noChangeArrowheads="1"/>
                    </pic:cNvPicPr>
                  </pic:nvPicPr>
                  <pic:blipFill rotWithShape="1">
                    <a:blip r:embed="rId8">
                      <a:extLst>
                        <a:ext uri="{28A0092B-C50C-407E-A947-70E740481C1C}">
                          <a14:useLocalDpi xmlns:a14="http://schemas.microsoft.com/office/drawing/2010/main" val="0"/>
                        </a:ext>
                      </a:extLst>
                    </a:blip>
                    <a:srcRect l="35713" t="36831" r="39115" b="23290"/>
                    <a:stretch/>
                  </pic:blipFill>
                  <pic:spPr bwMode="auto">
                    <a:xfrm>
                      <a:off x="0" y="0"/>
                      <a:ext cx="2130469" cy="1879499"/>
                    </a:xfrm>
                    <a:prstGeom prst="rect">
                      <a:avLst/>
                    </a:prstGeom>
                    <a:noFill/>
                    <a:ln>
                      <a:noFill/>
                    </a:ln>
                    <a:extLst>
                      <a:ext uri="{53640926-AAD7-44D8-BBD7-CCE9431645EC}">
                        <a14:shadowObscured xmlns:a14="http://schemas.microsoft.com/office/drawing/2010/main"/>
                      </a:ext>
                    </a:extLst>
                  </pic:spPr>
                </pic:pic>
              </a:graphicData>
            </a:graphic>
          </wp:inline>
        </w:drawing>
      </w:r>
    </w:p>
    <w:p w14:paraId="4D95A5BF" w14:textId="7B2D423B" w:rsidR="003C395C" w:rsidRDefault="002B7A02" w:rsidP="002B7A02">
      <w:r>
        <w:t>Figure 1: sentiment analysis process</w:t>
      </w:r>
    </w:p>
    <w:p w14:paraId="0104656F" w14:textId="20EEB0A3" w:rsidR="003C395C" w:rsidRPr="009000A2" w:rsidRDefault="00D80FFA" w:rsidP="0058633E">
      <w:pPr>
        <w:spacing w:before="240"/>
        <w:ind w:firstLine="567"/>
        <w:jc w:val="both"/>
      </w:pPr>
      <w:r w:rsidRPr="00D80FFA">
        <w:t xml:space="preserve">The goal of SA might be in the form of speech, text, pictures, or any other form of communication. Because restaurant reviews are often delivered as text, the majority of articles on sentiment analysis rely on text-based SA [14]. Consumers often establish a broad perception of a restaurant during the pre-purchase information-seeking stage, and the </w:t>
      </w:r>
      <w:r w:rsidRPr="00D80FFA">
        <w:t xml:space="preserve">massive volume of restaurant review material surpasses consumers' capacity to comprehend it, and reading </w:t>
      </w:r>
      <w:r w:rsidR="000C1727">
        <w:t>fewer</w:t>
      </w:r>
      <w:r w:rsidRPr="00D80FFA">
        <w:t xml:space="preserve"> reviews improves the probability of forming misperceptions [15]. The platform must be capable of processing information </w:t>
      </w:r>
      <w:r w:rsidR="000C1727">
        <w:t>promptly</w:t>
      </w:r>
      <w:r w:rsidRPr="00D80FFA">
        <w:t xml:space="preserve"> to immediately detect the emotional information present in restaurant reviews.</w:t>
      </w:r>
    </w:p>
    <w:p w14:paraId="540FFE76" w14:textId="213C8AB7" w:rsidR="001F147D" w:rsidRPr="000C1727" w:rsidRDefault="001F147D" w:rsidP="001F147D">
      <w:pPr>
        <w:pStyle w:val="Heading1"/>
        <w:spacing w:before="240" w:after="240"/>
        <w:rPr>
          <w:b/>
          <w:bCs/>
        </w:rPr>
      </w:pPr>
      <w:r w:rsidRPr="000C1727">
        <w:rPr>
          <w:b/>
          <w:bCs/>
        </w:rPr>
        <w:t>Background</w:t>
      </w:r>
    </w:p>
    <w:p w14:paraId="13D3AE96" w14:textId="4302BD44" w:rsidR="001F147D" w:rsidRDefault="000C1727" w:rsidP="001F147D">
      <w:pPr>
        <w:ind w:firstLine="709"/>
        <w:jc w:val="both"/>
        <w:rPr>
          <w:b/>
        </w:rPr>
      </w:pPr>
      <w:r>
        <w:rPr>
          <w:b/>
        </w:rPr>
        <w:t>2</w:t>
      </w:r>
      <w:r w:rsidR="001F147D" w:rsidRPr="001F147D">
        <w:rPr>
          <w:b/>
        </w:rPr>
        <w:t xml:space="preserve">.1. Sentiment Analysis </w:t>
      </w:r>
      <w:r w:rsidR="00D80FFA">
        <w:rPr>
          <w:b/>
        </w:rPr>
        <w:t>(SA)</w:t>
      </w:r>
    </w:p>
    <w:p w14:paraId="5C5D4418" w14:textId="77777777" w:rsidR="00CC7B85" w:rsidRDefault="00CC7B85" w:rsidP="001F147D">
      <w:pPr>
        <w:ind w:firstLine="709"/>
        <w:jc w:val="both"/>
      </w:pPr>
      <w:r w:rsidRPr="00CC7B85">
        <w:t>In addition to encouraging customers to consider the viewpoints of others, sentiment analysis aids in the selection of purchases based on the opinions of other customers. To meet the needs of advertising and product benchmarking in the industrial company, assessment mining may also be used to highlight product improvement. The sentiment analysis procedure is depicted in Figure 1.</w:t>
      </w:r>
    </w:p>
    <w:p w14:paraId="7F910568" w14:textId="77777777" w:rsidR="00CC7B85" w:rsidRDefault="00CC7B85" w:rsidP="001F147D">
      <w:pPr>
        <w:ind w:firstLine="709"/>
        <w:jc w:val="both"/>
      </w:pPr>
    </w:p>
    <w:p w14:paraId="2BA23AEE" w14:textId="7FFB1C87" w:rsidR="00800961" w:rsidRDefault="001F147D" w:rsidP="001F147D">
      <w:pPr>
        <w:ind w:firstLine="709"/>
        <w:jc w:val="both"/>
      </w:pPr>
      <w:r w:rsidRPr="001F147D">
        <w:rPr>
          <w:b/>
        </w:rPr>
        <w:t>Lexicon-based techniques</w:t>
      </w:r>
      <w:r>
        <w:t xml:space="preserve"> were first to be </w:t>
      </w:r>
      <w:r w:rsidR="00D80FFA">
        <w:t>utilized</w:t>
      </w:r>
      <w:r>
        <w:t xml:space="preserve"> for </w:t>
      </w:r>
      <w:r w:rsidR="00841DF1">
        <w:t>SA</w:t>
      </w:r>
      <w:r>
        <w:t xml:space="preserve">. </w:t>
      </w:r>
      <w:r w:rsidR="00CC7B85" w:rsidRPr="00CC7B85">
        <w:t xml:space="preserve">There are </w:t>
      </w:r>
      <w:r w:rsidR="00841DF1">
        <w:t>2</w:t>
      </w:r>
      <w:r w:rsidR="00CC7B85" w:rsidRPr="00CC7B85">
        <w:t xml:space="preserve"> schools of thought: lexical and corpus-based [17]. To classify emotions in the former case, a dictionary of words, </w:t>
      </w:r>
      <w:r w:rsidR="00333B5B">
        <w:t>like</w:t>
      </w:r>
      <w:r w:rsidR="00CC7B85" w:rsidRPr="00CC7B85">
        <w:t xml:space="preserve"> SentiWordNet or WordNet, is </w:t>
      </w:r>
      <w:r w:rsidR="00333B5B">
        <w:t>utilized</w:t>
      </w:r>
      <w:r w:rsidR="00CC7B85" w:rsidRPr="00CC7B85">
        <w:t xml:space="preserve">. But </w:t>
      </w:r>
      <w:r w:rsidR="00410E95">
        <w:t>SA</w:t>
      </w:r>
      <w:r w:rsidR="00CC7B85" w:rsidRPr="00CC7B85">
        <w:t xml:space="preserve"> based on corpus-based </w:t>
      </w:r>
      <w:r w:rsidR="00566FEA">
        <w:t>SA</w:t>
      </w:r>
      <w:r w:rsidR="00566FEA" w:rsidRPr="00CC7B85">
        <w:t xml:space="preserve"> </w:t>
      </w:r>
      <w:r w:rsidR="00CC7B85" w:rsidRPr="00CC7B85">
        <w:t xml:space="preserve">does not </w:t>
      </w:r>
      <w:r w:rsidR="00566FEA" w:rsidRPr="00CC7B85">
        <w:t xml:space="preserve">depend </w:t>
      </w:r>
      <w:r w:rsidR="00BE30F2">
        <w:t>up</w:t>
      </w:r>
      <w:r w:rsidR="00566FEA" w:rsidRPr="00CC7B85">
        <w:t>on</w:t>
      </w:r>
      <w:r w:rsidR="00CC7B85" w:rsidRPr="00CC7B85">
        <w:t xml:space="preserve"> predetermined lexicon </w:t>
      </w:r>
      <w:r w:rsidR="00AA169B" w:rsidRPr="00CC7B85">
        <w:t>nonetheless</w:t>
      </w:r>
      <w:r w:rsidR="00CC7B85" w:rsidRPr="00CC7B85">
        <w:t xml:space="preserve"> on </w:t>
      </w:r>
      <w:r w:rsidR="000C1727">
        <w:t xml:space="preserve">a </w:t>
      </w:r>
      <w:r w:rsidR="00CC7B85" w:rsidRPr="00CC7B85">
        <w:t>statistical analysis of contents in documents</w:t>
      </w:r>
      <w:r w:rsidR="00AA169B" w:rsidRPr="00AA169B">
        <w:t xml:space="preserve"> </w:t>
      </w:r>
      <w:r w:rsidR="00AA169B" w:rsidRPr="00CC7B85">
        <w:t>collection</w:t>
      </w:r>
      <w:r w:rsidR="00CC7B85" w:rsidRPr="00CC7B85">
        <w:t xml:space="preserve">, </w:t>
      </w:r>
      <w:r w:rsidR="00AA169B">
        <w:t>like</w:t>
      </w:r>
      <w:r w:rsidR="00CC7B85" w:rsidRPr="00CC7B85">
        <w:t xml:space="preserve"> k-NN [18], CRF [19], and HMM [20], among others.</w:t>
      </w:r>
    </w:p>
    <w:p w14:paraId="5539589E" w14:textId="77777777" w:rsidR="00CC7B85" w:rsidRDefault="00CC7B85" w:rsidP="001F147D">
      <w:pPr>
        <w:ind w:firstLine="709"/>
        <w:jc w:val="both"/>
      </w:pPr>
    </w:p>
    <w:p w14:paraId="7A2F3452" w14:textId="31306FCE" w:rsidR="001F147D" w:rsidRDefault="001F147D" w:rsidP="00800961">
      <w:pPr>
        <w:ind w:firstLine="709"/>
        <w:jc w:val="both"/>
      </w:pPr>
      <w:r w:rsidRPr="001F147D">
        <w:rPr>
          <w:b/>
        </w:rPr>
        <w:t>Machine</w:t>
      </w:r>
      <w:r w:rsidR="007A5909">
        <w:rPr>
          <w:b/>
        </w:rPr>
        <w:t xml:space="preserve"> L</w:t>
      </w:r>
      <w:r w:rsidRPr="001F147D">
        <w:rPr>
          <w:b/>
        </w:rPr>
        <w:t xml:space="preserve">earning-based </w:t>
      </w:r>
      <w:r w:rsidR="00AA169B">
        <w:rPr>
          <w:b/>
        </w:rPr>
        <w:t>T</w:t>
      </w:r>
      <w:r w:rsidRPr="001F147D">
        <w:rPr>
          <w:b/>
        </w:rPr>
        <w:t>echniques</w:t>
      </w:r>
      <w:r>
        <w:t xml:space="preserve"> [</w:t>
      </w:r>
      <w:r w:rsidR="00095D0D">
        <w:t>21</w:t>
      </w:r>
      <w:r>
        <w:t xml:space="preserve">] </w:t>
      </w:r>
      <w:r w:rsidR="004F771C" w:rsidRPr="004F771C">
        <w:t xml:space="preserve">Traditional methods and deep learning are the two main approaches to solving sentiment analysis difficulties. Naive Bayes [22] maximum entropy [23, 24], and </w:t>
      </w:r>
      <w:r w:rsidR="007A5909" w:rsidRPr="004F771C">
        <w:t>SVM</w:t>
      </w:r>
      <w:r w:rsidR="007A5909">
        <w:t>s</w:t>
      </w:r>
      <w:r w:rsidR="007A5909" w:rsidRPr="004F771C">
        <w:t xml:space="preserve"> </w:t>
      </w:r>
      <w:r w:rsidR="004F771C" w:rsidRPr="004F771C">
        <w:t>(</w:t>
      </w:r>
      <w:r w:rsidR="007A5909">
        <w:t>S</w:t>
      </w:r>
      <w:r w:rsidR="007A5909" w:rsidRPr="004F771C">
        <w:t xml:space="preserve">upport </w:t>
      </w:r>
      <w:r w:rsidR="007A5909">
        <w:t>V</w:t>
      </w:r>
      <w:r w:rsidR="007A5909" w:rsidRPr="004F771C">
        <w:t xml:space="preserve">ector </w:t>
      </w:r>
      <w:r w:rsidR="007A5909">
        <w:t>M</w:t>
      </w:r>
      <w:r w:rsidR="007A5909" w:rsidRPr="004F771C">
        <w:t>achines</w:t>
      </w:r>
      <w:r w:rsidR="004F771C" w:rsidRPr="004F771C">
        <w:t xml:space="preserve">) [25] are examples of traditional machine learning methods. Lexical and sentiment characteristics, sections of the speech, or adjectives and adverbs are all examples of input to these algorithms. How accurate these systems can be is based on the features that are selected. More effective than more conventional methods may be achieved using deep learning. </w:t>
      </w:r>
      <w:r w:rsidR="007A5909">
        <w:t>SA</w:t>
      </w:r>
      <w:r w:rsidR="004F771C" w:rsidRPr="004F771C">
        <w:t xml:space="preserve"> may make us</w:t>
      </w:r>
      <w:r w:rsidR="007A5909">
        <w:t>age</w:t>
      </w:r>
      <w:r w:rsidR="004F771C" w:rsidRPr="004F771C">
        <w:t xml:space="preserve"> of </w:t>
      </w:r>
      <w:r w:rsidR="00BB1E3C">
        <w:t>different types</w:t>
      </w:r>
      <w:r w:rsidR="004F771C" w:rsidRPr="004F771C">
        <w:t xml:space="preserve"> of </w:t>
      </w:r>
      <w:r w:rsidR="00BB1E3C">
        <w:t>DL (D</w:t>
      </w:r>
      <w:r w:rsidR="004F771C" w:rsidRPr="004F771C">
        <w:t xml:space="preserve">eep </w:t>
      </w:r>
      <w:r w:rsidR="00BB1E3C">
        <w:t>L</w:t>
      </w:r>
      <w:r w:rsidR="004F771C" w:rsidRPr="004F771C">
        <w:t>earning</w:t>
      </w:r>
      <w:r w:rsidR="00BB1E3C">
        <w:t>)</w:t>
      </w:r>
      <w:r w:rsidR="004F771C" w:rsidRPr="004F771C">
        <w:t xml:space="preserve"> models, </w:t>
      </w:r>
      <w:r w:rsidR="00BB1E3C">
        <w:t>like</w:t>
      </w:r>
      <w:r w:rsidR="004F771C" w:rsidRPr="004F771C">
        <w:t xml:space="preserve"> </w:t>
      </w:r>
      <w:r w:rsidR="00BB1E3C" w:rsidRPr="004F771C">
        <w:t>RNN</w:t>
      </w:r>
      <w:r w:rsidR="004F771C" w:rsidRPr="004F771C">
        <w:t>,</w:t>
      </w:r>
      <w:r w:rsidR="00BB1E3C" w:rsidRPr="00BB1E3C">
        <w:t xml:space="preserve"> </w:t>
      </w:r>
      <w:r w:rsidR="00BB1E3C" w:rsidRPr="004F771C">
        <w:t>CNN</w:t>
      </w:r>
      <w:r w:rsidR="004F771C" w:rsidRPr="004F771C">
        <w:t xml:space="preserve">, </w:t>
      </w:r>
      <w:r w:rsidR="00BB1E3C">
        <w:t>&amp;</w:t>
      </w:r>
      <w:r w:rsidR="00BB1E3C" w:rsidRPr="00BB1E3C">
        <w:t xml:space="preserve"> </w:t>
      </w:r>
      <w:r w:rsidR="00BB1E3C" w:rsidRPr="004F771C">
        <w:t>DNN</w:t>
      </w:r>
      <w:r w:rsidR="004F771C" w:rsidRPr="004F771C">
        <w:t>. This section discusses categorization models that handle issues at the document, phrase, or aspect levels.</w:t>
      </w:r>
    </w:p>
    <w:p w14:paraId="2F6C853C" w14:textId="77777777" w:rsidR="001F147D" w:rsidRDefault="001F147D" w:rsidP="001F147D">
      <w:pPr>
        <w:ind w:firstLine="709"/>
        <w:jc w:val="both"/>
      </w:pPr>
    </w:p>
    <w:p w14:paraId="53D30921" w14:textId="423BED6B" w:rsidR="004F771C" w:rsidRDefault="001F147D" w:rsidP="004F771C">
      <w:pPr>
        <w:ind w:firstLine="709"/>
        <w:jc w:val="both"/>
      </w:pPr>
      <w:r w:rsidRPr="001F147D">
        <w:rPr>
          <w:b/>
        </w:rPr>
        <w:t>The hybrid approaches</w:t>
      </w:r>
      <w:r>
        <w:t xml:space="preserve"> [</w:t>
      </w:r>
      <w:r w:rsidR="00095D0D">
        <w:t>26</w:t>
      </w:r>
      <w:r>
        <w:t xml:space="preserve">] </w:t>
      </w:r>
      <w:r w:rsidR="00A425A2">
        <w:t>ML</w:t>
      </w:r>
      <w:r w:rsidR="004F771C" w:rsidRPr="004F771C">
        <w:t xml:space="preserve"> </w:t>
      </w:r>
      <w:r w:rsidR="00A425A2">
        <w:t>&amp;</w:t>
      </w:r>
      <w:r w:rsidR="004F771C" w:rsidRPr="004F771C">
        <w:t xml:space="preserve"> lexicon-based techniques can be </w:t>
      </w:r>
      <w:r w:rsidR="00A425A2">
        <w:t>utilized</w:t>
      </w:r>
      <w:r w:rsidR="004F771C" w:rsidRPr="004F771C">
        <w:t xml:space="preserve"> together. For the most part, these tactics rely heavily on the use of emotive lexicons. Deep learning-based solutions for </w:t>
      </w:r>
      <w:r w:rsidR="00A425A2">
        <w:t>SA</w:t>
      </w:r>
      <w:r w:rsidR="004F771C" w:rsidRPr="004F771C">
        <w:t xml:space="preserve"> are depicted in Figure 2 using a taxonomy.</w:t>
      </w:r>
    </w:p>
    <w:p w14:paraId="697B6DED" w14:textId="77777777" w:rsidR="004F771C" w:rsidRDefault="004F771C" w:rsidP="004F771C">
      <w:pPr>
        <w:ind w:firstLine="709"/>
        <w:jc w:val="both"/>
      </w:pPr>
    </w:p>
    <w:p w14:paraId="4EC96947" w14:textId="7BE3236D" w:rsidR="00800961" w:rsidRDefault="00800961" w:rsidP="000C1727">
      <w:pPr>
        <w:spacing w:after="240"/>
        <w:rPr>
          <w:b/>
        </w:rPr>
      </w:pPr>
      <w:r w:rsidRPr="001F147D">
        <w:rPr>
          <w:noProof/>
          <w:lang w:val="en-IN" w:eastAsia="en-IN"/>
        </w:rPr>
        <w:lastRenderedPageBreak/>
        <w:drawing>
          <wp:inline distT="0" distB="0" distL="0" distR="0" wp14:anchorId="582E2CA1" wp14:editId="3BB0D817">
            <wp:extent cx="3220656" cy="2423160"/>
            <wp:effectExtent l="0" t="0" r="0" b="0"/>
            <wp:docPr id="11" name="Picture 11" descr="C:\Users\Ankita\Pictures\Screenshots\Screenshot (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kita\Pictures\Screenshots\Screenshot (117).png"/>
                    <pic:cNvPicPr>
                      <a:picLocks noChangeAspect="1" noChangeArrowheads="1"/>
                    </pic:cNvPicPr>
                  </pic:nvPicPr>
                  <pic:blipFill rotWithShape="1">
                    <a:blip r:embed="rId9">
                      <a:extLst>
                        <a:ext uri="{28A0092B-C50C-407E-A947-70E740481C1C}">
                          <a14:useLocalDpi xmlns:a14="http://schemas.microsoft.com/office/drawing/2010/main" val="0"/>
                        </a:ext>
                      </a:extLst>
                    </a:blip>
                    <a:srcRect l="30493" t="25427" r="15090" b="7202"/>
                    <a:stretch/>
                  </pic:blipFill>
                  <pic:spPr bwMode="auto">
                    <a:xfrm>
                      <a:off x="0" y="0"/>
                      <a:ext cx="3232072" cy="2431749"/>
                    </a:xfrm>
                    <a:prstGeom prst="rect">
                      <a:avLst/>
                    </a:prstGeom>
                    <a:noFill/>
                    <a:ln>
                      <a:noFill/>
                    </a:ln>
                    <a:extLst>
                      <a:ext uri="{53640926-AAD7-44D8-BBD7-CCE9431645EC}">
                        <a14:shadowObscured xmlns:a14="http://schemas.microsoft.com/office/drawing/2010/main"/>
                      </a:ext>
                    </a:extLst>
                  </pic:spPr>
                </pic:pic>
              </a:graphicData>
            </a:graphic>
          </wp:inline>
        </w:drawing>
      </w:r>
    </w:p>
    <w:p w14:paraId="62B06147" w14:textId="41E2B38A" w:rsidR="00A425A2" w:rsidRDefault="00EF359B" w:rsidP="00800961">
      <w:r>
        <w:t>Figure 2</w:t>
      </w:r>
      <w:r w:rsidR="00800961">
        <w:t xml:space="preserve">. Taxonomy of </w:t>
      </w:r>
      <w:r w:rsidR="00A425A2">
        <w:t>SA</w:t>
      </w:r>
      <w:r w:rsidR="00800961">
        <w:t xml:space="preserve"> </w:t>
      </w:r>
      <w:r w:rsidR="00CE0989">
        <w:t>Techniques</w:t>
      </w:r>
      <w:r w:rsidR="00800961">
        <w:t xml:space="preserve">. </w:t>
      </w:r>
    </w:p>
    <w:p w14:paraId="046BB2BE" w14:textId="4E711145" w:rsidR="00800961" w:rsidRDefault="00800961" w:rsidP="00800961">
      <w:r>
        <w:t>Source: [</w:t>
      </w:r>
      <w:r w:rsidR="00095D0D">
        <w:t>27</w:t>
      </w:r>
      <w:r>
        <w:t>].</w:t>
      </w:r>
    </w:p>
    <w:p w14:paraId="39A13191" w14:textId="77777777" w:rsidR="00800961" w:rsidRDefault="00800961" w:rsidP="00095D0D">
      <w:pPr>
        <w:jc w:val="both"/>
        <w:rPr>
          <w:smallCaps/>
        </w:rPr>
      </w:pPr>
    </w:p>
    <w:p w14:paraId="013E0091" w14:textId="05CDD49A" w:rsidR="00800961" w:rsidRPr="00800961" w:rsidRDefault="000C1727" w:rsidP="00800961">
      <w:pPr>
        <w:ind w:firstLine="709"/>
        <w:jc w:val="both"/>
        <w:rPr>
          <w:b/>
        </w:rPr>
      </w:pPr>
      <w:r>
        <w:rPr>
          <w:b/>
          <w:smallCaps/>
        </w:rPr>
        <w:t>2</w:t>
      </w:r>
      <w:r w:rsidR="00800961" w:rsidRPr="00800961">
        <w:rPr>
          <w:b/>
          <w:smallCaps/>
        </w:rPr>
        <w:t xml:space="preserve">.2. </w:t>
      </w:r>
      <w:r w:rsidR="00800961" w:rsidRPr="00800961">
        <w:rPr>
          <w:b/>
        </w:rPr>
        <w:t xml:space="preserve">Recommender System </w:t>
      </w:r>
    </w:p>
    <w:p w14:paraId="77F7493C" w14:textId="5F82538A" w:rsidR="00800961" w:rsidRDefault="004F771C" w:rsidP="00800961">
      <w:pPr>
        <w:ind w:firstLine="709"/>
        <w:jc w:val="both"/>
      </w:pPr>
      <w:r w:rsidRPr="004F771C">
        <w:t>Product or service suggestions are provided by a recommendation system to help consumers make better decisions as internet information continues to grow.</w:t>
      </w:r>
      <w:r w:rsidR="00CE0989">
        <w:t xml:space="preserve"> </w:t>
      </w:r>
      <w:r w:rsidR="004B22A8">
        <w:t>E</w:t>
      </w:r>
      <w:r w:rsidR="00CE0989" w:rsidRPr="004F771C">
        <w:t>-business</w:t>
      </w:r>
      <w:r w:rsidRPr="004F771C">
        <w:t xml:space="preserve">, </w:t>
      </w:r>
      <w:r w:rsidR="00CE0989" w:rsidRPr="004F771C">
        <w:t>E-government</w:t>
      </w:r>
      <w:r w:rsidRPr="004F771C">
        <w:t xml:space="preserve">, and </w:t>
      </w:r>
      <w:r w:rsidR="004B22A8" w:rsidRPr="004F771C">
        <w:t xml:space="preserve">e-shopping </w:t>
      </w:r>
      <w:r w:rsidR="00C362AA">
        <w:t xml:space="preserve">or </w:t>
      </w:r>
      <w:r w:rsidRPr="004F771C">
        <w:t>e-commerce are only a few of the many systems that have been developed and put into use in the three primary areas of government and business, as well as education [28]. Recommendation systems are commonly used in e-commerce to help buyers pick from a variety of items. Using a filtering strategy, systems for delivering tailored options have improved [29].</w:t>
      </w:r>
    </w:p>
    <w:p w14:paraId="2102A78F" w14:textId="77777777" w:rsidR="004F771C" w:rsidRDefault="004F771C" w:rsidP="00800961">
      <w:pPr>
        <w:ind w:firstLine="709"/>
        <w:jc w:val="both"/>
      </w:pPr>
    </w:p>
    <w:p w14:paraId="708C847C" w14:textId="3DE91281" w:rsidR="00800961" w:rsidRDefault="004F771C" w:rsidP="00800961">
      <w:pPr>
        <w:ind w:firstLine="709"/>
        <w:jc w:val="both"/>
      </w:pPr>
      <w:r w:rsidRPr="004F771C">
        <w:t xml:space="preserve">Content-based, </w:t>
      </w:r>
      <w:r w:rsidR="008D7A4D" w:rsidRPr="004F771C">
        <w:t xml:space="preserve">CF </w:t>
      </w:r>
      <w:r w:rsidRPr="004F771C">
        <w:t>(</w:t>
      </w:r>
      <w:r w:rsidR="008D7A4D" w:rsidRPr="004F771C">
        <w:t>Collaborative Filtering</w:t>
      </w:r>
      <w:r w:rsidRPr="004F771C">
        <w:t xml:space="preserve">), </w:t>
      </w:r>
      <w:r w:rsidR="006F6B82">
        <w:t>&amp;</w:t>
      </w:r>
      <w:r w:rsidRPr="004F771C">
        <w:t xml:space="preserve"> </w:t>
      </w:r>
      <w:r w:rsidR="006F6B82" w:rsidRPr="004F771C">
        <w:t>HRS</w:t>
      </w:r>
      <w:r w:rsidRPr="004F771C">
        <w:t xml:space="preserve"> (</w:t>
      </w:r>
      <w:r w:rsidR="006F6B82" w:rsidRPr="004F771C">
        <w:t>Hybrid Recommender Systems</w:t>
      </w:r>
      <w:r w:rsidRPr="004F771C">
        <w:t xml:space="preserve">) are the three most prevalent methodologies for recommender systems. </w:t>
      </w:r>
      <w:r w:rsidR="006F6B82">
        <w:t>Based on</w:t>
      </w:r>
      <w:r w:rsidRPr="004F771C">
        <w:t xml:space="preserve"> </w:t>
      </w:r>
      <w:r w:rsidR="000C1727">
        <w:t xml:space="preserve">the </w:t>
      </w:r>
      <w:r w:rsidRPr="004F771C">
        <w:t>sort of social media data that is being analy</w:t>
      </w:r>
      <w:r w:rsidR="000C1727">
        <w:t>z</w:t>
      </w:r>
      <w:r w:rsidRPr="004F771C">
        <w:t xml:space="preserve">ed, these strategies might differ. An analysis of common recommender systems by Lu and colleagues [28] efficiently reveals what is needed in the area. Additionally, our activity actively encourages </w:t>
      </w:r>
      <w:r w:rsidR="006F6B82">
        <w:t>&amp;</w:t>
      </w:r>
      <w:r w:rsidRPr="004F771C">
        <w:t xml:space="preserve"> supports academics </w:t>
      </w:r>
      <w:r w:rsidR="006F6B82">
        <w:t>&amp;</w:t>
      </w:r>
      <w:r w:rsidRPr="004F771C">
        <w:t xml:space="preserve"> practitioners to </w:t>
      </w:r>
      <w:r w:rsidR="006F6B82" w:rsidRPr="004F771C">
        <w:t>encourage</w:t>
      </w:r>
      <w:r w:rsidRPr="004F771C">
        <w:t xml:space="preserve"> widespread use </w:t>
      </w:r>
      <w:r w:rsidR="004B67FE">
        <w:t>&amp;</w:t>
      </w:r>
      <w:r w:rsidRPr="004F771C">
        <w:t xml:space="preserve"> use of recommender systems in a variety of industries and contexts.</w:t>
      </w:r>
    </w:p>
    <w:p w14:paraId="1995625F" w14:textId="77777777" w:rsidR="004F771C" w:rsidRDefault="004F771C" w:rsidP="00800961">
      <w:pPr>
        <w:ind w:firstLine="709"/>
        <w:jc w:val="both"/>
      </w:pPr>
    </w:p>
    <w:p w14:paraId="650CE8FF" w14:textId="3177B016" w:rsidR="00800961" w:rsidRDefault="00800961" w:rsidP="00800961">
      <w:pPr>
        <w:ind w:firstLine="709"/>
        <w:jc w:val="both"/>
      </w:pPr>
      <w:r w:rsidRPr="00800961">
        <w:rPr>
          <w:b/>
        </w:rPr>
        <w:t xml:space="preserve">Content-based </w:t>
      </w:r>
      <w:r w:rsidR="004B67FE" w:rsidRPr="00800961">
        <w:rPr>
          <w:b/>
        </w:rPr>
        <w:t>Recommender Systems</w:t>
      </w:r>
      <w:r w:rsidRPr="00800961">
        <w:rPr>
          <w:b/>
        </w:rPr>
        <w:t>:</w:t>
      </w:r>
      <w:r>
        <w:t xml:space="preserve"> </w:t>
      </w:r>
      <w:r w:rsidR="004F771C" w:rsidRPr="004F771C">
        <w:t>Users' profiles and item attributes are used in content-based techniques.</w:t>
      </w:r>
      <w:r w:rsidR="004B67FE">
        <w:t xml:space="preserve"> For instance, p</w:t>
      </w:r>
      <w:r w:rsidR="004F771C" w:rsidRPr="004F771C">
        <w:t>roduct characteristics</w:t>
      </w:r>
      <w:r w:rsidR="004B67FE">
        <w:t xml:space="preserve"> </w:t>
      </w:r>
      <w:r w:rsidR="004F771C" w:rsidRPr="004F771C">
        <w:t xml:space="preserve">can be </w:t>
      </w:r>
      <w:r w:rsidR="004B67FE">
        <w:t>utilized</w:t>
      </w:r>
      <w:r w:rsidR="004F771C" w:rsidRPr="004F771C">
        <w:t xml:space="preserve"> to generate user profiles from the content of products accessible over the Internet by the user. Using content-based similarity measurements between catalogue items and those that users have consumed, accessed, or rated favorably, recommender systems filter items. As a result, a user is shown things that are comparable to those that they have previously found interesting. A quantitative study of an item's information may be used to derive its utility for a particular user [31].</w:t>
      </w:r>
    </w:p>
    <w:p w14:paraId="08B243C5" w14:textId="77777777" w:rsidR="00800961" w:rsidRDefault="00800961" w:rsidP="00800961">
      <w:pPr>
        <w:ind w:firstLine="709"/>
        <w:jc w:val="both"/>
      </w:pPr>
    </w:p>
    <w:p w14:paraId="30DD9320" w14:textId="04A1C638" w:rsidR="00AE0771" w:rsidRDefault="00800961" w:rsidP="00800961">
      <w:pPr>
        <w:ind w:firstLine="709"/>
        <w:jc w:val="both"/>
      </w:pPr>
      <w:r w:rsidRPr="00800961">
        <w:rPr>
          <w:b/>
        </w:rPr>
        <w:t xml:space="preserve">Collaborative </w:t>
      </w:r>
      <w:r w:rsidR="00701650" w:rsidRPr="00800961">
        <w:rPr>
          <w:b/>
        </w:rPr>
        <w:t>Filtering</w:t>
      </w:r>
      <w:r w:rsidR="00701650">
        <w:rPr>
          <w:b/>
        </w:rPr>
        <w:t xml:space="preserve"> </w:t>
      </w:r>
      <w:r w:rsidRPr="00800961">
        <w:rPr>
          <w:b/>
        </w:rPr>
        <w:t xml:space="preserve">based </w:t>
      </w:r>
      <w:r w:rsidR="00701650" w:rsidRPr="00800961">
        <w:rPr>
          <w:b/>
        </w:rPr>
        <w:t>Recommender Systems</w:t>
      </w:r>
      <w:r w:rsidRPr="00800961">
        <w:rPr>
          <w:b/>
        </w:rPr>
        <w:t>:</w:t>
      </w:r>
      <w:r>
        <w:t xml:space="preserve"> </w:t>
      </w:r>
      <w:r w:rsidR="00693104" w:rsidRPr="00693104">
        <w:t xml:space="preserve">Cooperative filtering is </w:t>
      </w:r>
      <w:r w:rsidR="000C1727">
        <w:t xml:space="preserve">a </w:t>
      </w:r>
      <w:r w:rsidR="00693104" w:rsidRPr="00693104">
        <w:t>method for removing goods that people might appreciate based on the opinions of others who have used the same product. It does this by looking through a big number of individuals and identifying a smaller group of people whose likes are similar to the users. It analyses what the user likes and creates a ranked list of suggestions based on that. To utili</w:t>
      </w:r>
      <w:r w:rsidR="000C1727">
        <w:t>z</w:t>
      </w:r>
      <w:r w:rsidR="00693104" w:rsidRPr="00693104">
        <w:t xml:space="preserve">e recommender algorithms, we require data that includes a collection of goods and a set of users. With this data, the matrix is comprised of the responses supplied by a group of users to certain objects within a collection. A user's ratings would appear in each row, and an item's ratings would appear in each column. </w:t>
      </w:r>
      <w:r w:rsidR="00F130A7">
        <w:t>[3</w:t>
      </w:r>
      <w:r w:rsidR="002F36C2">
        <w:t>2</w:t>
      </w:r>
      <w:r w:rsidR="00F130A7">
        <w:t>]</w:t>
      </w:r>
      <w:r>
        <w:t xml:space="preserve">. </w:t>
      </w:r>
    </w:p>
    <w:p w14:paraId="2EFC790C" w14:textId="77777777" w:rsidR="00AE0771" w:rsidRDefault="00AE0771" w:rsidP="00800961">
      <w:pPr>
        <w:ind w:firstLine="709"/>
        <w:jc w:val="both"/>
      </w:pPr>
    </w:p>
    <w:p w14:paraId="00EEF56C" w14:textId="50B73204" w:rsidR="008D2B8A" w:rsidRDefault="00800961" w:rsidP="002F36C2">
      <w:pPr>
        <w:ind w:firstLine="709"/>
        <w:jc w:val="both"/>
      </w:pPr>
      <w:r w:rsidRPr="00AE0771">
        <w:rPr>
          <w:b/>
        </w:rPr>
        <w:t xml:space="preserve">Hybrid recommender systems: </w:t>
      </w:r>
      <w:r w:rsidR="00693104" w:rsidRPr="00693104">
        <w:t xml:space="preserve">Any data that may be gleaned or inferred from online platforms, social media, or </w:t>
      </w:r>
      <w:r w:rsidR="00E25879" w:rsidRPr="00693104">
        <w:t>additional</w:t>
      </w:r>
      <w:r w:rsidR="00693104" w:rsidRPr="00693104">
        <w:t xml:space="preserve"> sources can be used in a hybrid approach. The typical issues in recommender systems can be addressed by a generic consolidative model based on a combination of individual deployment and accumulation of rankings and forecasts. Collaborative Filtering, for example, has sparseness, scalability, and cold-start difficulties [33, 34]. Each recommendation technique has advantages and drawbacks. When we have a lot of data, we have a sparseness problem. When </w:t>
      </w:r>
      <w:r w:rsidR="000C1727">
        <w:t xml:space="preserve">a </w:t>
      </w:r>
      <w:r w:rsidR="00693104" w:rsidRPr="00693104">
        <w:t xml:space="preserve">person or item is introduced to </w:t>
      </w:r>
      <w:r w:rsidR="000C1727">
        <w:t xml:space="preserve">the </w:t>
      </w:r>
      <w:r w:rsidR="00693104" w:rsidRPr="00693104">
        <w:t xml:space="preserve">system, </w:t>
      </w:r>
      <w:r w:rsidR="000C1727">
        <w:t xml:space="preserve">a </w:t>
      </w:r>
      <w:r w:rsidR="00693104" w:rsidRPr="00693104">
        <w:t xml:space="preserve">cold-start </w:t>
      </w:r>
      <w:r w:rsidR="00C15F19">
        <w:t>issue</w:t>
      </w:r>
      <w:r w:rsidR="00693104" w:rsidRPr="00693104">
        <w:t xml:space="preserve"> develops because of a lack of rating data. Solving these issues may be made easier by combining sentiment analysis and recommendation </w:t>
      </w:r>
      <w:r w:rsidR="00701650" w:rsidRPr="00693104">
        <w:t>approaches.</w:t>
      </w:r>
    </w:p>
    <w:p w14:paraId="6A49E967" w14:textId="0969B994" w:rsidR="008D2B8A" w:rsidRPr="000C1727" w:rsidRDefault="008D2B8A" w:rsidP="00EF359B">
      <w:pPr>
        <w:pStyle w:val="Heading1"/>
        <w:spacing w:before="240" w:after="240"/>
        <w:rPr>
          <w:b/>
          <w:bCs/>
        </w:rPr>
      </w:pPr>
      <w:r w:rsidRPr="000C1727">
        <w:rPr>
          <w:b/>
          <w:bCs/>
        </w:rPr>
        <w:t xml:space="preserve">Recommendation Techniques </w:t>
      </w:r>
    </w:p>
    <w:p w14:paraId="06A72FEE" w14:textId="16725372" w:rsidR="008D2B8A" w:rsidRDefault="00693104" w:rsidP="00800961">
      <w:pPr>
        <w:ind w:firstLine="709"/>
        <w:jc w:val="both"/>
      </w:pPr>
      <w:r w:rsidRPr="00693104">
        <w:t xml:space="preserve">Data mining is a method for finding patterns and connections in massive datasets using statistical analysis [35]. </w:t>
      </w:r>
      <w:r w:rsidR="000C1727">
        <w:t>T</w:t>
      </w:r>
      <w:r w:rsidRPr="00693104">
        <w:t xml:space="preserve">o </w:t>
      </w:r>
      <w:r w:rsidR="00C15F19" w:rsidRPr="00693104">
        <w:t>classify</w:t>
      </w:r>
      <w:r w:rsidRPr="00693104">
        <w:t xml:space="preserve"> client</w:t>
      </w:r>
      <w:r w:rsidR="00F25F73">
        <w:t xml:space="preserve"> or </w:t>
      </w:r>
      <w:r w:rsidRPr="00693104">
        <w:t>visitor clickstream data matching the client</w:t>
      </w:r>
      <w:r w:rsidR="00F25F73">
        <w:t xml:space="preserve"> or </w:t>
      </w:r>
      <w:r w:rsidRPr="00693104">
        <w:t xml:space="preserve">visitor group, it analyses the item information, provides recommendations to </w:t>
      </w:r>
      <w:r w:rsidR="000C1727">
        <w:t xml:space="preserve">the </w:t>
      </w:r>
      <w:r w:rsidRPr="00693104">
        <w:t xml:space="preserve">user, </w:t>
      </w:r>
      <w:r w:rsidR="0016113F">
        <w:t>also</w:t>
      </w:r>
      <w:r w:rsidRPr="00693104">
        <w:t xml:space="preserve"> builds comparable user group</w:t>
      </w:r>
      <w:r w:rsidR="000C1727">
        <w:t>s</w:t>
      </w:r>
      <w:r w:rsidRPr="00693104">
        <w:t xml:space="preserve"> amongst users. </w:t>
      </w:r>
      <w:r w:rsidR="00CF74C5">
        <w:t>For</w:t>
      </w:r>
      <w:r w:rsidRPr="00693104">
        <w:t xml:space="preserve"> fulfil</w:t>
      </w:r>
      <w:r w:rsidR="00CF74C5">
        <w:t>ling</w:t>
      </w:r>
      <w:r w:rsidRPr="00693104">
        <w:t xml:space="preserve"> </w:t>
      </w:r>
      <w:r w:rsidR="000C1727">
        <w:t xml:space="preserve">the </w:t>
      </w:r>
      <w:r w:rsidRPr="00693104">
        <w:t xml:space="preserve">demands of individual users, it can also offer </w:t>
      </w:r>
      <w:r w:rsidR="00CF74C5" w:rsidRPr="00693104">
        <w:t>personalized</w:t>
      </w:r>
      <w:r w:rsidRPr="00693104">
        <w:t xml:space="preserve"> browsing alternatives. [36] Recommendations based on various data mining approaches can be generated. Figure 3 provides a visual representation of the strategies that will be discussed in this section.</w:t>
      </w:r>
    </w:p>
    <w:p w14:paraId="56E679C7" w14:textId="33B70E96" w:rsidR="008D2B8A" w:rsidRDefault="008D2B8A" w:rsidP="008D2B8A">
      <w:r w:rsidRPr="008D2B8A">
        <w:rPr>
          <w:noProof/>
          <w:lang w:val="en-IN" w:eastAsia="en-IN"/>
        </w:rPr>
        <w:drawing>
          <wp:inline distT="0" distB="0" distL="0" distR="0" wp14:anchorId="6E0A5853" wp14:editId="33C2B39C">
            <wp:extent cx="2978785" cy="1485900"/>
            <wp:effectExtent l="0" t="0" r="0" b="0"/>
            <wp:docPr id="12" name="Picture 12" descr="C:\Users\Ankita\Pictures\Screenshots\Screenshot (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kita\Pictures\Screenshots\Screenshot (118).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30016" t="35113" r="21622" b="27946"/>
                    <a:stretch/>
                  </pic:blipFill>
                  <pic:spPr bwMode="auto">
                    <a:xfrm>
                      <a:off x="0" y="0"/>
                      <a:ext cx="3045995" cy="1519426"/>
                    </a:xfrm>
                    <a:prstGeom prst="rect">
                      <a:avLst/>
                    </a:prstGeom>
                    <a:noFill/>
                    <a:ln>
                      <a:noFill/>
                    </a:ln>
                    <a:extLst>
                      <a:ext uri="{53640926-AAD7-44D8-BBD7-CCE9431645EC}">
                        <a14:shadowObscured xmlns:a14="http://schemas.microsoft.com/office/drawing/2010/main"/>
                      </a:ext>
                    </a:extLst>
                  </pic:spPr>
                </pic:pic>
              </a:graphicData>
            </a:graphic>
          </wp:inline>
        </w:drawing>
      </w:r>
    </w:p>
    <w:p w14:paraId="15662780" w14:textId="66CBAEA3" w:rsidR="008D2B8A" w:rsidRDefault="008D2B8A" w:rsidP="008D2B8A">
      <w:r>
        <w:t xml:space="preserve">Figure </w:t>
      </w:r>
      <w:r w:rsidR="00EF359B">
        <w:t>3</w:t>
      </w:r>
      <w:r>
        <w:t>. Technology mainly used in recommendation system</w:t>
      </w:r>
    </w:p>
    <w:p w14:paraId="43483301" w14:textId="77777777" w:rsidR="00EF359B" w:rsidRDefault="00EF359B" w:rsidP="00EF359B">
      <w:pPr>
        <w:jc w:val="both"/>
      </w:pPr>
    </w:p>
    <w:p w14:paraId="28D6F4A7" w14:textId="4461BB3D" w:rsidR="00EF359B" w:rsidRPr="00EF359B" w:rsidRDefault="00EF359B" w:rsidP="00EF359B">
      <w:pPr>
        <w:ind w:firstLine="709"/>
        <w:jc w:val="both"/>
        <w:rPr>
          <w:b/>
        </w:rPr>
      </w:pPr>
      <w:r>
        <w:rPr>
          <w:b/>
        </w:rPr>
        <w:t>3</w:t>
      </w:r>
      <w:r w:rsidRPr="00EF359B">
        <w:rPr>
          <w:b/>
        </w:rPr>
        <w:t>.</w:t>
      </w:r>
      <w:r>
        <w:rPr>
          <w:b/>
        </w:rPr>
        <w:t>1</w:t>
      </w:r>
      <w:r w:rsidR="000C1727">
        <w:rPr>
          <w:b/>
        </w:rPr>
        <w:t>.</w:t>
      </w:r>
      <w:r w:rsidRPr="00EF359B">
        <w:rPr>
          <w:b/>
        </w:rPr>
        <w:t xml:space="preserve"> Text Mining </w:t>
      </w:r>
    </w:p>
    <w:p w14:paraId="541291A6" w14:textId="0A4F3BC7" w:rsidR="00EF359B" w:rsidRDefault="00693104" w:rsidP="00EF359B">
      <w:pPr>
        <w:ind w:firstLine="709"/>
        <w:jc w:val="both"/>
      </w:pPr>
      <w:r w:rsidRPr="00693104">
        <w:t xml:space="preserve">Data may be mined for important text information by extracting text-related information. </w:t>
      </w:r>
      <w:r w:rsidR="000C1727">
        <w:t>The s</w:t>
      </w:r>
      <w:r w:rsidRPr="00693104">
        <w:t xml:space="preserve">emantically relevant information has been retrieved from the accompanying text thanks to current advances in natural language processing technology. A limitation of comprehending semantics exists when </w:t>
      </w:r>
      <w:r w:rsidR="00FF5030">
        <w:t>NLP (N</w:t>
      </w:r>
      <w:r w:rsidRPr="00693104">
        <w:t xml:space="preserve">atural </w:t>
      </w:r>
      <w:r w:rsidR="00FF5030" w:rsidRPr="00693104">
        <w:t>Language Processing</w:t>
      </w:r>
      <w:r w:rsidR="00FF5030">
        <w:t>)</w:t>
      </w:r>
      <w:r w:rsidR="00FF5030" w:rsidRPr="00693104">
        <w:t xml:space="preserve"> </w:t>
      </w:r>
      <w:r w:rsidRPr="00693104">
        <w:t>is utili</w:t>
      </w:r>
      <w:r w:rsidR="000C1727">
        <w:t>z</w:t>
      </w:r>
      <w:r w:rsidRPr="00693104">
        <w:t xml:space="preserve">ed in various text analysis methods because of the inclination to assess texts based on the frequency of words [38]. As a result, the ontology [39], which specifies </w:t>
      </w:r>
      <w:r w:rsidR="000C1727">
        <w:t xml:space="preserve">the </w:t>
      </w:r>
      <w:r w:rsidRPr="00693104">
        <w:t xml:space="preserve">common vocabulary of things </w:t>
      </w:r>
      <w:r w:rsidR="008850EF">
        <w:t>&amp;</w:t>
      </w:r>
      <w:r w:rsidRPr="00693104">
        <w:t xml:space="preserve"> </w:t>
      </w:r>
      <w:r w:rsidR="008850EF" w:rsidRPr="00693104">
        <w:t>organizes</w:t>
      </w:r>
      <w:r w:rsidRPr="00693104">
        <w:t xml:space="preserve"> meaning by establishing conceptual schema of text</w:t>
      </w:r>
      <w:r w:rsidR="000C1727">
        <w:t>-</w:t>
      </w:r>
      <w:r w:rsidRPr="00693104">
        <w:t xml:space="preserve">domain, began to be employed to correctly </w:t>
      </w:r>
      <w:r w:rsidR="008850EF" w:rsidRPr="00693104">
        <w:t>comprehend</w:t>
      </w:r>
      <w:r w:rsidRPr="00693104">
        <w:t xml:space="preserve"> </w:t>
      </w:r>
      <w:r w:rsidR="000C1727">
        <w:t xml:space="preserve">the </w:t>
      </w:r>
      <w:r w:rsidRPr="00693104">
        <w:t>meaning of the text.</w:t>
      </w:r>
    </w:p>
    <w:p w14:paraId="18CD4AE9" w14:textId="77777777" w:rsidR="00693104" w:rsidRDefault="00693104" w:rsidP="00EF359B">
      <w:pPr>
        <w:ind w:firstLine="709"/>
        <w:jc w:val="both"/>
      </w:pPr>
    </w:p>
    <w:p w14:paraId="38C2ADB8" w14:textId="7458DBD6" w:rsidR="00EF359B" w:rsidRPr="00EF359B" w:rsidRDefault="00EF359B" w:rsidP="00EF359B">
      <w:pPr>
        <w:ind w:firstLine="709"/>
        <w:jc w:val="both"/>
        <w:rPr>
          <w:b/>
        </w:rPr>
      </w:pPr>
      <w:r>
        <w:rPr>
          <w:b/>
        </w:rPr>
        <w:t>3</w:t>
      </w:r>
      <w:r w:rsidRPr="00EF359B">
        <w:rPr>
          <w:b/>
        </w:rPr>
        <w:t>.2</w:t>
      </w:r>
      <w:r w:rsidR="000C1727">
        <w:rPr>
          <w:b/>
        </w:rPr>
        <w:t>.</w:t>
      </w:r>
      <w:r w:rsidRPr="00EF359B">
        <w:rPr>
          <w:b/>
        </w:rPr>
        <w:t xml:space="preserve"> KNN (K-Nearest Neighbor) </w:t>
      </w:r>
    </w:p>
    <w:p w14:paraId="4E9192F8" w14:textId="33C4CCF9" w:rsidR="00EF359B" w:rsidRDefault="000C1727" w:rsidP="00EF359B">
      <w:pPr>
        <w:ind w:firstLine="709"/>
        <w:jc w:val="both"/>
      </w:pPr>
      <w:r>
        <w:t>T</w:t>
      </w:r>
      <w:r w:rsidR="00693104" w:rsidRPr="00693104">
        <w:t>o categori</w:t>
      </w:r>
      <w:r>
        <w:t>z</w:t>
      </w:r>
      <w:r w:rsidR="00693104" w:rsidRPr="00693104">
        <w:t>e a dataset, the K-Nearest Neighbor (KNN) method sorts test and training tuples based on their K-nearest neighbors. KNN uses distance-based weighting to compare the similarity between each piece of data to classify datasets [40]. Pearson correlation,</w:t>
      </w:r>
      <w:r w:rsidR="008850EF" w:rsidRPr="008850EF">
        <w:t xml:space="preserve"> </w:t>
      </w:r>
      <w:r>
        <w:t>E</w:t>
      </w:r>
      <w:r w:rsidR="008850EF" w:rsidRPr="00693104">
        <w:t>uclidean distance</w:t>
      </w:r>
      <w:r w:rsidR="00693104" w:rsidRPr="00693104">
        <w:t xml:space="preserve"> </w:t>
      </w:r>
      <w:r w:rsidR="008850EF">
        <w:t>&amp;</w:t>
      </w:r>
      <w:r w:rsidR="00693104" w:rsidRPr="00693104">
        <w:t xml:space="preserve"> </w:t>
      </w:r>
      <w:r w:rsidR="008850EF" w:rsidRPr="00693104">
        <w:t>cosine similarity</w:t>
      </w:r>
      <w:r w:rsidR="00693104" w:rsidRPr="00693104">
        <w:t xml:space="preserve"> are </w:t>
      </w:r>
      <w:r>
        <w:t xml:space="preserve">the </w:t>
      </w:r>
      <w:r w:rsidR="00693104" w:rsidRPr="00693104">
        <w:t>most often used methods for comparing similarity. Using the KNN algorithm, a recommendation system may classify a user's search habits and forecast what products the user would like in the future. It is possible to categori</w:t>
      </w:r>
      <w:r>
        <w:t>z</w:t>
      </w:r>
      <w:r w:rsidR="00693104" w:rsidRPr="00693104">
        <w:t xml:space="preserve">e objects that are similar to user likes based on patterns in user activity data, </w:t>
      </w:r>
      <w:r w:rsidR="008850EF">
        <w:t>like</w:t>
      </w:r>
      <w:r w:rsidR="00693104" w:rsidRPr="00693104">
        <w:t xml:space="preserve"> </w:t>
      </w:r>
      <w:r w:rsidR="008850EF" w:rsidRPr="00693104">
        <w:t>clickstream data</w:t>
      </w:r>
      <w:r w:rsidR="008850EF">
        <w:t xml:space="preserve"> &amp;</w:t>
      </w:r>
      <w:r w:rsidR="008850EF" w:rsidRPr="008850EF">
        <w:t xml:space="preserve"> </w:t>
      </w:r>
      <w:r w:rsidR="008850EF" w:rsidRPr="00693104">
        <w:t>web server logs</w:t>
      </w:r>
      <w:r w:rsidR="00693104" w:rsidRPr="00693104">
        <w:t xml:space="preserve">, and then </w:t>
      </w:r>
      <w:r w:rsidR="00EE7FDE" w:rsidRPr="00693104">
        <w:t>utilize</w:t>
      </w:r>
      <w:r w:rsidR="00693104" w:rsidRPr="00693104">
        <w:t xml:space="preserve"> the findings to propose appropriate goods.</w:t>
      </w:r>
    </w:p>
    <w:p w14:paraId="4ACEB407" w14:textId="77777777" w:rsidR="00693104" w:rsidRDefault="00693104" w:rsidP="00EF359B">
      <w:pPr>
        <w:ind w:firstLine="709"/>
        <w:jc w:val="both"/>
      </w:pPr>
    </w:p>
    <w:p w14:paraId="0D23C3FC" w14:textId="775D87E1" w:rsidR="002F36C2" w:rsidRPr="00693104" w:rsidRDefault="00693104" w:rsidP="00EF359B">
      <w:pPr>
        <w:ind w:firstLine="709"/>
        <w:jc w:val="both"/>
        <w:rPr>
          <w:b/>
        </w:rPr>
      </w:pPr>
      <w:r w:rsidRPr="00693104">
        <w:rPr>
          <w:b/>
        </w:rPr>
        <w:t>3</w:t>
      </w:r>
      <w:r w:rsidR="00EF359B" w:rsidRPr="00693104">
        <w:rPr>
          <w:b/>
        </w:rPr>
        <w:t xml:space="preserve">.3. Clustering </w:t>
      </w:r>
    </w:p>
    <w:p w14:paraId="219FBFCA" w14:textId="22C733FE" w:rsidR="00693104" w:rsidRDefault="00693104" w:rsidP="00EE7FDE">
      <w:pPr>
        <w:spacing w:after="240"/>
        <w:ind w:firstLine="709"/>
        <w:jc w:val="both"/>
      </w:pPr>
      <w:r w:rsidRPr="00693104">
        <w:t xml:space="preserve">It is common </w:t>
      </w:r>
      <w:r w:rsidR="00E35DA4" w:rsidRPr="00693104">
        <w:t>practice</w:t>
      </w:r>
      <w:r w:rsidRPr="00693104">
        <w:t xml:space="preserve"> in recommendation systems to employ clustering as a method of classifying data into discrete categories or clusters [41]. K-means clustering is the most often used clustering approach in the recommendation system. </w:t>
      </w:r>
      <w:r w:rsidR="00EE7FDE" w:rsidRPr="00693104">
        <w:t>A</w:t>
      </w:r>
      <w:r w:rsidRPr="00693104">
        <w:t xml:space="preserve"> technique known as K-means clustering gathers data into groups cent</w:t>
      </w:r>
      <w:r w:rsidR="000C1727">
        <w:t>e</w:t>
      </w:r>
      <w:r w:rsidRPr="00693104">
        <w:t xml:space="preserve">red on the mean once a predetermined number of K clusters has been selected. Following the computation of all of the data in </w:t>
      </w:r>
      <w:r w:rsidR="00EE7FDE">
        <w:t>RS</w:t>
      </w:r>
      <w:r w:rsidRPr="00693104">
        <w:t xml:space="preserve">, the data is allocated to the nearest cluster </w:t>
      </w:r>
      <w:r w:rsidR="00EE7FDE">
        <w:t>&amp;</w:t>
      </w:r>
      <w:r w:rsidRPr="00693104">
        <w:t xml:space="preserve"> calculation is repeated in </w:t>
      </w:r>
      <w:r w:rsidR="000C1727">
        <w:t xml:space="preserve">a </w:t>
      </w:r>
      <w:r w:rsidRPr="00693104">
        <w:t xml:space="preserve">sequence of </w:t>
      </w:r>
      <w:r w:rsidR="00EE7FDE">
        <w:t>computing</w:t>
      </w:r>
      <w:r w:rsidRPr="00693104">
        <w:t xml:space="preserve"> cluster cent</w:t>
      </w:r>
      <w:r w:rsidR="000C1727">
        <w:t>ers</w:t>
      </w:r>
      <w:r w:rsidRPr="00693104">
        <w:t xml:space="preserve"> [42]. It is, nevertheless, sensitive to the scalability problem, in which the computation performance reduces as the number of users and objects rises when a recommendation system is being serviced by K-means clustering.</w:t>
      </w:r>
    </w:p>
    <w:p w14:paraId="6317FFD4" w14:textId="217B9F9C" w:rsidR="00EF359B" w:rsidRPr="00EF359B" w:rsidRDefault="00693104" w:rsidP="00EF359B">
      <w:pPr>
        <w:ind w:firstLine="709"/>
        <w:jc w:val="both"/>
        <w:rPr>
          <w:b/>
        </w:rPr>
      </w:pPr>
      <w:r>
        <w:rPr>
          <w:b/>
        </w:rPr>
        <w:t>3.4</w:t>
      </w:r>
      <w:r w:rsidR="00EF359B" w:rsidRPr="00EF359B">
        <w:rPr>
          <w:b/>
        </w:rPr>
        <w:t xml:space="preserve">. Neural Network </w:t>
      </w:r>
    </w:p>
    <w:p w14:paraId="7086E782" w14:textId="22D333FC" w:rsidR="00EF359B" w:rsidRPr="008D2B8A" w:rsidRDefault="00693104" w:rsidP="00EF359B">
      <w:pPr>
        <w:ind w:firstLine="709"/>
        <w:jc w:val="both"/>
      </w:pPr>
      <w:r w:rsidRPr="00693104">
        <w:t>Speech and picture recognition, as well as photo search and language translation</w:t>
      </w:r>
      <w:r w:rsidR="000C1727">
        <w:t>,</w:t>
      </w:r>
      <w:r w:rsidRPr="00693104">
        <w:t xml:space="preserve"> have seen a rise in neural network </w:t>
      </w:r>
      <w:r w:rsidR="00E35DA4" w:rsidRPr="00693104">
        <w:t>utilization</w:t>
      </w:r>
      <w:r w:rsidRPr="00693104">
        <w:t xml:space="preserve"> in recent times. However, </w:t>
      </w:r>
      <w:r w:rsidR="000C1727">
        <w:t>although</w:t>
      </w:r>
      <w:r w:rsidRPr="00693104">
        <w:t xml:space="preserve"> neural networks have only just been introduced and used in the recommendation system sector, a large number of studies are being undertaken as one of the most important areas of study in this domain. [44] </w:t>
      </w:r>
      <w:r w:rsidR="00F264DC" w:rsidRPr="00F264DC">
        <w:t xml:space="preserve">This technique has been widely used in research to acquire more data in situations when it is tough to comprehend customer preferences </w:t>
      </w:r>
      <w:r w:rsidR="00F264DC">
        <w:t>depend</w:t>
      </w:r>
      <w:r w:rsidR="000C1727">
        <w:t>ing</w:t>
      </w:r>
      <w:r w:rsidR="00F264DC" w:rsidRPr="00F264DC">
        <w:t xml:space="preserve"> </w:t>
      </w:r>
      <w:r w:rsidR="00F264DC">
        <w:t>up</w:t>
      </w:r>
      <w:r w:rsidR="00F264DC" w:rsidRPr="00F264DC">
        <w:t>on previous data</w:t>
      </w:r>
      <w:r w:rsidRPr="00693104">
        <w:t xml:space="preserve">. Deep learning has the potential to enhance recommendation systems, as demonstrated by He et al. [45] who used </w:t>
      </w:r>
      <w:r w:rsidR="00FD4E0C" w:rsidRPr="00693104">
        <w:t>DNN</w:t>
      </w:r>
      <w:r w:rsidRPr="00693104">
        <w:t xml:space="preserve"> (</w:t>
      </w:r>
      <w:r w:rsidR="00FD4E0C" w:rsidRPr="00693104">
        <w:t>Deep Neural Network</w:t>
      </w:r>
      <w:r w:rsidRPr="00693104">
        <w:t xml:space="preserve">) to model noisy implicit feedback data. </w:t>
      </w:r>
      <w:r w:rsidR="00560906" w:rsidRPr="00560906">
        <w:t>As a result, neural networks are used in the creation of a</w:t>
      </w:r>
      <w:r w:rsidR="000C1727">
        <w:t>n</w:t>
      </w:r>
      <w:r w:rsidR="00560906" w:rsidRPr="00560906">
        <w:t xml:space="preserve"> RS to protect and supplement data to solve the difficulties of sparsity and cold start in Collaborative Filtering, as well as to enhance the performance of the recommendation system itself, among other factors</w:t>
      </w:r>
      <w:r w:rsidR="00FD4E0C" w:rsidRPr="00693104">
        <w:t>.</w:t>
      </w:r>
    </w:p>
    <w:p w14:paraId="493300FC" w14:textId="098EBE9F" w:rsidR="003C395C" w:rsidRPr="000C1727" w:rsidRDefault="003C395C" w:rsidP="009F46D9">
      <w:pPr>
        <w:pStyle w:val="Heading1"/>
        <w:spacing w:before="240" w:after="240"/>
        <w:rPr>
          <w:b/>
          <w:bCs/>
        </w:rPr>
      </w:pPr>
      <w:r w:rsidRPr="000C1727">
        <w:rPr>
          <w:rFonts w:eastAsia="Times New Roman"/>
          <w:b/>
          <w:bCs/>
          <w:smallCaps w:val="0"/>
          <w:noProof w:val="0"/>
        </w:rPr>
        <w:t>Li</w:t>
      </w:r>
      <w:r w:rsidRPr="000C1727">
        <w:rPr>
          <w:b/>
          <w:bCs/>
        </w:rPr>
        <w:t>terature Review</w:t>
      </w:r>
    </w:p>
    <w:p w14:paraId="18DEA3CA" w14:textId="0BB53657" w:rsidR="001F147D" w:rsidRDefault="00693104" w:rsidP="003C395C">
      <w:pPr>
        <w:ind w:firstLine="567"/>
        <w:jc w:val="both"/>
      </w:pPr>
      <w:r w:rsidRPr="00693104">
        <w:t xml:space="preserve">For </w:t>
      </w:r>
      <w:r w:rsidR="00560906">
        <w:t>SA</w:t>
      </w:r>
      <w:r w:rsidRPr="00693104">
        <w:t xml:space="preserve"> of online ordering platform reviews, we used an attention mechanism and a Bi-GRU. Online restaurant reviews and sentiment analysis approaches are discussed in this section.</w:t>
      </w:r>
    </w:p>
    <w:p w14:paraId="4DD06203" w14:textId="77777777" w:rsidR="00693104" w:rsidRDefault="00693104" w:rsidP="003C395C">
      <w:pPr>
        <w:ind w:firstLine="567"/>
        <w:jc w:val="both"/>
      </w:pPr>
    </w:p>
    <w:p w14:paraId="5767EC87" w14:textId="79D36CA5" w:rsidR="00125EE2" w:rsidRDefault="00693104" w:rsidP="003C395C">
      <w:pPr>
        <w:ind w:firstLine="567"/>
        <w:jc w:val="both"/>
      </w:pPr>
      <w:r>
        <w:rPr>
          <w:b/>
        </w:rPr>
        <w:t>4</w:t>
      </w:r>
      <w:r w:rsidR="003C395C" w:rsidRPr="00125EE2">
        <w:rPr>
          <w:b/>
        </w:rPr>
        <w:t>.1. Online Restaurant</w:t>
      </w:r>
      <w:r w:rsidR="003C395C" w:rsidRPr="001F147D">
        <w:rPr>
          <w:b/>
        </w:rPr>
        <w:t xml:space="preserve"> </w:t>
      </w:r>
      <w:r w:rsidR="001F147D" w:rsidRPr="001F147D">
        <w:rPr>
          <w:b/>
        </w:rPr>
        <w:t>Reviews</w:t>
      </w:r>
    </w:p>
    <w:p w14:paraId="6D7CDEC6" w14:textId="5726011D" w:rsidR="00693104" w:rsidRDefault="00693104" w:rsidP="000C1727">
      <w:pPr>
        <w:spacing w:after="240"/>
        <w:ind w:firstLine="709"/>
        <w:jc w:val="both"/>
      </w:pPr>
      <w:r w:rsidRPr="00693104">
        <w:t xml:space="preserve">When it comes to choosing a restaurant, customers often look to customer evaluations in addition to </w:t>
      </w:r>
      <w:r w:rsidR="00560906" w:rsidRPr="00693104">
        <w:t>further</w:t>
      </w:r>
      <w:r w:rsidRPr="00693104">
        <w:t xml:space="preserve"> information offered by merchants, </w:t>
      </w:r>
      <w:r w:rsidR="00560906">
        <w:t>like</w:t>
      </w:r>
      <w:r w:rsidRPr="00693104">
        <w:t xml:space="preserve"> </w:t>
      </w:r>
      <w:r w:rsidR="00560906" w:rsidRPr="00693104">
        <w:t>expert advice</w:t>
      </w:r>
      <w:r w:rsidRPr="00693104">
        <w:t xml:space="preserve">, </w:t>
      </w:r>
      <w:r w:rsidR="00560906" w:rsidRPr="00693104">
        <w:t>restaurant descriptions</w:t>
      </w:r>
      <w:r w:rsidRPr="00693104">
        <w:t xml:space="preserve">, </w:t>
      </w:r>
      <w:r w:rsidR="00D40CEF">
        <w:t>&amp;</w:t>
      </w:r>
      <w:r w:rsidRPr="00693104">
        <w:t xml:space="preserve"> recommendations based on their preferences [46]. </w:t>
      </w:r>
      <w:r w:rsidR="000C1727">
        <w:t>T</w:t>
      </w:r>
      <w:r w:rsidRPr="00693104">
        <w:t xml:space="preserve">o build a general impression of a store, customers who read restaurant reviews </w:t>
      </w:r>
      <w:r w:rsidR="00D40CEF">
        <w:t>would</w:t>
      </w:r>
      <w:r w:rsidRPr="00693104">
        <w:t xml:space="preserve"> draw on their prior experiences to form an opinion of the business, which in turn influences their purchasing decisions. As a result of checking for internet restaurant evaluations, many consumers choose to dine at a well-known establishment. [47].</w:t>
      </w:r>
    </w:p>
    <w:p w14:paraId="3A375214" w14:textId="77777777" w:rsidR="00D40CEF" w:rsidRDefault="00693104" w:rsidP="000C1727">
      <w:pPr>
        <w:spacing w:after="240"/>
        <w:ind w:firstLine="709"/>
        <w:jc w:val="both"/>
      </w:pPr>
      <w:r w:rsidRPr="00693104">
        <w:t>Table 1 lists some of the most significant research articles in the area of online restaurant reviews and consumer psychology and behavior.</w:t>
      </w:r>
    </w:p>
    <w:p w14:paraId="05E80A23" w14:textId="77777777" w:rsidR="000C1727" w:rsidRDefault="000C1727" w:rsidP="000C1727">
      <w:pPr>
        <w:spacing w:after="240"/>
        <w:ind w:firstLine="709"/>
        <w:jc w:val="both"/>
      </w:pPr>
    </w:p>
    <w:p w14:paraId="38076CBF" w14:textId="7754A919" w:rsidR="000C1727" w:rsidRDefault="000C1727" w:rsidP="000C1727">
      <w:pPr>
        <w:spacing w:after="240"/>
        <w:ind w:firstLine="709"/>
        <w:jc w:val="both"/>
        <w:sectPr w:rsidR="000C1727" w:rsidSect="00A9214D">
          <w:type w:val="continuous"/>
          <w:pgSz w:w="11909" w:h="16834" w:code="9"/>
          <w:pgMar w:top="1080" w:right="734" w:bottom="2434" w:left="734" w:header="720" w:footer="720" w:gutter="0"/>
          <w:cols w:num="2" w:space="511"/>
          <w:docGrid w:linePitch="360"/>
        </w:sectPr>
      </w:pPr>
    </w:p>
    <w:p w14:paraId="37DEB8C4" w14:textId="77777777" w:rsidR="00E35DA4" w:rsidRDefault="00E35DA4" w:rsidP="00D40CEF"/>
    <w:p w14:paraId="55CE27CD" w14:textId="293A2D0B" w:rsidR="00AD3A59" w:rsidRDefault="00AD3A59" w:rsidP="00D40CEF">
      <w:r>
        <w:t>Table 1. Literature about online restaurant reviews</w:t>
      </w:r>
    </w:p>
    <w:p w14:paraId="1CA78C12" w14:textId="77777777" w:rsidR="001F147D" w:rsidRDefault="001F147D" w:rsidP="003C395C">
      <w:pPr>
        <w:jc w:val="both"/>
      </w:pPr>
    </w:p>
    <w:p w14:paraId="62B5429D" w14:textId="77777777" w:rsidR="001F147D" w:rsidRDefault="001F147D" w:rsidP="003C395C">
      <w:pPr>
        <w:jc w:val="both"/>
        <w:sectPr w:rsidR="001F147D" w:rsidSect="00D40CEF">
          <w:type w:val="continuous"/>
          <w:pgSz w:w="11909" w:h="16834" w:code="9"/>
          <w:pgMar w:top="1080" w:right="734" w:bottom="2434" w:left="734" w:header="720" w:footer="720" w:gutter="0"/>
          <w:cols w:space="511"/>
          <w:docGrid w:linePitch="360"/>
        </w:sectPr>
      </w:pPr>
    </w:p>
    <w:tbl>
      <w:tblPr>
        <w:tblStyle w:val="TableGrid"/>
        <w:tblW w:w="0" w:type="auto"/>
        <w:jc w:val="center"/>
        <w:tblLook w:val="04A0" w:firstRow="1" w:lastRow="0" w:firstColumn="1" w:lastColumn="0" w:noHBand="0" w:noVBand="1"/>
      </w:tblPr>
      <w:tblGrid>
        <w:gridCol w:w="704"/>
        <w:gridCol w:w="1134"/>
        <w:gridCol w:w="2126"/>
        <w:gridCol w:w="2268"/>
        <w:gridCol w:w="3974"/>
      </w:tblGrid>
      <w:tr w:rsidR="00125EE2" w14:paraId="4A766ABC" w14:textId="77777777" w:rsidTr="00C91CD3">
        <w:trPr>
          <w:trHeight w:val="523"/>
          <w:jc w:val="center"/>
        </w:trPr>
        <w:tc>
          <w:tcPr>
            <w:tcW w:w="704" w:type="dxa"/>
          </w:tcPr>
          <w:p w14:paraId="65DEA8AE" w14:textId="1B51B543" w:rsidR="00125EE2" w:rsidRDefault="00125EE2" w:rsidP="00125EE2">
            <w:pPr>
              <w:jc w:val="both"/>
            </w:pPr>
            <w:r>
              <w:t xml:space="preserve">Study </w:t>
            </w:r>
          </w:p>
        </w:tc>
        <w:tc>
          <w:tcPr>
            <w:tcW w:w="1134" w:type="dxa"/>
          </w:tcPr>
          <w:p w14:paraId="29FA1067" w14:textId="4417C744" w:rsidR="00125EE2" w:rsidRDefault="00125EE2" w:rsidP="00125EE2">
            <w:pPr>
              <w:jc w:val="both"/>
            </w:pPr>
            <w:r>
              <w:t xml:space="preserve">Author </w:t>
            </w:r>
            <w:r w:rsidR="009C2B0B">
              <w:t>Name</w:t>
            </w:r>
          </w:p>
        </w:tc>
        <w:tc>
          <w:tcPr>
            <w:tcW w:w="2126" w:type="dxa"/>
          </w:tcPr>
          <w:p w14:paraId="7953F630" w14:textId="4DAC1DAF" w:rsidR="00125EE2" w:rsidRDefault="00125EE2" w:rsidP="00125EE2">
            <w:pPr>
              <w:jc w:val="both"/>
            </w:pPr>
            <w:r>
              <w:t xml:space="preserve">Theme </w:t>
            </w:r>
          </w:p>
        </w:tc>
        <w:tc>
          <w:tcPr>
            <w:tcW w:w="2268" w:type="dxa"/>
          </w:tcPr>
          <w:p w14:paraId="2518872D" w14:textId="58E38613" w:rsidR="00125EE2" w:rsidRDefault="00125EE2" w:rsidP="00125EE2">
            <w:pPr>
              <w:jc w:val="both"/>
            </w:pPr>
            <w:r>
              <w:t>Method</w:t>
            </w:r>
            <w:r w:rsidR="009C2B0B">
              <w:t>s</w:t>
            </w:r>
          </w:p>
        </w:tc>
        <w:tc>
          <w:tcPr>
            <w:tcW w:w="3974" w:type="dxa"/>
          </w:tcPr>
          <w:p w14:paraId="39068704" w14:textId="1CA40D1E" w:rsidR="00125EE2" w:rsidRDefault="00125EE2" w:rsidP="003C395C">
            <w:pPr>
              <w:jc w:val="both"/>
            </w:pPr>
            <w:r>
              <w:t>Conclusion</w:t>
            </w:r>
          </w:p>
        </w:tc>
      </w:tr>
      <w:tr w:rsidR="00125EE2" w14:paraId="1CD16542" w14:textId="77777777" w:rsidTr="00C91CD3">
        <w:trPr>
          <w:trHeight w:val="523"/>
          <w:jc w:val="center"/>
        </w:trPr>
        <w:tc>
          <w:tcPr>
            <w:tcW w:w="704" w:type="dxa"/>
          </w:tcPr>
          <w:p w14:paraId="3BE996AC" w14:textId="42F3AF2B" w:rsidR="00125EE2" w:rsidRPr="00AD3A59" w:rsidRDefault="00125EE2" w:rsidP="00AD3A59">
            <w:pPr>
              <w:jc w:val="both"/>
            </w:pPr>
            <w:r w:rsidRPr="00AD3A59">
              <w:t>[</w:t>
            </w:r>
            <w:r w:rsidR="00AD3A59" w:rsidRPr="00AD3A59">
              <w:t>48</w:t>
            </w:r>
            <w:r w:rsidRPr="00AD3A59">
              <w:t xml:space="preserve">] </w:t>
            </w:r>
          </w:p>
        </w:tc>
        <w:tc>
          <w:tcPr>
            <w:tcW w:w="1134" w:type="dxa"/>
          </w:tcPr>
          <w:p w14:paraId="0B461F4D" w14:textId="36DDA5AB" w:rsidR="00125EE2" w:rsidRDefault="00125EE2" w:rsidP="003C395C">
            <w:pPr>
              <w:jc w:val="both"/>
            </w:pPr>
            <w:r>
              <w:t>Nakayama et al., (2019)</w:t>
            </w:r>
          </w:p>
        </w:tc>
        <w:tc>
          <w:tcPr>
            <w:tcW w:w="2126" w:type="dxa"/>
          </w:tcPr>
          <w:p w14:paraId="1C2B8625" w14:textId="64AAFF5A" w:rsidR="00125EE2" w:rsidRDefault="00201FBC" w:rsidP="00125EE2">
            <w:pPr>
              <w:jc w:val="both"/>
            </w:pPr>
            <w:r w:rsidRPr="00201FBC">
              <w:t>Customers' eating experiences vary greatly in their level of satisfaction.</w:t>
            </w:r>
          </w:p>
        </w:tc>
        <w:tc>
          <w:tcPr>
            <w:tcW w:w="2268" w:type="dxa"/>
          </w:tcPr>
          <w:p w14:paraId="4CC6039F" w14:textId="6D9E0F74" w:rsidR="00125EE2" w:rsidRDefault="00201FBC" w:rsidP="00125EE2">
            <w:pPr>
              <w:jc w:val="both"/>
            </w:pPr>
            <w:r w:rsidRPr="00201FBC">
              <w:t>Quantitative data on the sentiments expressed by users in their comments.</w:t>
            </w:r>
          </w:p>
        </w:tc>
        <w:tc>
          <w:tcPr>
            <w:tcW w:w="3974" w:type="dxa"/>
          </w:tcPr>
          <w:p w14:paraId="6385BDDB" w14:textId="5BA17E4B" w:rsidR="00125EE2" w:rsidRDefault="00201FBC" w:rsidP="003C395C">
            <w:pPr>
              <w:jc w:val="both"/>
            </w:pPr>
            <w:r w:rsidRPr="00201FBC">
              <w:t>Cross-cultural social commerce platforms may see considerable variances in user behavior.</w:t>
            </w:r>
          </w:p>
        </w:tc>
      </w:tr>
      <w:tr w:rsidR="00125EE2" w14:paraId="5F1208F6" w14:textId="77777777" w:rsidTr="00C91CD3">
        <w:trPr>
          <w:trHeight w:val="523"/>
          <w:jc w:val="center"/>
        </w:trPr>
        <w:tc>
          <w:tcPr>
            <w:tcW w:w="704" w:type="dxa"/>
          </w:tcPr>
          <w:p w14:paraId="282661A1" w14:textId="2353E701" w:rsidR="00125EE2" w:rsidRPr="00AD3A59" w:rsidRDefault="00125EE2" w:rsidP="00AD3A59">
            <w:pPr>
              <w:jc w:val="both"/>
            </w:pPr>
            <w:r w:rsidRPr="00AD3A59">
              <w:t>[</w:t>
            </w:r>
            <w:r w:rsidR="00AD3A59" w:rsidRPr="00AD3A59">
              <w:t>49</w:t>
            </w:r>
            <w:r w:rsidRPr="00AD3A59">
              <w:t xml:space="preserve">] </w:t>
            </w:r>
          </w:p>
        </w:tc>
        <w:tc>
          <w:tcPr>
            <w:tcW w:w="1134" w:type="dxa"/>
          </w:tcPr>
          <w:p w14:paraId="637C305B" w14:textId="3951FFBE" w:rsidR="00125EE2" w:rsidRDefault="00125EE2" w:rsidP="00125EE2">
            <w:pPr>
              <w:jc w:val="both"/>
            </w:pPr>
            <w:r>
              <w:t xml:space="preserve">Jurafsky et al., (2014) </w:t>
            </w:r>
          </w:p>
        </w:tc>
        <w:tc>
          <w:tcPr>
            <w:tcW w:w="2126" w:type="dxa"/>
          </w:tcPr>
          <w:p w14:paraId="2E580F37" w14:textId="0256286E" w:rsidR="00125EE2" w:rsidRDefault="00201FBC" w:rsidP="00125EE2">
            <w:pPr>
              <w:jc w:val="both"/>
            </w:pPr>
            <w:r w:rsidRPr="00201FBC">
              <w:t>Investigate the narratives people tell about their happy and negative emotions on the internet.</w:t>
            </w:r>
          </w:p>
        </w:tc>
        <w:tc>
          <w:tcPr>
            <w:tcW w:w="2268" w:type="dxa"/>
          </w:tcPr>
          <w:p w14:paraId="034C8A00" w14:textId="210A0EF0" w:rsidR="00125EE2" w:rsidRDefault="00125EE2" w:rsidP="00125EE2">
            <w:pPr>
              <w:jc w:val="both"/>
            </w:pPr>
            <w:r>
              <w:t xml:space="preserve">Text mining </w:t>
            </w:r>
          </w:p>
        </w:tc>
        <w:tc>
          <w:tcPr>
            <w:tcW w:w="3974" w:type="dxa"/>
          </w:tcPr>
          <w:p w14:paraId="2A56CD63" w14:textId="19CBBD9B" w:rsidR="00125EE2" w:rsidRDefault="00201FBC" w:rsidP="003C395C">
            <w:pPr>
              <w:jc w:val="both"/>
            </w:pPr>
            <w:r w:rsidRPr="00201FBC">
              <w:t>Trauma narratives are more likely to be found in negative reviews, but lengthy narratives in good reviews are more likely to highlight the reviewer's linguistic capital.</w:t>
            </w:r>
          </w:p>
        </w:tc>
      </w:tr>
      <w:tr w:rsidR="00125EE2" w14:paraId="0DF87EDF" w14:textId="77777777" w:rsidTr="00C91CD3">
        <w:trPr>
          <w:trHeight w:val="523"/>
          <w:jc w:val="center"/>
        </w:trPr>
        <w:tc>
          <w:tcPr>
            <w:tcW w:w="704" w:type="dxa"/>
          </w:tcPr>
          <w:p w14:paraId="51EEA679" w14:textId="1AE21F13" w:rsidR="00125EE2" w:rsidRPr="00AD3A59" w:rsidRDefault="00125EE2" w:rsidP="00AD3A59">
            <w:pPr>
              <w:jc w:val="both"/>
            </w:pPr>
            <w:r w:rsidRPr="00AD3A59">
              <w:t>[</w:t>
            </w:r>
            <w:r w:rsidR="00AD3A59" w:rsidRPr="00AD3A59">
              <w:t>50</w:t>
            </w:r>
            <w:r w:rsidRPr="00AD3A59">
              <w:t xml:space="preserve">] </w:t>
            </w:r>
          </w:p>
        </w:tc>
        <w:tc>
          <w:tcPr>
            <w:tcW w:w="1134" w:type="dxa"/>
          </w:tcPr>
          <w:p w14:paraId="4B755961" w14:textId="6699569A" w:rsidR="00125EE2" w:rsidRDefault="00125EE2" w:rsidP="00125EE2">
            <w:pPr>
              <w:jc w:val="both"/>
            </w:pPr>
            <w:r>
              <w:t xml:space="preserve">Jia. (2020) </w:t>
            </w:r>
          </w:p>
        </w:tc>
        <w:tc>
          <w:tcPr>
            <w:tcW w:w="2126" w:type="dxa"/>
          </w:tcPr>
          <w:p w14:paraId="6FF2CDE1" w14:textId="77975EAE" w:rsidR="00125EE2" w:rsidRDefault="00201FBC" w:rsidP="00125EE2">
            <w:pPr>
              <w:jc w:val="both"/>
            </w:pPr>
            <w:r w:rsidRPr="00201FBC">
              <w:t>The restaurant consumer motivation and happiness of customers from diverse cultural backgrounds may be studied and compared.</w:t>
            </w:r>
          </w:p>
        </w:tc>
        <w:tc>
          <w:tcPr>
            <w:tcW w:w="2268" w:type="dxa"/>
          </w:tcPr>
          <w:p w14:paraId="50D1234E" w14:textId="23AF1E2E" w:rsidR="00125EE2" w:rsidRDefault="00125EE2" w:rsidP="00125EE2">
            <w:pPr>
              <w:jc w:val="both"/>
            </w:pPr>
            <w:r>
              <w:t xml:space="preserve">Probabilistic theme model </w:t>
            </w:r>
          </w:p>
        </w:tc>
        <w:tc>
          <w:tcPr>
            <w:tcW w:w="3974" w:type="dxa"/>
          </w:tcPr>
          <w:p w14:paraId="024436D7" w14:textId="36F4E52B" w:rsidR="00125EE2" w:rsidRDefault="00201FBC" w:rsidP="003C395C">
            <w:pPr>
              <w:jc w:val="both"/>
            </w:pPr>
            <w:r w:rsidRPr="00201FBC">
              <w:t xml:space="preserve">In contrast, Chinese visitors are less likely to disparage restaurants and </w:t>
            </w:r>
            <w:r w:rsidR="000C1727">
              <w:t xml:space="preserve">are </w:t>
            </w:r>
            <w:r w:rsidRPr="00201FBC">
              <w:t xml:space="preserve">more captivated by </w:t>
            </w:r>
            <w:r w:rsidR="000C1727">
              <w:t xml:space="preserve">the </w:t>
            </w:r>
            <w:r w:rsidRPr="00201FBC">
              <w:t xml:space="preserve">cuisine on offer, </w:t>
            </w:r>
            <w:r w:rsidR="00695AEB" w:rsidRPr="00695AEB">
              <w:t>American visitors, on the other hand, are more inclined to seek enjoyment and are less afflicted by crowds</w:t>
            </w:r>
            <w:r w:rsidRPr="00201FBC">
              <w:t>.</w:t>
            </w:r>
          </w:p>
        </w:tc>
      </w:tr>
      <w:tr w:rsidR="00125EE2" w14:paraId="619577FD" w14:textId="77777777" w:rsidTr="00C91CD3">
        <w:trPr>
          <w:trHeight w:val="523"/>
          <w:jc w:val="center"/>
        </w:trPr>
        <w:tc>
          <w:tcPr>
            <w:tcW w:w="704" w:type="dxa"/>
          </w:tcPr>
          <w:p w14:paraId="1127DD4D" w14:textId="6AA8FBF0" w:rsidR="00125EE2" w:rsidRPr="00AD3A59" w:rsidRDefault="00125EE2" w:rsidP="00AD3A59">
            <w:pPr>
              <w:jc w:val="both"/>
            </w:pPr>
            <w:r w:rsidRPr="00AD3A59">
              <w:t>[</w:t>
            </w:r>
            <w:r w:rsidR="00AD3A59" w:rsidRPr="00AD3A59">
              <w:t>51</w:t>
            </w:r>
            <w:r w:rsidRPr="00AD3A59">
              <w:t xml:space="preserve">] </w:t>
            </w:r>
          </w:p>
        </w:tc>
        <w:tc>
          <w:tcPr>
            <w:tcW w:w="1134" w:type="dxa"/>
          </w:tcPr>
          <w:p w14:paraId="41618480" w14:textId="634C5D61" w:rsidR="00125EE2" w:rsidRDefault="00125EE2" w:rsidP="00125EE2">
            <w:pPr>
              <w:jc w:val="both"/>
            </w:pPr>
            <w:r>
              <w:t xml:space="preserve">Meek et al., (2021) </w:t>
            </w:r>
          </w:p>
        </w:tc>
        <w:tc>
          <w:tcPr>
            <w:tcW w:w="2126" w:type="dxa"/>
          </w:tcPr>
          <w:p w14:paraId="5524FED0" w14:textId="33CC8C4E" w:rsidR="00125EE2" w:rsidRDefault="00201FBC" w:rsidP="00125EE2">
            <w:pPr>
              <w:jc w:val="both"/>
            </w:pPr>
            <w:r w:rsidRPr="00201FBC">
              <w:t xml:space="preserve">Does </w:t>
            </w:r>
            <w:r w:rsidR="000C1727">
              <w:t xml:space="preserve">the </w:t>
            </w:r>
            <w:r w:rsidR="00E35DA4" w:rsidRPr="00201FBC">
              <w:t>supposed</w:t>
            </w:r>
            <w:r w:rsidRPr="00201FBC">
              <w:t xml:space="preserve"> </w:t>
            </w:r>
            <w:r w:rsidR="00E35DA4" w:rsidRPr="00201FBC">
              <w:t>practicality</w:t>
            </w:r>
            <w:r w:rsidRPr="00201FBC">
              <w:t xml:space="preserve"> of ratings </w:t>
            </w:r>
            <w:r w:rsidR="00E34CE7" w:rsidRPr="00201FBC">
              <w:t>shown</w:t>
            </w:r>
            <w:r w:rsidRPr="00201FBC">
              <w:t xml:space="preserve"> by "likes" depend on the perceived normative and informational qualities of online restaurant reviews</w:t>
            </w:r>
            <w:r w:rsidR="000C1727">
              <w:t>?</w:t>
            </w:r>
          </w:p>
        </w:tc>
        <w:tc>
          <w:tcPr>
            <w:tcW w:w="2268" w:type="dxa"/>
          </w:tcPr>
          <w:p w14:paraId="07504303" w14:textId="24ABD71A" w:rsidR="00125EE2" w:rsidRDefault="00125EE2" w:rsidP="00125EE2">
            <w:pPr>
              <w:jc w:val="both"/>
            </w:pPr>
            <w:r>
              <w:t xml:space="preserve">Content analysis </w:t>
            </w:r>
          </w:p>
        </w:tc>
        <w:tc>
          <w:tcPr>
            <w:tcW w:w="3974" w:type="dxa"/>
          </w:tcPr>
          <w:p w14:paraId="2D278E93" w14:textId="3F9EA291" w:rsidR="00125EE2" w:rsidRDefault="00201FBC" w:rsidP="003C395C">
            <w:pPr>
              <w:jc w:val="both"/>
            </w:pPr>
            <w:r w:rsidRPr="00201FBC">
              <w:t>Leads can benefit greatly from heuristic filtering.</w:t>
            </w:r>
          </w:p>
        </w:tc>
      </w:tr>
      <w:tr w:rsidR="00125EE2" w14:paraId="1E0C435A" w14:textId="77777777" w:rsidTr="00C91CD3">
        <w:trPr>
          <w:trHeight w:val="523"/>
          <w:jc w:val="center"/>
        </w:trPr>
        <w:tc>
          <w:tcPr>
            <w:tcW w:w="704" w:type="dxa"/>
          </w:tcPr>
          <w:p w14:paraId="205B2390" w14:textId="61DD7181" w:rsidR="00125EE2" w:rsidRPr="00AD3A59" w:rsidRDefault="00125EE2" w:rsidP="00AD3A59">
            <w:pPr>
              <w:jc w:val="both"/>
            </w:pPr>
            <w:r w:rsidRPr="00AD3A59">
              <w:t>[</w:t>
            </w:r>
            <w:r w:rsidR="00AD3A59" w:rsidRPr="00AD3A59">
              <w:t>52</w:t>
            </w:r>
            <w:r w:rsidRPr="00AD3A59">
              <w:t xml:space="preserve">] </w:t>
            </w:r>
          </w:p>
        </w:tc>
        <w:tc>
          <w:tcPr>
            <w:tcW w:w="1134" w:type="dxa"/>
          </w:tcPr>
          <w:p w14:paraId="6370133E" w14:textId="01A75526" w:rsidR="00125EE2" w:rsidRDefault="00125EE2" w:rsidP="003C395C">
            <w:pPr>
              <w:jc w:val="both"/>
            </w:pPr>
            <w:r>
              <w:t>Tian et al., (2021)</w:t>
            </w:r>
          </w:p>
        </w:tc>
        <w:tc>
          <w:tcPr>
            <w:tcW w:w="2126" w:type="dxa"/>
          </w:tcPr>
          <w:p w14:paraId="5D9F19BF" w14:textId="54E138C5" w:rsidR="00125EE2" w:rsidRDefault="00201FBC" w:rsidP="003C395C">
            <w:pPr>
              <w:jc w:val="both"/>
            </w:pPr>
            <w:r w:rsidRPr="00201FBC">
              <w:t>Online review data may be used to gauge customer mood and emotional responses to meals.</w:t>
            </w:r>
          </w:p>
        </w:tc>
        <w:tc>
          <w:tcPr>
            <w:tcW w:w="2268" w:type="dxa"/>
          </w:tcPr>
          <w:p w14:paraId="3BABA7A1" w14:textId="06A43EE3" w:rsidR="00125EE2" w:rsidRDefault="00201FBC" w:rsidP="003C395C">
            <w:pPr>
              <w:jc w:val="both"/>
            </w:pPr>
            <w:r>
              <w:t>E</w:t>
            </w:r>
            <w:r w:rsidRPr="00201FBC">
              <w:t>mpirical and dictionary-based sentiment analysis</w:t>
            </w:r>
          </w:p>
        </w:tc>
        <w:tc>
          <w:tcPr>
            <w:tcW w:w="3974" w:type="dxa"/>
          </w:tcPr>
          <w:p w14:paraId="434A8CE7" w14:textId="22C5BBA1" w:rsidR="00125EE2" w:rsidRDefault="000C1727" w:rsidP="003C395C">
            <w:pPr>
              <w:jc w:val="both"/>
            </w:pPr>
            <w:r>
              <w:t>M</w:t>
            </w:r>
            <w:r w:rsidR="00D72717" w:rsidRPr="00D72717">
              <w:t>ore emotive language was used to describe restaurant service than food in customer evaluations, with more people emphasi</w:t>
            </w:r>
            <w:r>
              <w:t>z</w:t>
            </w:r>
            <w:r w:rsidR="00D72717" w:rsidRPr="00D72717">
              <w:t>ing the good than the bad.</w:t>
            </w:r>
          </w:p>
        </w:tc>
      </w:tr>
      <w:tr w:rsidR="00125EE2" w14:paraId="754381C8" w14:textId="77777777" w:rsidTr="00C91CD3">
        <w:trPr>
          <w:trHeight w:val="523"/>
          <w:jc w:val="center"/>
        </w:trPr>
        <w:tc>
          <w:tcPr>
            <w:tcW w:w="704" w:type="dxa"/>
          </w:tcPr>
          <w:p w14:paraId="1C069FD7" w14:textId="2FDBEE48" w:rsidR="00125EE2" w:rsidRPr="00AD3A59" w:rsidRDefault="00125EE2" w:rsidP="00AD3A59">
            <w:pPr>
              <w:jc w:val="both"/>
            </w:pPr>
            <w:r w:rsidRPr="00AD3A59">
              <w:t>[</w:t>
            </w:r>
            <w:r w:rsidR="00AD3A59" w:rsidRPr="00AD3A59">
              <w:t>53</w:t>
            </w:r>
            <w:r w:rsidRPr="00AD3A59">
              <w:t xml:space="preserve">] </w:t>
            </w:r>
          </w:p>
        </w:tc>
        <w:tc>
          <w:tcPr>
            <w:tcW w:w="1134" w:type="dxa"/>
          </w:tcPr>
          <w:p w14:paraId="452ECCED" w14:textId="36F22FF0" w:rsidR="00125EE2" w:rsidRDefault="00125EE2" w:rsidP="003C395C">
            <w:pPr>
              <w:jc w:val="both"/>
            </w:pPr>
            <w:r>
              <w:t>Li et al., (2021)</w:t>
            </w:r>
          </w:p>
        </w:tc>
        <w:tc>
          <w:tcPr>
            <w:tcW w:w="2126" w:type="dxa"/>
          </w:tcPr>
          <w:p w14:paraId="2F78876D" w14:textId="383A7067" w:rsidR="00125EE2" w:rsidRDefault="00201FBC" w:rsidP="003C395C">
            <w:pPr>
              <w:jc w:val="both"/>
            </w:pPr>
            <w:r w:rsidRPr="00201FBC">
              <w:t>How the length of a trial influences the consistency of review evaluations.</w:t>
            </w:r>
          </w:p>
        </w:tc>
        <w:tc>
          <w:tcPr>
            <w:tcW w:w="2268" w:type="dxa"/>
          </w:tcPr>
          <w:p w14:paraId="3DF02695" w14:textId="5263014A" w:rsidR="00125EE2" w:rsidRDefault="00125EE2" w:rsidP="003C395C">
            <w:pPr>
              <w:jc w:val="both"/>
            </w:pPr>
            <w:r>
              <w:t>Empirical analysis.</w:t>
            </w:r>
          </w:p>
        </w:tc>
        <w:tc>
          <w:tcPr>
            <w:tcW w:w="3974" w:type="dxa"/>
          </w:tcPr>
          <w:p w14:paraId="4104EEA2" w14:textId="3DA33ED9" w:rsidR="00125EE2" w:rsidRDefault="00D72717" w:rsidP="003C395C">
            <w:pPr>
              <w:jc w:val="both"/>
            </w:pPr>
            <w:r w:rsidRPr="00D72717">
              <w:t>The type of review equipment and the empirical value of the data ha</w:t>
            </w:r>
            <w:r w:rsidR="000C1727">
              <w:t>s</w:t>
            </w:r>
            <w:r w:rsidRPr="00D72717">
              <w:t xml:space="preserve"> </w:t>
            </w:r>
            <w:r w:rsidR="000C1727">
              <w:t xml:space="preserve">a </w:t>
            </w:r>
            <w:r w:rsidRPr="00D72717">
              <w:t>significant moderating influence on the link between time and review consistency.</w:t>
            </w:r>
          </w:p>
        </w:tc>
      </w:tr>
    </w:tbl>
    <w:p w14:paraId="075D0402" w14:textId="77777777" w:rsidR="00125EE2" w:rsidRDefault="00125EE2" w:rsidP="003C395C">
      <w:pPr>
        <w:ind w:firstLine="567"/>
        <w:jc w:val="both"/>
        <w:sectPr w:rsidR="00125EE2" w:rsidSect="00D40CEF">
          <w:type w:val="continuous"/>
          <w:pgSz w:w="11909" w:h="16834" w:code="9"/>
          <w:pgMar w:top="1080" w:right="734" w:bottom="2434" w:left="734" w:header="720" w:footer="720" w:gutter="0"/>
          <w:cols w:space="511"/>
          <w:docGrid w:linePitch="360"/>
        </w:sectPr>
      </w:pPr>
    </w:p>
    <w:p w14:paraId="576FE389" w14:textId="5A06C422" w:rsidR="004F19B1" w:rsidRDefault="00693104" w:rsidP="00544471">
      <w:pPr>
        <w:jc w:val="both"/>
      </w:pPr>
      <w:r w:rsidRPr="00693104">
        <w:t xml:space="preserve">In online evaluations </w:t>
      </w:r>
      <w:r w:rsidR="00695AEB">
        <w:t>also</w:t>
      </w:r>
      <w:r w:rsidRPr="00693104">
        <w:t xml:space="preserve"> other types of computer-mediated communication, consumers convey their emotions. [54] Emotional data from internet restaurant evaluations was gleaned by some academics to give practical advice. </w:t>
      </w:r>
      <w:r w:rsidR="006962F2" w:rsidRPr="00693104">
        <w:t xml:space="preserve">Xu </w:t>
      </w:r>
      <w:r w:rsidR="006962F2">
        <w:t>&amp;</w:t>
      </w:r>
      <w:r w:rsidRPr="00693104">
        <w:t xml:space="preserve"> </w:t>
      </w:r>
      <w:r w:rsidR="006962F2" w:rsidRPr="00693104">
        <w:t xml:space="preserve">Luo </w:t>
      </w:r>
      <w:r w:rsidR="00B1549D">
        <w:t>utilized</w:t>
      </w:r>
      <w:r w:rsidRPr="00693104">
        <w:t xml:space="preserve"> </w:t>
      </w:r>
      <w:r w:rsidR="000C1727">
        <w:t xml:space="preserve">the </w:t>
      </w:r>
      <w:r w:rsidR="00B1549D">
        <w:t>DL</w:t>
      </w:r>
      <w:r w:rsidRPr="00693104">
        <w:t xml:space="preserve"> </w:t>
      </w:r>
      <w:r w:rsidR="00B1549D">
        <w:t>method</w:t>
      </w:r>
      <w:r w:rsidRPr="00693104">
        <w:t xml:space="preserve"> to </w:t>
      </w:r>
      <w:r w:rsidR="00B1549D">
        <w:t>investigate</w:t>
      </w:r>
      <w:r w:rsidRPr="00693104">
        <w:t xml:space="preserve"> aspect restaurant sentiment </w:t>
      </w:r>
      <w:r w:rsidR="006962F2">
        <w:t>d</w:t>
      </w:r>
      <w:r w:rsidR="006962F2" w:rsidRPr="00693104">
        <w:t xml:space="preserve">uring the COVID-19 pandemic period </w:t>
      </w:r>
      <w:r w:rsidR="006962F2">
        <w:t>also</w:t>
      </w:r>
      <w:r w:rsidRPr="00693104">
        <w:t xml:space="preserve"> found that </w:t>
      </w:r>
      <w:r w:rsidR="000C1727">
        <w:t xml:space="preserve">the </w:t>
      </w:r>
      <w:r w:rsidR="00B1549D">
        <w:t>DL</w:t>
      </w:r>
      <w:r w:rsidRPr="00693104">
        <w:t xml:space="preserve"> model performed better overall than machine learning algorithms [55]. Restaurant review sentiment is classified using Na</w:t>
      </w:r>
      <w:r w:rsidR="00B1549D">
        <w:t>i</w:t>
      </w:r>
      <w:r w:rsidRPr="00693104">
        <w:t xml:space="preserve">ve Bayes, a method that helps marketers understand the preferences and characteristics of their customers [56]. </w:t>
      </w:r>
      <w:r w:rsidR="00B1549D">
        <w:t>SA</w:t>
      </w:r>
      <w:r w:rsidRPr="00693104">
        <w:t xml:space="preserve"> of restaurant reviews has been investigated from a methodological standpoint by certain researchers. For </w:t>
      </w:r>
      <w:r w:rsidR="0000373B">
        <w:t>SA</w:t>
      </w:r>
      <w:r w:rsidRPr="00693104">
        <w:t xml:space="preserve">, Kim et al. </w:t>
      </w:r>
      <w:r w:rsidR="0000373B">
        <w:t>utilized</w:t>
      </w:r>
      <w:r w:rsidRPr="00693104">
        <w:t xml:space="preserve"> </w:t>
      </w:r>
      <w:r w:rsidR="000C1727">
        <w:t xml:space="preserve">the </w:t>
      </w:r>
      <w:r w:rsidRPr="00693104">
        <w:t xml:space="preserve">word co-occurrence </w:t>
      </w:r>
      <w:r w:rsidR="0000373B" w:rsidRPr="00693104">
        <w:t>technique</w:t>
      </w:r>
      <w:r w:rsidRPr="00693104">
        <w:t xml:space="preserve"> to determine how many times certain words occur together in a sentence. The authors then used this information to determine which sentences had the highest implicit feature scores, </w:t>
      </w:r>
      <w:r w:rsidR="0000373B">
        <w:t>&amp;</w:t>
      </w:r>
      <w:r w:rsidRPr="00693104">
        <w:t xml:space="preserve"> </w:t>
      </w:r>
      <w:r w:rsidR="0000373B">
        <w:t>findings</w:t>
      </w:r>
      <w:r w:rsidRPr="00693104">
        <w:t xml:space="preserve"> </w:t>
      </w:r>
      <w:r w:rsidR="0000373B">
        <w:t>demonstrated</w:t>
      </w:r>
      <w:r w:rsidRPr="00693104">
        <w:t xml:space="preserve"> that this threshold-based approach performed well [57]. </w:t>
      </w:r>
      <w:r w:rsidR="000C1727">
        <w:t>The e</w:t>
      </w:r>
      <w:r w:rsidRPr="00693104">
        <w:t xml:space="preserve">motional intensity of online reviews was assessed using </w:t>
      </w:r>
      <w:r w:rsidR="000C1727">
        <w:t xml:space="preserve">a </w:t>
      </w:r>
      <w:r w:rsidRPr="00693104">
        <w:t>text</w:t>
      </w:r>
      <w:r w:rsidR="000C1727">
        <w:t>-</w:t>
      </w:r>
      <w:r w:rsidRPr="00693104">
        <w:t xml:space="preserve">mining algorithm, </w:t>
      </w:r>
      <w:r w:rsidR="004F3175">
        <w:t>&amp;</w:t>
      </w:r>
      <w:r w:rsidRPr="00693104">
        <w:t xml:space="preserve"> </w:t>
      </w:r>
      <w:r w:rsidR="000C1727">
        <w:t xml:space="preserve">an </w:t>
      </w:r>
      <w:r w:rsidR="004F3175" w:rsidRPr="00693104">
        <w:t>experimental</w:t>
      </w:r>
      <w:r w:rsidRPr="00693104">
        <w:t xml:space="preserve"> study indicated that pleasant emotions had </w:t>
      </w:r>
      <w:r w:rsidR="000C1727">
        <w:t xml:space="preserve">a </w:t>
      </w:r>
      <w:r w:rsidRPr="00693104">
        <w:t xml:space="preserve">negative influence on reviews, while negative emotions had a beneficial effect, and expressing furious feelings was more effective than good emotions [58]. </w:t>
      </w:r>
      <w:r w:rsidR="004F3175">
        <w:t>SA</w:t>
      </w:r>
      <w:r w:rsidRPr="00693104">
        <w:t xml:space="preserve"> of online restaurant reviews was performed by Krishna et al. using </w:t>
      </w:r>
      <w:r w:rsidR="004F3175">
        <w:t>ML</w:t>
      </w:r>
      <w:r w:rsidRPr="00693104">
        <w:t xml:space="preserve"> </w:t>
      </w:r>
      <w:r w:rsidR="00A34494">
        <w:t>techniques</w:t>
      </w:r>
      <w:r w:rsidRPr="00693104">
        <w:t>, and SVM produced the best results when applied to a specific data set [59].</w:t>
      </w:r>
    </w:p>
    <w:p w14:paraId="17CFDCF7" w14:textId="77777777" w:rsidR="00693104" w:rsidRPr="00544471" w:rsidRDefault="00693104" w:rsidP="00544471">
      <w:pPr>
        <w:jc w:val="both"/>
      </w:pPr>
    </w:p>
    <w:p w14:paraId="29AEEB67" w14:textId="05615318" w:rsidR="001F147D" w:rsidRPr="001F147D" w:rsidRDefault="000C1727" w:rsidP="003C395C">
      <w:pPr>
        <w:ind w:firstLine="567"/>
        <w:jc w:val="both"/>
        <w:rPr>
          <w:b/>
        </w:rPr>
      </w:pPr>
      <w:r>
        <w:rPr>
          <w:b/>
        </w:rPr>
        <w:t>4</w:t>
      </w:r>
      <w:r w:rsidR="001F147D" w:rsidRPr="001F147D">
        <w:rPr>
          <w:b/>
        </w:rPr>
        <w:t xml:space="preserve">.2. Sentiment Analysis Method </w:t>
      </w:r>
    </w:p>
    <w:p w14:paraId="6803C6EB" w14:textId="509F24EB" w:rsidR="00693104" w:rsidRDefault="00693104" w:rsidP="00693104">
      <w:pPr>
        <w:ind w:firstLine="567"/>
        <w:jc w:val="both"/>
      </w:pPr>
      <w:r>
        <w:t xml:space="preserve">As a computer </w:t>
      </w:r>
      <w:r w:rsidR="00A34494">
        <w:t>investigation</w:t>
      </w:r>
      <w:r>
        <w:t xml:space="preserve"> of people's demands, attitudes, </w:t>
      </w:r>
      <w:r w:rsidR="00A34494">
        <w:t>&amp;</w:t>
      </w:r>
      <w:r>
        <w:t xml:space="preserve"> feelings about a thing [60], </w:t>
      </w:r>
      <w:r w:rsidR="00A34494">
        <w:t>SA</w:t>
      </w:r>
      <w:r>
        <w:t xml:space="preserve"> is also </w:t>
      </w:r>
      <w:r w:rsidR="00A34494">
        <w:t>called</w:t>
      </w:r>
      <w:r>
        <w:t xml:space="preserve"> opinion mining. </w:t>
      </w:r>
      <w:r w:rsidR="00A34494">
        <w:t>F</w:t>
      </w:r>
      <w:r>
        <w:t xml:space="preserve">indings of </w:t>
      </w:r>
      <w:r w:rsidR="00A34494">
        <w:t>SA</w:t>
      </w:r>
      <w:r>
        <w:t xml:space="preserve"> may be used in a variety of domains, </w:t>
      </w:r>
      <w:r w:rsidR="00A34494">
        <w:t>like</w:t>
      </w:r>
      <w:r w:rsidR="00CA4093" w:rsidRPr="00CA4093">
        <w:t xml:space="preserve"> </w:t>
      </w:r>
      <w:r w:rsidR="00CA4093">
        <w:t>topic monitoring</w:t>
      </w:r>
      <w:r>
        <w:t xml:space="preserve">, </w:t>
      </w:r>
      <w:r w:rsidR="00CA4093">
        <w:t>online sentiment opinion analysis</w:t>
      </w:r>
      <w:r>
        <w:t>, word-of-mouth evaluation of enormous items</w:t>
      </w:r>
      <w:r w:rsidR="000C1727">
        <w:t>,</w:t>
      </w:r>
      <w:r w:rsidR="00CA4093">
        <w:t xml:space="preserve"> etc</w:t>
      </w:r>
      <w:r>
        <w:t>.</w:t>
      </w:r>
    </w:p>
    <w:p w14:paraId="555389E2" w14:textId="4D70EF1C" w:rsidR="001F147D" w:rsidRDefault="00693104" w:rsidP="00693104">
      <w:pPr>
        <w:ind w:firstLine="567"/>
        <w:jc w:val="both"/>
      </w:pPr>
      <w:r>
        <w:t>Selection of features from subjective texts is a critical part of sentiment analysis [61, 62], and doing so well may boost the accuracy of sentiment analysis greatly. Researchers have spent a great deal of time looking at features in an attempt to discover a good way to pick features. According to Zhang and colleagues, the Boolean weighting approach that they utili</w:t>
      </w:r>
      <w:r w:rsidR="000C1727">
        <w:t>z</w:t>
      </w:r>
      <w:r>
        <w:t xml:space="preserve">ed to determine feature weights resulted in greater accuracy than the feature </w:t>
      </w:r>
      <w:r w:rsidR="00695AEB">
        <w:t>characterization</w:t>
      </w:r>
      <w:r>
        <w:t xml:space="preserve"> methods they picked [62]. A more domain-specific approach to sentiment analysis necessitates domain-specific information to increase the system's performance; in this way, product feature selection may be viewed as a process of identifying domain-specific named entities. Sentiment analysis is less effective when it is applied outside of a specific context, and existing studies on feature selection are limited.</w:t>
      </w:r>
      <w:r w:rsidR="001F147D">
        <w:t xml:space="preserve"> </w:t>
      </w:r>
    </w:p>
    <w:p w14:paraId="4B85016E" w14:textId="77777777" w:rsidR="001F147D" w:rsidRDefault="001F147D" w:rsidP="003C395C">
      <w:pPr>
        <w:ind w:firstLine="567"/>
        <w:jc w:val="both"/>
      </w:pPr>
    </w:p>
    <w:p w14:paraId="332F48D4" w14:textId="6A0AD3DD" w:rsidR="001F147D" w:rsidRDefault="00693104" w:rsidP="003C395C">
      <w:pPr>
        <w:ind w:firstLine="567"/>
        <w:jc w:val="both"/>
      </w:pPr>
      <w:r w:rsidRPr="00693104">
        <w:t xml:space="preserve">Sentiment dictionaries and machine learning approaches have been employed in </w:t>
      </w:r>
      <w:r w:rsidR="000C1727">
        <w:t>some</w:t>
      </w:r>
      <w:r w:rsidRPr="00693104">
        <w:t xml:space="preserve"> </w:t>
      </w:r>
      <w:r w:rsidR="00FD6650" w:rsidRPr="00693104">
        <w:t>research</w:t>
      </w:r>
      <w:r w:rsidRPr="00693104">
        <w:t xml:space="preserve"> to assess restaurant reviews [63], however</w:t>
      </w:r>
      <w:r w:rsidR="000C1727">
        <w:t>,</w:t>
      </w:r>
      <w:r w:rsidRPr="00693104">
        <w:t xml:space="preserve"> the data processing effort and the domain are less transferrable. As a result, deep learning-based sentiment analysis approaches are becoming more popular because they </w:t>
      </w:r>
      <w:r w:rsidR="00FD6650">
        <w:t>offer</w:t>
      </w:r>
      <w:r w:rsidRPr="00693104">
        <w:t xml:space="preserve"> automated feature extraction, richer representation performance, </w:t>
      </w:r>
      <w:r w:rsidR="00FD6650">
        <w:t>&amp;</w:t>
      </w:r>
      <w:r w:rsidRPr="00693104">
        <w:t xml:space="preserve"> higher performance [64]. </w:t>
      </w:r>
      <w:r w:rsidR="00FD6650">
        <w:t>T</w:t>
      </w:r>
      <w:r w:rsidRPr="00693104">
        <w:t xml:space="preserve">raditional methods of sentiment classification lose both temporal and positional information, so Abdi et al. </w:t>
      </w:r>
      <w:r w:rsidR="00FD6650">
        <w:t>presented</w:t>
      </w:r>
      <w:r w:rsidRPr="00693104">
        <w:t xml:space="preserve"> </w:t>
      </w:r>
      <w:r w:rsidR="000C1727">
        <w:t xml:space="preserve">a </w:t>
      </w:r>
      <w:r w:rsidR="00FD6650">
        <w:t>DL</w:t>
      </w:r>
      <w:r w:rsidRPr="00693104">
        <w:t xml:space="preserve">-based </w:t>
      </w:r>
      <w:r w:rsidR="00FD6650">
        <w:t>method</w:t>
      </w:r>
      <w:r w:rsidRPr="00693104">
        <w:t xml:space="preserve"> (called RNSA) to classify user opinions expressed in reviews [65]. This approach outperforms the traditional methods in terms of sentiment classification at </w:t>
      </w:r>
      <w:r w:rsidR="000C1727">
        <w:t xml:space="preserve">the </w:t>
      </w:r>
      <w:r w:rsidRPr="00693104">
        <w:t xml:space="preserve">sentence level. Al-Smadi </w:t>
      </w:r>
      <w:r w:rsidR="006E2FF1">
        <w:t>utilized</w:t>
      </w:r>
      <w:r w:rsidR="006E2FF1" w:rsidRPr="006E2FF1">
        <w:t xml:space="preserve"> </w:t>
      </w:r>
      <w:r w:rsidR="006E2FF1" w:rsidRPr="00693104">
        <w:t>LSTM</w:t>
      </w:r>
      <w:r w:rsidRPr="00693104">
        <w:t xml:space="preserve"> (</w:t>
      </w:r>
      <w:r w:rsidR="006E2FF1" w:rsidRPr="00693104">
        <w:t>Long Short-Term Memory</w:t>
      </w:r>
      <w:r w:rsidRPr="00693104">
        <w:t>) to analy</w:t>
      </w:r>
      <w:r w:rsidR="000C1727">
        <w:t>z</w:t>
      </w:r>
      <w:r w:rsidRPr="00693104">
        <w:t xml:space="preserve">e reviews of Arabian hotels in </w:t>
      </w:r>
      <w:r w:rsidR="00B350A0">
        <w:t>2</w:t>
      </w:r>
      <w:r w:rsidRPr="00693104">
        <w:t xml:space="preserve"> ways: </w:t>
      </w:r>
      <w:r w:rsidR="00B46799" w:rsidRPr="00B46799">
        <w:t>First, by integrating Bi-LSTM and conditional random fields for the formulation of opinion requirements classification, and second, by employing LSTM for SA, which both surpassed the prior baseline research, it was discovered that both were superior to the prior baseline study</w:t>
      </w:r>
      <w:r w:rsidR="00B46799">
        <w:t xml:space="preserve"> </w:t>
      </w:r>
      <w:r w:rsidRPr="00693104">
        <w:t xml:space="preserve">[66]. </w:t>
      </w:r>
    </w:p>
    <w:p w14:paraId="698EE332" w14:textId="77777777" w:rsidR="001F147D" w:rsidRDefault="001F147D" w:rsidP="003C395C">
      <w:pPr>
        <w:ind w:firstLine="567"/>
        <w:jc w:val="both"/>
      </w:pPr>
    </w:p>
    <w:p w14:paraId="7EE2CDBC" w14:textId="10237512" w:rsidR="00D4711E" w:rsidRPr="00B46799" w:rsidRDefault="00D4711E" w:rsidP="00B46799">
      <w:pPr>
        <w:ind w:firstLine="567"/>
        <w:jc w:val="both"/>
      </w:pPr>
      <w:r w:rsidRPr="00D4711E">
        <w:t>Sentiment dictionaries and classical machine learning are commonly utili</w:t>
      </w:r>
      <w:r w:rsidR="000C1727">
        <w:t>z</w:t>
      </w:r>
      <w:r w:rsidRPr="00D4711E">
        <w:t xml:space="preserve">ed in </w:t>
      </w:r>
      <w:r w:rsidR="000C1727">
        <w:t xml:space="preserve">the </w:t>
      </w:r>
      <w:r w:rsidRPr="00D4711E">
        <w:t xml:space="preserve">field of </w:t>
      </w:r>
      <w:r w:rsidR="00B46799">
        <w:t>SA</w:t>
      </w:r>
      <w:r w:rsidRPr="00D4711E">
        <w:t xml:space="preserve">. Because </w:t>
      </w:r>
      <w:r w:rsidR="000C1727">
        <w:t xml:space="preserve">the </w:t>
      </w:r>
      <w:r w:rsidRPr="00D4711E">
        <w:t xml:space="preserve">performance of </w:t>
      </w:r>
      <w:r w:rsidR="000C1727">
        <w:t xml:space="preserve">the </w:t>
      </w:r>
      <w:r w:rsidRPr="00D4711E">
        <w:t xml:space="preserve">model is largely influenced by the feature selection technique and parameter adjustment, these strategies are ineffective. CNN, RNN, LSTM, </w:t>
      </w:r>
      <w:r w:rsidR="00B46799">
        <w:t>also</w:t>
      </w:r>
      <w:r w:rsidRPr="00D4711E">
        <w:t xml:space="preserve"> other network topologies are included in </w:t>
      </w:r>
      <w:r w:rsidR="006614F8">
        <w:t>DL</w:t>
      </w:r>
      <w:r w:rsidRPr="00D4711E">
        <w:t xml:space="preserve">. Neural networks are </w:t>
      </w:r>
      <w:r w:rsidR="006614F8">
        <w:t>utilized</w:t>
      </w:r>
      <w:r w:rsidRPr="00D4711E">
        <w:t xml:space="preserve"> in </w:t>
      </w:r>
      <w:r w:rsidR="006614F8">
        <w:t>DL</w:t>
      </w:r>
      <w:r w:rsidRPr="00D4711E">
        <w:t xml:space="preserve">-based </w:t>
      </w:r>
      <w:r w:rsidR="006614F8">
        <w:t>SA</w:t>
      </w:r>
      <w:r w:rsidRPr="00D4711E">
        <w:t xml:space="preserve"> models because they </w:t>
      </w:r>
      <w:r w:rsidR="000C1727">
        <w:t>can</w:t>
      </w:r>
      <w:r w:rsidRPr="00D4711E">
        <w:t xml:space="preserve"> learn to extract complicated characteristics from data with minimum external contributions [67]. </w:t>
      </w:r>
      <w:r w:rsidR="006614F8">
        <w:t>SA</w:t>
      </w:r>
      <w:r w:rsidRPr="00D4711E">
        <w:t xml:space="preserve"> </w:t>
      </w:r>
      <w:r w:rsidR="006614F8">
        <w:t>depends</w:t>
      </w:r>
      <w:r w:rsidRPr="00D4711E">
        <w:t xml:space="preserve"> </w:t>
      </w:r>
      <w:r w:rsidR="006614F8">
        <w:t>up</w:t>
      </w:r>
      <w:r w:rsidRPr="00D4711E">
        <w:t xml:space="preserve">on </w:t>
      </w:r>
      <w:r w:rsidR="006614F8">
        <w:t>DL</w:t>
      </w:r>
      <w:r w:rsidRPr="00D4711E">
        <w:t xml:space="preserve"> is more generalizable </w:t>
      </w:r>
      <w:r w:rsidR="006614F8">
        <w:t>also</w:t>
      </w:r>
      <w:r w:rsidRPr="00D4711E">
        <w:t xml:space="preserve"> has superior performance in terms of feature extraction and nonlinear fitting than sentiment analysis based on machine learning.</w:t>
      </w:r>
    </w:p>
    <w:p w14:paraId="0C67F245" w14:textId="5C6651EC" w:rsidR="00EF359B" w:rsidRPr="00EF359B" w:rsidRDefault="000C1727" w:rsidP="00D4711E">
      <w:pPr>
        <w:pStyle w:val="Heading1"/>
        <w:rPr>
          <w:rFonts w:eastAsia="Times New Roman"/>
          <w:b/>
          <w:noProof w:val="0"/>
        </w:rPr>
      </w:pPr>
      <w:r>
        <w:rPr>
          <w:rFonts w:eastAsia="Times New Roman"/>
          <w:b/>
          <w:noProof w:val="0"/>
        </w:rPr>
        <w:t>Applications</w:t>
      </w:r>
    </w:p>
    <w:p w14:paraId="6E91C3E1" w14:textId="5CF2F6C5" w:rsidR="00EF359B" w:rsidRDefault="00D4711E" w:rsidP="006614F8">
      <w:pPr>
        <w:spacing w:after="240"/>
        <w:ind w:firstLine="567"/>
        <w:jc w:val="both"/>
      </w:pPr>
      <w:r w:rsidRPr="00D4711E">
        <w:t xml:space="preserve">The recommendation system has been employed in a wide range of service industries. These models and technology for recommendation systems outlined above will be examined in this research to see how they may be applied to a specific service field. Streaming services, social network services, </w:t>
      </w:r>
      <w:r w:rsidR="00284099" w:rsidRPr="00D4711E">
        <w:t>e-commerce services</w:t>
      </w:r>
      <w:r w:rsidRPr="00D4711E">
        <w:t xml:space="preserve">, </w:t>
      </w:r>
      <w:r w:rsidR="00284099" w:rsidRPr="00D4711E">
        <w:t>tourism services</w:t>
      </w:r>
      <w:r w:rsidRPr="00D4711E">
        <w:t xml:space="preserve">, </w:t>
      </w:r>
      <w:r w:rsidR="00284099" w:rsidRPr="00D4711E">
        <w:t>education services</w:t>
      </w:r>
      <w:r w:rsidRPr="00D4711E">
        <w:t xml:space="preserve">, </w:t>
      </w:r>
      <w:r w:rsidR="00284099" w:rsidRPr="00D4711E">
        <w:t>healthcare services</w:t>
      </w:r>
      <w:r w:rsidRPr="00D4711E">
        <w:t xml:space="preserve">, and academic information services were all included in the recommendation system's scope of use. Recommendation systems with rising user or commercial value and services that emerge often when 'Recommendation System' is searched in the Google Scholar search engine are broken down into seven primary categories. As seen in Figure 4, this section's recommendation system relies heavily on </w:t>
      </w:r>
      <w:r w:rsidR="000C1727">
        <w:t>several</w:t>
      </w:r>
      <w:r w:rsidRPr="00D4711E">
        <w:t xml:space="preserve"> services.</w:t>
      </w:r>
    </w:p>
    <w:p w14:paraId="69147E3B" w14:textId="7A1E2650" w:rsidR="00EF359B" w:rsidRDefault="00EF359B" w:rsidP="00EF359B">
      <w:pPr>
        <w:jc w:val="both"/>
        <w:rPr>
          <w:b/>
        </w:rPr>
      </w:pPr>
      <w:r w:rsidRPr="00EF359B">
        <w:rPr>
          <w:b/>
          <w:noProof/>
          <w:lang w:val="en-IN" w:eastAsia="en-IN"/>
        </w:rPr>
        <w:drawing>
          <wp:inline distT="0" distB="0" distL="0" distR="0" wp14:anchorId="58245D2A" wp14:editId="58F53B26">
            <wp:extent cx="3123565" cy="2286000"/>
            <wp:effectExtent l="0" t="0" r="635" b="0"/>
            <wp:docPr id="13" name="Picture 13" descr="C:\Users\Ankita\Pictures\Screenshots\Screenshot (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kita\Pictures\Screenshots\Screenshot (119).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30232" t="29023" r="16196" b="12186"/>
                    <a:stretch/>
                  </pic:blipFill>
                  <pic:spPr bwMode="auto">
                    <a:xfrm>
                      <a:off x="0" y="0"/>
                      <a:ext cx="3151938" cy="2306765"/>
                    </a:xfrm>
                    <a:prstGeom prst="rect">
                      <a:avLst/>
                    </a:prstGeom>
                    <a:noFill/>
                    <a:ln>
                      <a:noFill/>
                    </a:ln>
                    <a:extLst>
                      <a:ext uri="{53640926-AAD7-44D8-BBD7-CCE9431645EC}">
                        <a14:shadowObscured xmlns:a14="http://schemas.microsoft.com/office/drawing/2010/main"/>
                      </a:ext>
                    </a:extLst>
                  </pic:spPr>
                </pic:pic>
              </a:graphicData>
            </a:graphic>
          </wp:inline>
        </w:drawing>
      </w:r>
    </w:p>
    <w:p w14:paraId="51A83518" w14:textId="56FC44F4" w:rsidR="004F19B1" w:rsidRDefault="00EF359B" w:rsidP="00201FBC">
      <w:r>
        <w:t xml:space="preserve">Figure 4. </w:t>
      </w:r>
      <w:r w:rsidR="00201FBC" w:rsidRPr="00201FBC">
        <w:t>Recommendation systems used in this study may be found here.</w:t>
      </w:r>
    </w:p>
    <w:p w14:paraId="4E3F7FB5" w14:textId="6FF1D18F" w:rsidR="00201FBC" w:rsidRPr="00F818AC" w:rsidRDefault="00201FBC" w:rsidP="00F818AC">
      <w:pPr>
        <w:spacing w:before="240" w:after="240"/>
        <w:ind w:firstLine="567"/>
        <w:jc w:val="both"/>
      </w:pPr>
      <w:r w:rsidRPr="00201FBC">
        <w:t xml:space="preserve">Due to the growing popularity of Internet-connected smartphones, it is now possible to provide mobile users with </w:t>
      </w:r>
      <w:r w:rsidR="00F818AC" w:rsidRPr="00F818AC">
        <w:t>personalized</w:t>
      </w:r>
      <w:r w:rsidRPr="00201FBC">
        <w:t xml:space="preserve"> and context-sensitive suggestions, and hence, more mobile RSs are required. A more difficult problem arises when dealing with diverse, noisy, and time- and space-dependent mobile data. In the realm of RS, </w:t>
      </w:r>
      <w:r w:rsidR="000C1727">
        <w:t xml:space="preserve">the </w:t>
      </w:r>
      <w:r w:rsidRPr="00201FBC">
        <w:t>more mobile-based analysis might have a substantial impact.</w:t>
      </w:r>
    </w:p>
    <w:p w14:paraId="38517B6B" w14:textId="28698A49" w:rsidR="009F46D9" w:rsidRPr="009F46D9" w:rsidRDefault="000C1727" w:rsidP="00201FBC">
      <w:pPr>
        <w:pStyle w:val="Heading1"/>
        <w:rPr>
          <w:b/>
          <w:bCs/>
        </w:rPr>
      </w:pPr>
      <w:r>
        <w:rPr>
          <w:b/>
          <w:bCs/>
        </w:rPr>
        <w:t>Conclusion</w:t>
      </w:r>
    </w:p>
    <w:p w14:paraId="273FDFBD" w14:textId="77777777" w:rsidR="000C1727" w:rsidRDefault="00201FBC" w:rsidP="000C1727">
      <w:pPr>
        <w:ind w:firstLine="567"/>
        <w:jc w:val="both"/>
      </w:pPr>
      <w:r w:rsidRPr="00201FBC">
        <w:t xml:space="preserve">The proliferation of the Internet, mobile devices, and </w:t>
      </w:r>
      <w:r w:rsidR="00E555BB" w:rsidRPr="00201FBC">
        <w:t>SNS</w:t>
      </w:r>
      <w:r w:rsidRPr="00201FBC">
        <w:t xml:space="preserve"> (</w:t>
      </w:r>
      <w:r w:rsidR="00E555BB" w:rsidRPr="00201FBC">
        <w:t>Social Networking Sites</w:t>
      </w:r>
      <w:r w:rsidRPr="00201FBC">
        <w:t xml:space="preserve">) has led to </w:t>
      </w:r>
      <w:r w:rsidR="000C1727">
        <w:t xml:space="preserve">an </w:t>
      </w:r>
      <w:r w:rsidRPr="00201FBC">
        <w:t xml:space="preserve">increase in </w:t>
      </w:r>
      <w:r w:rsidR="000C1727">
        <w:t xml:space="preserve">the </w:t>
      </w:r>
      <w:r w:rsidRPr="00201FBC">
        <w:t xml:space="preserve">number of online </w:t>
      </w:r>
      <w:r w:rsidR="00E555BB">
        <w:t>&amp;</w:t>
      </w:r>
      <w:r w:rsidRPr="00201FBC">
        <w:t xml:space="preserve"> application services. </w:t>
      </w:r>
      <w:r w:rsidR="00E555BB" w:rsidRPr="00201FBC">
        <w:t>Thus</w:t>
      </w:r>
      <w:r w:rsidRPr="00201FBC">
        <w:t xml:space="preserve">, it is imperative to build </w:t>
      </w:r>
      <w:r w:rsidR="000C1727">
        <w:t xml:space="preserve">a </w:t>
      </w:r>
      <w:r w:rsidRPr="00201FBC">
        <w:t xml:space="preserve">wide range of </w:t>
      </w:r>
      <w:r w:rsidR="00197AD2">
        <w:t>RSs</w:t>
      </w:r>
      <w:r w:rsidRPr="00201FBC">
        <w:t xml:space="preserve"> that can assist consumers in quickly receiving and making selections in the face of an ever-increasing amount of item information. As a result, wearable gadgets and clickstream data combined with real-time recommendation systems often lead to improved outcomes. A healthcare recommendation system's outputs, such as a diagnosis and treatment plan, have lower affinity than those </w:t>
      </w:r>
      <w:r w:rsidR="00197AD2">
        <w:t>depend</w:t>
      </w:r>
      <w:r w:rsidR="000C1727">
        <w:t>ing</w:t>
      </w:r>
      <w:r w:rsidRPr="00201FBC">
        <w:t xml:space="preserve"> </w:t>
      </w:r>
      <w:r w:rsidR="00197AD2">
        <w:t>up</w:t>
      </w:r>
      <w:r w:rsidRPr="00201FBC">
        <w:t>on clinical data. Real-time data, on the other hand, assures a more relevant outcome by reflecting patients' present state and can provide prompt advi</w:t>
      </w:r>
      <w:r w:rsidR="000C1727">
        <w:t>c</w:t>
      </w:r>
      <w:r w:rsidRPr="00201FBC">
        <w:t>e for consultation services and urgent remedies.</w:t>
      </w:r>
    </w:p>
    <w:p w14:paraId="10918EBD" w14:textId="2F7E9C53" w:rsidR="004F19B1" w:rsidRPr="004F19B1" w:rsidRDefault="00197AD2" w:rsidP="000C1727">
      <w:pPr>
        <w:spacing w:after="240"/>
        <w:ind w:firstLine="567"/>
        <w:jc w:val="both"/>
      </w:pPr>
      <w:r w:rsidRPr="00201FBC">
        <w:t>Study</w:t>
      </w:r>
      <w:r w:rsidR="00201FBC" w:rsidRPr="00201FBC">
        <w:t xml:space="preserve"> on </w:t>
      </w:r>
      <w:r>
        <w:t>RSs</w:t>
      </w:r>
      <w:r w:rsidR="00201FBC" w:rsidRPr="00201FBC">
        <w:t xml:space="preserve"> was examined from a macro viewpoint, including instances of service applications </w:t>
      </w:r>
      <w:r>
        <w:t>&amp;</w:t>
      </w:r>
      <w:r w:rsidR="00201FBC" w:rsidRPr="00201FBC">
        <w:t xml:space="preserve"> interconnection between </w:t>
      </w:r>
      <w:r w:rsidR="00D316BB">
        <w:t>RS</w:t>
      </w:r>
      <w:r w:rsidR="00201FBC" w:rsidRPr="00201FBC">
        <w:t xml:space="preserve">-related </w:t>
      </w:r>
      <w:r w:rsidR="00D316BB">
        <w:t>study</w:t>
      </w:r>
      <w:r w:rsidR="00201FBC" w:rsidRPr="00201FBC">
        <w:t xml:space="preserve"> </w:t>
      </w:r>
      <w:r w:rsidR="00D316BB">
        <w:t>&amp;</w:t>
      </w:r>
      <w:r w:rsidR="00201FBC" w:rsidRPr="00201FBC">
        <w:t xml:space="preserve"> business of application service. For academics interested in recommendation systems, this was meant to provide a general perspective. This </w:t>
      </w:r>
      <w:r w:rsidR="00D316BB">
        <w:t>work</w:t>
      </w:r>
      <w:r w:rsidR="00201FBC" w:rsidRPr="00201FBC">
        <w:t xml:space="preserve"> will serve as </w:t>
      </w:r>
      <w:r w:rsidR="000C1727">
        <w:t xml:space="preserve">a </w:t>
      </w:r>
      <w:r w:rsidR="00201FBC" w:rsidRPr="00201FBC">
        <w:t xml:space="preserve">foundation for future research into </w:t>
      </w:r>
      <w:r w:rsidR="000C1727">
        <w:t xml:space="preserve">the </w:t>
      </w:r>
      <w:r w:rsidR="00201FBC" w:rsidRPr="00201FBC">
        <w:t xml:space="preserve">creation of recommendation systems tailored to </w:t>
      </w:r>
      <w:r w:rsidR="00732C5C" w:rsidRPr="00201FBC">
        <w:t>definite</w:t>
      </w:r>
      <w:r w:rsidR="00201FBC" w:rsidRPr="00201FBC">
        <w:t xml:space="preserve"> </w:t>
      </w:r>
      <w:r w:rsidR="00732C5C">
        <w:t>requirements</w:t>
      </w:r>
      <w:r w:rsidR="00201FBC" w:rsidRPr="00201FBC">
        <w:t xml:space="preserve"> of businesses operating in </w:t>
      </w:r>
      <w:r w:rsidR="000C1727">
        <w:t xml:space="preserve">the </w:t>
      </w:r>
      <w:r w:rsidR="00201FBC" w:rsidRPr="00201FBC">
        <w:t>application service sector.</w:t>
      </w:r>
    </w:p>
    <w:p w14:paraId="76B835AF" w14:textId="77777777" w:rsidR="008A55B5" w:rsidRPr="00820CD1" w:rsidRDefault="008A55B5" w:rsidP="00AB7C71">
      <w:pPr>
        <w:pStyle w:val="Heading5"/>
        <w:spacing w:before="0" w:after="0"/>
        <w:rPr>
          <w:rFonts w:eastAsia="MS Mincho"/>
        </w:rPr>
      </w:pPr>
      <w:r w:rsidRPr="00820CD1">
        <w:rPr>
          <w:rFonts w:eastAsia="MS Mincho"/>
        </w:rPr>
        <w:t>References</w:t>
      </w:r>
    </w:p>
    <w:p w14:paraId="2002D47F" w14:textId="77777777" w:rsidR="00095D0D" w:rsidRDefault="00095D0D" w:rsidP="00095D0D">
      <w:pPr>
        <w:pStyle w:val="references"/>
        <w:numPr>
          <w:ilvl w:val="0"/>
          <w:numId w:val="11"/>
        </w:numPr>
      </w:pPr>
      <w:bookmarkStart w:id="0" w:name="_Hlk81820493"/>
      <w:r w:rsidRPr="00095D0D">
        <w:t xml:space="preserve">1. Anaya-Sánchez, R.; Molinillo, S.; Aguilar-Illescas, R.; Liébana-Cabanillas, F. Improving travellers’ trust in restaurant review sites. Tour. Rev. 2019, 74, 830–840. </w:t>
      </w:r>
    </w:p>
    <w:p w14:paraId="23BBE93F" w14:textId="279EDDCF" w:rsidR="00095D0D" w:rsidRDefault="00095D0D" w:rsidP="00095D0D">
      <w:pPr>
        <w:pStyle w:val="references"/>
        <w:numPr>
          <w:ilvl w:val="0"/>
          <w:numId w:val="11"/>
        </w:numPr>
      </w:pPr>
      <w:r w:rsidRPr="00095D0D">
        <w:t xml:space="preserve">2. Chen, Y.; Xie, J. Online consumer review: Word-of-mouth as a new element of marketing communication mix. Manag. Sci. 2008, 54, 477–491. </w:t>
      </w:r>
    </w:p>
    <w:p w14:paraId="14B02797" w14:textId="77777777" w:rsidR="00095D0D" w:rsidRDefault="00095D0D" w:rsidP="00095D0D">
      <w:pPr>
        <w:pStyle w:val="references"/>
        <w:numPr>
          <w:ilvl w:val="0"/>
          <w:numId w:val="11"/>
        </w:numPr>
      </w:pPr>
      <w:r w:rsidRPr="00095D0D">
        <w:t xml:space="preserve">3. Local Consumer Review Survey. Available online: https://www.brightlocal.com/research/local-consumer-review-survey/ (accessed on 1 January 2019). </w:t>
      </w:r>
    </w:p>
    <w:p w14:paraId="4159F294" w14:textId="77777777" w:rsidR="00095D0D" w:rsidRDefault="00095D0D" w:rsidP="00095D0D">
      <w:pPr>
        <w:pStyle w:val="references"/>
        <w:numPr>
          <w:ilvl w:val="0"/>
          <w:numId w:val="11"/>
        </w:numPr>
      </w:pPr>
      <w:r w:rsidRPr="00095D0D">
        <w:t xml:space="preserve">4. Yang, S.-B.; Hlee, S.; Lee, J.; Koo, C. An empirical examination of online restaurant reviews on Yelp.com: A dual coding theory perspective. Int. J. Contemp. Hosp. Manag. 2017, 29, 817–839. </w:t>
      </w:r>
    </w:p>
    <w:p w14:paraId="3444904C" w14:textId="77777777" w:rsidR="00095D0D" w:rsidRDefault="00095D0D" w:rsidP="00095D0D">
      <w:pPr>
        <w:pStyle w:val="references"/>
        <w:numPr>
          <w:ilvl w:val="0"/>
          <w:numId w:val="11"/>
        </w:numPr>
      </w:pPr>
      <w:r w:rsidRPr="00095D0D">
        <w:t xml:space="preserve">Marine-Roig, E.; Clave, S.A. A. A method for analysing large-scale UGC data for tourism: Application to the case of Catalonia. In Information and Communication Technologies in Tourism 2015; Springer: Berlin/Heidelberg, Germany, 2015; pp. 3–17. </w:t>
      </w:r>
    </w:p>
    <w:p w14:paraId="45C9132E" w14:textId="45607EC3" w:rsidR="00095D0D" w:rsidRPr="00095D0D" w:rsidRDefault="00095D0D" w:rsidP="00095D0D">
      <w:pPr>
        <w:pStyle w:val="references"/>
        <w:numPr>
          <w:ilvl w:val="0"/>
          <w:numId w:val="11"/>
        </w:numPr>
      </w:pPr>
      <w:r w:rsidRPr="00095D0D">
        <w:t>6. Hong, H.; Xu, D.; Wang, G.A.; Fan, W. Understanding the determinants of online review helpfulness: A meta-analytic investigation. Decis. Support Syst. 2017, 102, 1–11.</w:t>
      </w:r>
    </w:p>
    <w:p w14:paraId="3629864C" w14:textId="77777777" w:rsidR="00095D0D" w:rsidRPr="00095D0D" w:rsidRDefault="00095D0D" w:rsidP="00095D0D">
      <w:pPr>
        <w:pStyle w:val="references"/>
        <w:numPr>
          <w:ilvl w:val="0"/>
          <w:numId w:val="11"/>
        </w:numPr>
      </w:pPr>
      <w:r w:rsidRPr="00095D0D">
        <w:t xml:space="preserve">Pazzani, M. J. &amp; Billsus, D. 2007. Content-Based Recommendation Systems. Dlm. (pnyt.). The Adaptive Web, hlm. 325-341. Springer </w:t>
      </w:r>
    </w:p>
    <w:p w14:paraId="7211D74A" w14:textId="77777777" w:rsidR="00095D0D" w:rsidRPr="00095D0D" w:rsidRDefault="00095D0D" w:rsidP="00095D0D">
      <w:pPr>
        <w:pStyle w:val="references"/>
        <w:numPr>
          <w:ilvl w:val="0"/>
          <w:numId w:val="11"/>
        </w:numPr>
      </w:pPr>
      <w:r w:rsidRPr="00095D0D">
        <w:t>Aciar, S., Zhang, D., Simoff, S. &amp; Debenham, J. 2007. Informed Recommender: Basing Recommendations on Consumer Product Reviews. IEEE Intelligent Systems 22(3):</w:t>
      </w:r>
    </w:p>
    <w:p w14:paraId="317D2F3D" w14:textId="77777777" w:rsidR="00095D0D" w:rsidRPr="00095D0D" w:rsidRDefault="00095D0D" w:rsidP="00095D0D">
      <w:pPr>
        <w:pStyle w:val="references"/>
        <w:numPr>
          <w:ilvl w:val="0"/>
          <w:numId w:val="11"/>
        </w:numPr>
      </w:pPr>
      <w:r w:rsidRPr="00095D0D">
        <w:t>Danilova, V. &amp; Ponomarev, A. 2016. Hybrid Recommender Systems: The Review of State-of-the-Art Research and Applications. PROCEEDING OF THE 20TH CONFERENCE OF FRUCT ASSOCIATION.</w:t>
      </w:r>
    </w:p>
    <w:p w14:paraId="06E099A7" w14:textId="5B2697F9" w:rsidR="00095D0D" w:rsidRPr="00095D0D" w:rsidRDefault="00095D0D" w:rsidP="00095D0D">
      <w:pPr>
        <w:pStyle w:val="references"/>
        <w:numPr>
          <w:ilvl w:val="0"/>
          <w:numId w:val="11"/>
        </w:numPr>
      </w:pPr>
      <w:r w:rsidRPr="00095D0D">
        <w:t>Esmaeili L., Mardani S., Hashemi Golpayegani S.A., Zanganeh Madar Z.“A novel tourism recommender system in the context of social commerce” Expert Systems with Applications, 149 (1) (2020)</w:t>
      </w:r>
    </w:p>
    <w:p w14:paraId="4F836B4A" w14:textId="5267544F" w:rsidR="00095D0D" w:rsidRPr="00095D0D" w:rsidRDefault="00095D0D" w:rsidP="00095D0D">
      <w:pPr>
        <w:pStyle w:val="references"/>
        <w:numPr>
          <w:ilvl w:val="0"/>
          <w:numId w:val="11"/>
        </w:numPr>
      </w:pPr>
      <w:r w:rsidRPr="00095D0D">
        <w:t>Hedge S.B., Satyappanavar S., Setty S.”Sentiment based food classification for restaurant business” International conference on advances in computing, communications and informatics, IEEE, Bangalore, India (2018), pp. 1455-1462</w:t>
      </w:r>
    </w:p>
    <w:p w14:paraId="50B03FF0" w14:textId="77777777" w:rsidR="00095D0D" w:rsidRPr="00095D0D" w:rsidRDefault="00095D0D" w:rsidP="00095D0D">
      <w:pPr>
        <w:pStyle w:val="references"/>
        <w:numPr>
          <w:ilvl w:val="0"/>
          <w:numId w:val="11"/>
        </w:numPr>
      </w:pPr>
      <w:r w:rsidRPr="00095D0D">
        <w:t>Chen, L., Chen, G. &amp; Wang, F. 2015. Recommender Systems Based on User Reviews: The State of the Art. User Modeling and User-Adapted Interaction 25(2): 99-154.</w:t>
      </w:r>
    </w:p>
    <w:p w14:paraId="1491C94F" w14:textId="77777777" w:rsidR="00095D0D" w:rsidRPr="00095D0D" w:rsidRDefault="00095D0D" w:rsidP="00095D0D">
      <w:pPr>
        <w:pStyle w:val="references"/>
        <w:numPr>
          <w:ilvl w:val="0"/>
          <w:numId w:val="11"/>
        </w:numPr>
      </w:pPr>
      <w:r w:rsidRPr="00095D0D">
        <w:t>Musat, C.-C., Liang, Y. &amp; Faltings, B. 2013. Recommendation Using Textual Opinions. IJCAI International Joint Conference on Artificial Intelligence, hlm. 2684-2690.</w:t>
      </w:r>
    </w:p>
    <w:p w14:paraId="312253F3" w14:textId="77777777" w:rsidR="00095D0D" w:rsidRDefault="00095D0D" w:rsidP="00643200">
      <w:pPr>
        <w:pStyle w:val="references"/>
        <w:numPr>
          <w:ilvl w:val="0"/>
          <w:numId w:val="11"/>
        </w:numPr>
      </w:pPr>
      <w:r>
        <w:t xml:space="preserve">Kim, Y.; Shim, K. TWILITE: A Recommendation System for Twitter Using a Probabilistic Model Based on Latent Dirichlet Allocation. Inf. Syst. 2014, 42, 59–77. </w:t>
      </w:r>
    </w:p>
    <w:p w14:paraId="26DEA0BC" w14:textId="0CFB577D" w:rsidR="00095D0D" w:rsidRDefault="00095D0D" w:rsidP="00643200">
      <w:pPr>
        <w:pStyle w:val="references"/>
        <w:numPr>
          <w:ilvl w:val="0"/>
          <w:numId w:val="11"/>
        </w:numPr>
      </w:pPr>
      <w:r>
        <w:t>Zhang, Y. GroRec: A Group-Centric Intelligent Recommender System Integrating Social, Mobile and Big Data Technologies. IEEE Trans. Serv. Comput. 2016, 9, 786–795.</w:t>
      </w:r>
    </w:p>
    <w:p w14:paraId="73394AF8" w14:textId="4C850EB0" w:rsidR="00095D0D" w:rsidRPr="00095D0D" w:rsidRDefault="00095D0D" w:rsidP="00095D0D">
      <w:pPr>
        <w:pStyle w:val="references"/>
        <w:numPr>
          <w:ilvl w:val="0"/>
          <w:numId w:val="11"/>
        </w:numPr>
      </w:pPr>
      <w:r w:rsidRPr="00095D0D">
        <w:t xml:space="preserve">Bhavitha, B.; Rodrigues, A. P.; Chiplunkar, N. N. In Comparative study of machine learning techniques in sentimental analysis, 2017 International conference on inventive communication and computational technologies (ICICCT), 2017; IEEE: 2017; pp 216-221. </w:t>
      </w:r>
    </w:p>
    <w:p w14:paraId="77FE1390" w14:textId="494DE633" w:rsidR="00095D0D" w:rsidRPr="00095D0D" w:rsidRDefault="00095D0D" w:rsidP="00095D0D">
      <w:pPr>
        <w:pStyle w:val="references"/>
        <w:numPr>
          <w:ilvl w:val="0"/>
          <w:numId w:val="11"/>
        </w:numPr>
      </w:pPr>
      <w:r w:rsidRPr="00095D0D">
        <w:t xml:space="preserve">Salas-Zárate, M. d. P.; Medina-Moreira, J.; Lagos-Ortiz, K.; Luna-Aveiga, H.; Rodriguez-Garcia, M. A.; Valencia-García, R., Sentiment analysis on tweets about diabetes: an aspect-level approach. Computational mathematical methods in medicine 2017, 2017. </w:t>
      </w:r>
    </w:p>
    <w:p w14:paraId="69417046" w14:textId="27C6A3FC" w:rsidR="00095D0D" w:rsidRPr="00095D0D" w:rsidRDefault="00095D0D" w:rsidP="00095D0D">
      <w:pPr>
        <w:pStyle w:val="references"/>
        <w:numPr>
          <w:ilvl w:val="0"/>
          <w:numId w:val="11"/>
        </w:numPr>
      </w:pPr>
      <w:r w:rsidRPr="00095D0D">
        <w:t xml:space="preserve">Huq, M. R.; Ali, A.; Rahman, A., Sentiment analysis on Twitter data using KNN and SVM. Int J Adv Comput Sci Appl 2017, 8, (6), 19-25. </w:t>
      </w:r>
    </w:p>
    <w:p w14:paraId="0E7D1C1A" w14:textId="3DD1218D" w:rsidR="00095D0D" w:rsidRPr="00095D0D" w:rsidRDefault="00095D0D" w:rsidP="00095D0D">
      <w:pPr>
        <w:pStyle w:val="references"/>
        <w:numPr>
          <w:ilvl w:val="0"/>
          <w:numId w:val="11"/>
        </w:numPr>
      </w:pPr>
      <w:r w:rsidRPr="00095D0D">
        <w:t>Pinto, D.; McCallum, A.; Wei, X.; Croft, W. B. In Table extraction using conditional random fields, Proceedings of the 26th annual international ACM SIGIR conference on Research and development in informa</w:t>
      </w:r>
      <w:r w:rsidR="000C1727">
        <w:t>t</w:t>
      </w:r>
      <w:r w:rsidRPr="00095D0D">
        <w:t xml:space="preserve">ion retrieval, 2003; 2003; pp 235-242. </w:t>
      </w:r>
    </w:p>
    <w:p w14:paraId="70ABCFC8" w14:textId="1DCBAF00" w:rsidR="00095D0D" w:rsidRPr="00095D0D" w:rsidRDefault="00095D0D" w:rsidP="00095D0D">
      <w:pPr>
        <w:pStyle w:val="references"/>
        <w:numPr>
          <w:ilvl w:val="0"/>
          <w:numId w:val="11"/>
        </w:numPr>
      </w:pPr>
      <w:r w:rsidRPr="00095D0D">
        <w:t xml:space="preserve">Soni, S.; Sharaff, A. In Sentiment analysis of customer reviews based on hidden markov model, Proceedings of the 2015 International Conference on Advanced Research in Computer Science Engineering &amp; Technology (ICARCSET 2015), 2015; 2015; pp 1-5. </w:t>
      </w:r>
    </w:p>
    <w:p w14:paraId="0A4F30A8" w14:textId="69BD49F8" w:rsidR="00095D0D" w:rsidRPr="00095D0D" w:rsidRDefault="00095D0D" w:rsidP="00095D0D">
      <w:pPr>
        <w:pStyle w:val="references"/>
        <w:numPr>
          <w:ilvl w:val="0"/>
          <w:numId w:val="11"/>
        </w:numPr>
      </w:pPr>
      <w:r w:rsidRPr="00095D0D">
        <w:t xml:space="preserve">Zhang, X.; Zheng, X. In Comparison of text sentiment analysis based on machine learning, 2016 15th International Symposium on Parallel and Distributed Computing (ISPDC), 2016; IEEE: 2016; pp 230-233. </w:t>
      </w:r>
    </w:p>
    <w:p w14:paraId="1B0A6065" w14:textId="7C948B9F" w:rsidR="00095D0D" w:rsidRPr="00095D0D" w:rsidRDefault="00095D0D" w:rsidP="00095D0D">
      <w:pPr>
        <w:pStyle w:val="references"/>
        <w:numPr>
          <w:ilvl w:val="0"/>
          <w:numId w:val="11"/>
        </w:numPr>
      </w:pPr>
      <w:r w:rsidRPr="00095D0D">
        <w:t xml:space="preserve">Malik, V.; Kumar, A., Sentiment Analysis of Twitter Data Using Naive Bayes Algorithm. International Journal on Recent and Innovation Trends in Computing and Communication 2018, 6, (4), 120-125. </w:t>
      </w:r>
    </w:p>
    <w:p w14:paraId="7820C17A" w14:textId="65335018" w:rsidR="00095D0D" w:rsidRPr="00095D0D" w:rsidRDefault="00095D0D" w:rsidP="00095D0D">
      <w:pPr>
        <w:pStyle w:val="references"/>
        <w:numPr>
          <w:ilvl w:val="0"/>
          <w:numId w:val="11"/>
        </w:numPr>
      </w:pPr>
      <w:r w:rsidRPr="00095D0D">
        <w:t xml:space="preserve">Mehra, N.; Khandelwal, S.; Patel, P., Sentiment identification using maximum entropy analysis of movie reviews. Stanford University 2002. </w:t>
      </w:r>
    </w:p>
    <w:p w14:paraId="1BAB6DC4" w14:textId="44B4BFEA" w:rsidR="00095D0D" w:rsidRPr="00095D0D" w:rsidRDefault="00095D0D" w:rsidP="00095D0D">
      <w:pPr>
        <w:pStyle w:val="references"/>
        <w:numPr>
          <w:ilvl w:val="0"/>
          <w:numId w:val="11"/>
        </w:numPr>
      </w:pPr>
      <w:r w:rsidRPr="00095D0D">
        <w:t xml:space="preserve">Wu, H.; Li, J.; Xie, J., Maximum Entropy-based Sentiment Analysis of Online Product Reviews in Chinese. In Automotive, Mechanical and Electrical Engineering. </w:t>
      </w:r>
    </w:p>
    <w:p w14:paraId="1A9EC934" w14:textId="46C668F1" w:rsidR="00095D0D" w:rsidRPr="00095D0D" w:rsidRDefault="00095D0D" w:rsidP="00095D0D">
      <w:pPr>
        <w:pStyle w:val="references"/>
        <w:numPr>
          <w:ilvl w:val="0"/>
          <w:numId w:val="11"/>
        </w:numPr>
      </w:pPr>
      <w:r w:rsidRPr="00095D0D">
        <w:t xml:space="preserve">Firmino Alves, A. L.; Baptista, C. d. S.; Firmino, A. A.; Oliveira, M. G. d.; Paiva, A. C. d. In A Comparison of SVM versus naivebayes techniques for sentiment analysis in tweets: a case study with the 2013 FIFA confederations cup, Proceedings of the 20th Brazilian Symposium on Multimedia and the Web, 2014; ACM: 2014; pp 123-130. </w:t>
      </w:r>
    </w:p>
    <w:p w14:paraId="589990ED" w14:textId="2BFA922C" w:rsidR="00095D0D" w:rsidRPr="00095D0D" w:rsidRDefault="00095D0D" w:rsidP="00095D0D">
      <w:pPr>
        <w:pStyle w:val="references"/>
        <w:numPr>
          <w:ilvl w:val="0"/>
          <w:numId w:val="11"/>
        </w:numPr>
      </w:pPr>
      <w:r w:rsidRPr="00095D0D">
        <w:t xml:space="preserve">Pandey, A. C.; Rajpoot, D. S.; Saraswat, M., Twitter sentiment analysis using hybrid cuckoo search method. Information Processing &amp; Management 2017, 53, (4), 764-779. </w:t>
      </w:r>
    </w:p>
    <w:p w14:paraId="1659C76A" w14:textId="33F54409" w:rsidR="00095D0D" w:rsidRPr="00095D0D" w:rsidRDefault="00095D0D" w:rsidP="00095D0D">
      <w:pPr>
        <w:pStyle w:val="references"/>
        <w:numPr>
          <w:ilvl w:val="0"/>
          <w:numId w:val="11"/>
        </w:numPr>
      </w:pPr>
      <w:r w:rsidRPr="00095D0D">
        <w:t>Medhat, W.; Hassan, A.; Korashy, H., Sentiment analysis algorithms and applications: A survey. Ain Shams Engineering Journal 2014, 5, (4), 1093-1113</w:t>
      </w:r>
      <w:r>
        <w:t>.</w:t>
      </w:r>
    </w:p>
    <w:p w14:paraId="7EF443B2" w14:textId="24D9F71F" w:rsidR="002F36C2" w:rsidRPr="002F36C2" w:rsidRDefault="002F36C2" w:rsidP="002F36C2">
      <w:pPr>
        <w:pStyle w:val="references"/>
        <w:numPr>
          <w:ilvl w:val="0"/>
          <w:numId w:val="11"/>
        </w:numPr>
      </w:pPr>
      <w:r w:rsidRPr="002F36C2">
        <w:t xml:space="preserve">Lu, J.; Wu, D.; Mao, M.; Wang, W.; Zhang, G., Recommender system application developments: a survey. Decision Support Systems 2015, 74, 12-32. </w:t>
      </w:r>
    </w:p>
    <w:p w14:paraId="7BD5FA92" w14:textId="633FE250" w:rsidR="002F36C2" w:rsidRPr="002F36C2" w:rsidRDefault="002F36C2" w:rsidP="002F36C2">
      <w:pPr>
        <w:pStyle w:val="references"/>
        <w:numPr>
          <w:ilvl w:val="0"/>
          <w:numId w:val="11"/>
        </w:numPr>
      </w:pPr>
      <w:r w:rsidRPr="002F36C2">
        <w:t xml:space="preserve">Betru, B. T.; Onana, C. A.; Batchakui, B., A Survey of State-of-the-art: Deep Learning Methods on Recommender System. International Journal of Computer Applications 2017, 162, (10). </w:t>
      </w:r>
    </w:p>
    <w:p w14:paraId="5AFABD6E" w14:textId="58EA34DB" w:rsidR="002F36C2" w:rsidRPr="002F36C2" w:rsidRDefault="002F36C2" w:rsidP="002F36C2">
      <w:pPr>
        <w:pStyle w:val="references"/>
        <w:numPr>
          <w:ilvl w:val="0"/>
          <w:numId w:val="11"/>
        </w:numPr>
      </w:pPr>
      <w:r w:rsidRPr="002F36C2">
        <w:t xml:space="preserve">Kardan, A. A.; Ebrahimi, M., A novel approach to hybrid recommendation systems based on association rules mining for content recommendation in asynchronous discussion groups. Information Sciences 2013, 219, 93-110. </w:t>
      </w:r>
    </w:p>
    <w:p w14:paraId="3D3766F7" w14:textId="6C7421EC" w:rsidR="002F36C2" w:rsidRPr="009155CA" w:rsidRDefault="002F36C2" w:rsidP="002F36C2">
      <w:pPr>
        <w:pStyle w:val="references"/>
        <w:numPr>
          <w:ilvl w:val="0"/>
          <w:numId w:val="11"/>
        </w:numPr>
      </w:pPr>
      <w:r w:rsidRPr="009155CA">
        <w:t>Hdioud, F., Frikh, B. &amp; Ouhbi, B. 2013. Multi-Criteria Recommender Systems Based on Multi-Attribute Decision Making. Proceedings of international conference on information integration and web-based applications &amp; services, hlm. 203.</w:t>
      </w:r>
    </w:p>
    <w:p w14:paraId="1175E6B4" w14:textId="45B646C3" w:rsidR="002F36C2" w:rsidRPr="009155CA" w:rsidRDefault="002F36C2" w:rsidP="002F36C2">
      <w:pPr>
        <w:pStyle w:val="references"/>
        <w:numPr>
          <w:ilvl w:val="0"/>
          <w:numId w:val="11"/>
        </w:numPr>
      </w:pPr>
      <w:r w:rsidRPr="009155CA">
        <w:t xml:space="preserve"> Yang, C., Yu, X., Liu, Y., Nie, Y. &amp; Wang, Y. 2016. Collaborative Filtering with Weighted Opinion Aspects. Neurocomputing 210(185-196.</w:t>
      </w:r>
    </w:p>
    <w:p w14:paraId="128DFE63" w14:textId="2491EC52" w:rsidR="002F36C2" w:rsidRDefault="002F36C2" w:rsidP="002F36C2">
      <w:pPr>
        <w:pStyle w:val="references"/>
        <w:numPr>
          <w:ilvl w:val="0"/>
          <w:numId w:val="11"/>
        </w:numPr>
      </w:pPr>
      <w:r w:rsidRPr="009155CA">
        <w:t>5. Sánchez-Moreno, D.; López Batista, V. F.; Muñoz Vicente, M. D.; Gil González, A. B.; Moreno-García, M. N., A session-based song recommendation approach involving user characterization along the play power-law distribution. Complexity 2020</w:t>
      </w:r>
    </w:p>
    <w:p w14:paraId="6C64CE64" w14:textId="66430611" w:rsidR="002F36C2" w:rsidRPr="009155CA" w:rsidRDefault="002F36C2" w:rsidP="002F36C2">
      <w:pPr>
        <w:pStyle w:val="references"/>
        <w:numPr>
          <w:ilvl w:val="0"/>
          <w:numId w:val="11"/>
        </w:numPr>
      </w:pPr>
      <w:r w:rsidRPr="009155CA">
        <w:t>38. Adomavicius, G.; Tuzhilin, A.; engineering, d., Toward the next generation of recommender systems: A survey of the state</w:t>
      </w:r>
      <w:r w:rsidR="000C1727">
        <w:t>-</w:t>
      </w:r>
      <w:r w:rsidRPr="009155CA">
        <w:t>of-the-art and possible extensions. IEEE transactions on knowledge 2005, 17, (6), 734-749.</w:t>
      </w:r>
    </w:p>
    <w:p w14:paraId="75903D03" w14:textId="77777777" w:rsidR="002F36C2" w:rsidRDefault="002F36C2" w:rsidP="00643200">
      <w:pPr>
        <w:pStyle w:val="references"/>
        <w:numPr>
          <w:ilvl w:val="0"/>
          <w:numId w:val="11"/>
        </w:numPr>
      </w:pPr>
      <w:r>
        <w:t xml:space="preserve">Lika, B.; Kolomvatsos, K.; Hadjiefthymiades, S. Facing the Cold Start Problem in Recommender Systems. Expert Syst. Appl. 2014, 41, 2065–2073. </w:t>
      </w:r>
    </w:p>
    <w:p w14:paraId="443DBF30" w14:textId="0BCC96EF" w:rsidR="002F36C2" w:rsidRDefault="002F36C2" w:rsidP="00643200">
      <w:pPr>
        <w:pStyle w:val="references"/>
        <w:numPr>
          <w:ilvl w:val="0"/>
          <w:numId w:val="11"/>
        </w:numPr>
      </w:pPr>
      <w:r>
        <w:t xml:space="preserve">Gündüz, S.; Özsu, M.T. A web page prediction model based on </w:t>
      </w:r>
      <w:r w:rsidR="000C1727">
        <w:t xml:space="preserve">a </w:t>
      </w:r>
      <w:r>
        <w:t xml:space="preserve">click-stream tree representation of user behavior. In Proceedings of the 9th ACM International Conference on Knowledge Discovery and Data Mining (KDD), Washington, DC, USA, 24–27 August 2003; pp. 535–540. </w:t>
      </w:r>
    </w:p>
    <w:p w14:paraId="6AA26F65" w14:textId="77777777" w:rsidR="002F36C2" w:rsidRDefault="002F36C2" w:rsidP="00643200">
      <w:pPr>
        <w:pStyle w:val="references"/>
        <w:numPr>
          <w:ilvl w:val="0"/>
          <w:numId w:val="11"/>
        </w:numPr>
      </w:pPr>
      <w:r>
        <w:t xml:space="preserve">Gómez-Pérez, A.; Corcho, O. Ontology languages for the Semantic Web. IEEE Intell. Syst. 2002, 17, 54–60. </w:t>
      </w:r>
    </w:p>
    <w:p w14:paraId="5465AE0F" w14:textId="7498616F" w:rsidR="00095D0D" w:rsidRDefault="002F36C2" w:rsidP="00643200">
      <w:pPr>
        <w:pStyle w:val="references"/>
        <w:numPr>
          <w:ilvl w:val="0"/>
          <w:numId w:val="11"/>
        </w:numPr>
      </w:pPr>
      <w:r>
        <w:t>Yu, Eunji; Kim, Jung-Cheol; Lee, Choon Yeul; Kim, Namgyu Using Ontologies for Semantic Text Mining. J. Inf. Syst. 2012, 21, 137–161.</w:t>
      </w:r>
    </w:p>
    <w:p w14:paraId="14DEE72C" w14:textId="1D06D2CB" w:rsidR="002F36C2" w:rsidRDefault="002F36C2" w:rsidP="00643200">
      <w:pPr>
        <w:pStyle w:val="references"/>
        <w:numPr>
          <w:ilvl w:val="0"/>
          <w:numId w:val="11"/>
        </w:numPr>
      </w:pPr>
      <w:r>
        <w:t>62. Noy, N.F.; McGuinness, D.L. Ontology Development 101: A Guide to Creating Your First Ontology; Stanford University: Stanford, CA, USA, 2001.</w:t>
      </w:r>
    </w:p>
    <w:p w14:paraId="4C9DC8DB" w14:textId="77777777" w:rsidR="00AD3A59" w:rsidRDefault="00AD3A59" w:rsidP="00AD3A59">
      <w:pPr>
        <w:pStyle w:val="references"/>
        <w:numPr>
          <w:ilvl w:val="0"/>
          <w:numId w:val="11"/>
        </w:numPr>
      </w:pPr>
      <w:r>
        <w:t xml:space="preserve">Guo, G.; Wang, H.; Bell, D.; Bi, Y.; Greer, K. KNN Model-Based Approach in Classification. In On The Move to Meaningful Internet Systems 2003: CoopIS, DOA, and ODBASE.; Meersman, R., Tari, Z., Schmidt, D.C., Eds.; Lecture Notes in Computer Science; Springer: Berlin/Heidelberg, Germany, 2003; Volume 2888, pp. 986–996, ISBN 978-3-540-20498-5. </w:t>
      </w:r>
    </w:p>
    <w:p w14:paraId="75BE60F7" w14:textId="77777777" w:rsidR="00AD3A59" w:rsidRDefault="00AD3A59" w:rsidP="00AD3A59">
      <w:pPr>
        <w:pStyle w:val="references"/>
        <w:numPr>
          <w:ilvl w:val="0"/>
          <w:numId w:val="11"/>
        </w:numPr>
      </w:pPr>
      <w:r>
        <w:t xml:space="preserve">Shepitsen, A.; Gemmell, J.; Mobasher, B.; Burke, R. Personalized Recommendation in Social Tagging Systems Using Hierarchical Clustering. In Proceedings of the 2008 ACM Conference on Recommender Systems—RecSys ’08, Lausanne, Switzerland, 23–25 October 2008; p. 259. </w:t>
      </w:r>
    </w:p>
    <w:p w14:paraId="2878844E" w14:textId="77777777" w:rsidR="00AD3A59" w:rsidRDefault="00AD3A59" w:rsidP="00AD3A59">
      <w:pPr>
        <w:pStyle w:val="references"/>
        <w:numPr>
          <w:ilvl w:val="0"/>
          <w:numId w:val="11"/>
        </w:numPr>
      </w:pPr>
      <w:r>
        <w:t>Bilge, A.; Polat, H. A Comparison of Clustering-Based Privacy-Preserving Collaborative Filtering Schemes. Appl. Soft Comput. 2013, 13, 2478–2489</w:t>
      </w:r>
    </w:p>
    <w:p w14:paraId="494B66EB" w14:textId="32786FA4" w:rsidR="00AD3A59" w:rsidRDefault="00AD3A59" w:rsidP="00AD3A59">
      <w:pPr>
        <w:pStyle w:val="references"/>
        <w:numPr>
          <w:ilvl w:val="0"/>
          <w:numId w:val="11"/>
        </w:numPr>
      </w:pPr>
      <w:r>
        <w:t>Gan, G.; Ma, C.; Wu, J. Data Clustering: Theory, Algorithms, and Applications; Society for Industrial and Applied Mathematics: Philadelphia, VA, USA, 2007</w:t>
      </w:r>
    </w:p>
    <w:p w14:paraId="6E8B0610" w14:textId="77777777" w:rsidR="00AD3A59" w:rsidRDefault="00AD3A59" w:rsidP="00643200">
      <w:pPr>
        <w:pStyle w:val="references"/>
        <w:numPr>
          <w:ilvl w:val="0"/>
          <w:numId w:val="11"/>
        </w:numPr>
      </w:pPr>
      <w:r>
        <w:t xml:space="preserve">Wang, H.; Wang, N.; Yeung, D.-Y. Collaborative Deep Learning for Recommender Systems. In Proceedings of the 21th ACM SIGKDD International Conference on Knowledge Discovery and Data Mining, Sydney, Australia, 10–13 August 2015; pp. 1235–1244. </w:t>
      </w:r>
    </w:p>
    <w:p w14:paraId="3BB3A56D" w14:textId="77777777" w:rsidR="00AD3A59" w:rsidRDefault="00AD3A59" w:rsidP="00AD3A59">
      <w:pPr>
        <w:pStyle w:val="references"/>
        <w:numPr>
          <w:ilvl w:val="0"/>
          <w:numId w:val="11"/>
        </w:numPr>
      </w:pPr>
      <w:r>
        <w:t>He, X.; Liao, L.; Zhang, H.; Nie, L.; Hu, X.; Chua, T.-S. Neural Collaborative Filtering. In Proceedings of the 26th International Conference on World Wide Web, Perth, Australia, 3–7 April 2017; International World Wide Web Conferences Steering Committee; pp. 173–182.</w:t>
      </w:r>
    </w:p>
    <w:p w14:paraId="1BF8BC08" w14:textId="75DE1E7C" w:rsidR="00AD3A59" w:rsidRPr="00AD3A59" w:rsidRDefault="00AD3A59" w:rsidP="00AD3A59">
      <w:pPr>
        <w:pStyle w:val="references"/>
        <w:numPr>
          <w:ilvl w:val="0"/>
          <w:numId w:val="11"/>
        </w:numPr>
      </w:pPr>
      <w:r w:rsidRPr="00AD3A59">
        <w:t>Mudambi, S.M.; Schuff, D. Research note: What makes a helpful online review? A study of customer reviews on Amazon.com. MIS Q. 2010, 34, 185–200.</w:t>
      </w:r>
    </w:p>
    <w:p w14:paraId="208A78C6" w14:textId="65447DB8" w:rsidR="00AD3A59" w:rsidRDefault="00AD3A59" w:rsidP="00AD3A59">
      <w:pPr>
        <w:pStyle w:val="references"/>
        <w:numPr>
          <w:ilvl w:val="0"/>
          <w:numId w:val="11"/>
        </w:numPr>
      </w:pPr>
      <w:r w:rsidRPr="00AD3A59">
        <w:t>Yang, S.-B.; Hlee, S.; Lee, J.; Koo, C. An empirical examination of online restaurant reviews on Yelp.com: A dual coding theory perspective. Int. J. Contemp. Hosp. Manag. 2017, 29, 817–839.</w:t>
      </w:r>
    </w:p>
    <w:p w14:paraId="2D537084" w14:textId="5713ED9B" w:rsidR="00AD3A59" w:rsidRPr="00AD3A59" w:rsidRDefault="00AD3A59" w:rsidP="00AD3A59">
      <w:pPr>
        <w:pStyle w:val="references"/>
        <w:numPr>
          <w:ilvl w:val="0"/>
          <w:numId w:val="11"/>
        </w:numPr>
      </w:pPr>
      <w:r w:rsidRPr="00AD3A59">
        <w:t xml:space="preserve">Nakayama, M.; Wan, Y. The cultural impact on social commerce: A sentiment analysis on Yelp ethnic restaurant reviews. Inf. Manag. 2019, 56, 271–279. </w:t>
      </w:r>
    </w:p>
    <w:p w14:paraId="751035EA" w14:textId="328F4ABF" w:rsidR="00AD3A59" w:rsidRPr="00AD3A59" w:rsidRDefault="00AD3A59" w:rsidP="00AD3A59">
      <w:pPr>
        <w:pStyle w:val="references"/>
        <w:numPr>
          <w:ilvl w:val="0"/>
          <w:numId w:val="11"/>
        </w:numPr>
      </w:pPr>
      <w:r w:rsidRPr="00AD3A59">
        <w:t xml:space="preserve">Jurafsky, D.; Chahuneau, V.; Routledge, B.R.; Smith, N.A. Narrative framing of consumer sentiment in online restaurant reviews. First Monday 2014. </w:t>
      </w:r>
    </w:p>
    <w:p w14:paraId="09F15A88" w14:textId="3E334965" w:rsidR="00AD3A59" w:rsidRPr="00AD3A59" w:rsidRDefault="00AD3A59" w:rsidP="00AD3A59">
      <w:pPr>
        <w:pStyle w:val="references"/>
        <w:numPr>
          <w:ilvl w:val="0"/>
          <w:numId w:val="11"/>
        </w:numPr>
      </w:pPr>
      <w:r w:rsidRPr="00AD3A59">
        <w:t xml:space="preserve">Jia, S.S. Motivation and satisfaction of Chinese and US tourists in restaurants: A cross-cultural text mining of online reviews. Tour. Manag. 2020, 78, 104071. </w:t>
      </w:r>
    </w:p>
    <w:p w14:paraId="0B2AC516" w14:textId="50937085" w:rsidR="00AD3A59" w:rsidRPr="00AD3A59" w:rsidRDefault="00AD3A59" w:rsidP="00AD3A59">
      <w:pPr>
        <w:pStyle w:val="references"/>
        <w:numPr>
          <w:ilvl w:val="0"/>
          <w:numId w:val="11"/>
        </w:numPr>
      </w:pPr>
      <w:r w:rsidRPr="00AD3A59">
        <w:t xml:space="preserve">Meek, S.; Wilk, V.; Lambert, C. A big data exploration of the informational and normative influences on the helpfulness of online restaurant reviews. J. Bus. Res. 2021, 125, 354–367. </w:t>
      </w:r>
    </w:p>
    <w:p w14:paraId="02D7A0E2" w14:textId="43508D6F" w:rsidR="00AD3A59" w:rsidRPr="00AD3A59" w:rsidRDefault="00AD3A59" w:rsidP="00AD3A59">
      <w:pPr>
        <w:pStyle w:val="references"/>
        <w:numPr>
          <w:ilvl w:val="0"/>
          <w:numId w:val="11"/>
        </w:numPr>
      </w:pPr>
      <w:r w:rsidRPr="00AD3A59">
        <w:t xml:space="preserve">Tian, G.; Lu, L.; McIntosh, C. What factors affect consumers’ dining sentiments and their ratings: Evidence from restaurant online review data. Food Qual. Prefer. 2021, 88, 104060. </w:t>
      </w:r>
    </w:p>
    <w:p w14:paraId="13706A57" w14:textId="77777777" w:rsidR="00544471" w:rsidRDefault="00AD3A59" w:rsidP="00544471">
      <w:pPr>
        <w:pStyle w:val="references"/>
        <w:numPr>
          <w:ilvl w:val="0"/>
          <w:numId w:val="11"/>
        </w:numPr>
      </w:pPr>
      <w:r w:rsidRPr="00AD3A59">
        <w:t>Li, H.; Qi, R.; Liu, H.; Meng, F.; Zhang, Z. Can time soften your opinion? The influence of consumer experience valence and review device type on restaurant evaluation. Int. J. Hosp. Manag. 2021, 92, 102729.</w:t>
      </w:r>
    </w:p>
    <w:p w14:paraId="28F53396" w14:textId="77777777" w:rsidR="00544471" w:rsidRPr="00544471" w:rsidRDefault="00544471" w:rsidP="00544471">
      <w:pPr>
        <w:pStyle w:val="references"/>
        <w:numPr>
          <w:ilvl w:val="0"/>
          <w:numId w:val="11"/>
        </w:numPr>
      </w:pPr>
      <w:r w:rsidRPr="009155CA">
        <w:t xml:space="preserve">Lee, M.; Jeong, M.; Lee, J. Roles of negative emotions in customers’ perceived helpfulness of hotel reviews on a user-generated review website: A text mining approach. Int. J. Contemp. Hosp. Manag. 2017. </w:t>
      </w:r>
    </w:p>
    <w:p w14:paraId="4DC6C504" w14:textId="77777777" w:rsidR="00544471" w:rsidRPr="00544471" w:rsidRDefault="00544471" w:rsidP="00544471">
      <w:pPr>
        <w:pStyle w:val="references"/>
        <w:numPr>
          <w:ilvl w:val="0"/>
          <w:numId w:val="11"/>
        </w:numPr>
      </w:pPr>
      <w:r w:rsidRPr="009155CA">
        <w:t xml:space="preserve">Luo, Y.; Xu, X. Comparative study of deep learning models for analyzing online restaurant reviews in the era of the COVID-19 pandemic. Int. J. Hosp. Manag. 2021, 94, 102849. </w:t>
      </w:r>
    </w:p>
    <w:p w14:paraId="1E209354" w14:textId="77777777" w:rsidR="00544471" w:rsidRPr="00544471" w:rsidRDefault="00544471" w:rsidP="00544471">
      <w:pPr>
        <w:pStyle w:val="references"/>
        <w:numPr>
          <w:ilvl w:val="0"/>
          <w:numId w:val="11"/>
        </w:numPr>
      </w:pPr>
      <w:r w:rsidRPr="009155CA">
        <w:t>Micu, A.; Micu, A.E.; Geru, M.; Lixandroiu, R.C. Analyzing user sentiment in social media: Implications for online marketing strategy. Psychol. Mark. 2017, 34, 1094–1100</w:t>
      </w:r>
    </w:p>
    <w:p w14:paraId="5AFAC550" w14:textId="77777777" w:rsidR="00544471" w:rsidRPr="00544471" w:rsidRDefault="00544471" w:rsidP="00544471">
      <w:pPr>
        <w:pStyle w:val="references"/>
        <w:numPr>
          <w:ilvl w:val="0"/>
          <w:numId w:val="11"/>
        </w:numPr>
      </w:pPr>
      <w:r w:rsidRPr="009155CA">
        <w:t xml:space="preserve">Schouten, K.; Frasincar, F. Finding implicit features in consumer reviews for sentiment analysis. In International Conference on Web Engineering; Springer: Berlin/Heidelberg, Germany, 2014. </w:t>
      </w:r>
    </w:p>
    <w:p w14:paraId="5B227D67" w14:textId="61706521" w:rsidR="00544471" w:rsidRPr="00544471" w:rsidRDefault="00544471" w:rsidP="00544471">
      <w:pPr>
        <w:pStyle w:val="references"/>
        <w:numPr>
          <w:ilvl w:val="0"/>
          <w:numId w:val="11"/>
        </w:numPr>
      </w:pPr>
      <w:r w:rsidRPr="009155CA">
        <w:t>Li, H.; Liu, H.; Zhang, Z. Online persuasion of review emotional intensity: A text mining analysis of restaurant reviews. Int. J. Hosp. Manag. 2020, 89, 102558.</w:t>
      </w:r>
    </w:p>
    <w:p w14:paraId="638B2670" w14:textId="2FE47F60" w:rsidR="00B56B7F" w:rsidRDefault="00544471" w:rsidP="00544471">
      <w:pPr>
        <w:pStyle w:val="references"/>
        <w:numPr>
          <w:ilvl w:val="0"/>
          <w:numId w:val="11"/>
        </w:numPr>
      </w:pPr>
      <w:r w:rsidRPr="009155CA">
        <w:t>Krishna, A.; Akhilesh, V.; Aich, A.; Hegde, C. Sentiment analysis of restaurant reviews using machine learning techniques. In Emerging Research in Electronics, Computer Science and Technology; Springer: Berlin/Heidelberg, Germany, 2019; pp. 687–696.</w:t>
      </w:r>
    </w:p>
    <w:p w14:paraId="086F7D70" w14:textId="697FDBFE" w:rsidR="009155CA" w:rsidRPr="009155CA" w:rsidRDefault="009155CA" w:rsidP="009155CA">
      <w:pPr>
        <w:pStyle w:val="references"/>
        <w:numPr>
          <w:ilvl w:val="0"/>
          <w:numId w:val="11"/>
        </w:numPr>
      </w:pPr>
      <w:r w:rsidRPr="009155CA">
        <w:t xml:space="preserve">Medhat, W.; Hassan, A.; Korashy, H. Sentiment analysis algorithms and applications: A survey. Ain Shams Eng. J. 2014, 5, 1093–1113. </w:t>
      </w:r>
    </w:p>
    <w:p w14:paraId="382BF98B" w14:textId="7F3B0325" w:rsidR="009155CA" w:rsidRPr="009155CA" w:rsidRDefault="009155CA" w:rsidP="009155CA">
      <w:pPr>
        <w:pStyle w:val="references"/>
        <w:numPr>
          <w:ilvl w:val="0"/>
          <w:numId w:val="11"/>
        </w:numPr>
      </w:pPr>
      <w:r w:rsidRPr="009155CA">
        <w:t xml:space="preserve">Li, L.; Goh, T.-T.; Jin, D. How textual quality of online reviews affect classification performance: A case of deep learning sentiment analysis. Neural Comput. Appl. 2020, 32, 4387–4415. </w:t>
      </w:r>
    </w:p>
    <w:p w14:paraId="0A112AC2" w14:textId="6241C605" w:rsidR="009155CA" w:rsidRPr="009155CA" w:rsidRDefault="009155CA" w:rsidP="009155CA">
      <w:pPr>
        <w:pStyle w:val="references"/>
        <w:numPr>
          <w:ilvl w:val="0"/>
          <w:numId w:val="11"/>
        </w:numPr>
      </w:pPr>
      <w:r w:rsidRPr="009155CA">
        <w:t xml:space="preserve">Zheng, L.; Wang, H.; Gao, S. Sentimental feature selection for sentiment analysis of Chinese online reviews. Int. J. Mach. Learn. Cybern. 2018, 9, 75–84. </w:t>
      </w:r>
    </w:p>
    <w:p w14:paraId="4FA1FF1C" w14:textId="2CD489A9" w:rsidR="009155CA" w:rsidRPr="009155CA" w:rsidRDefault="009155CA" w:rsidP="009155CA">
      <w:pPr>
        <w:pStyle w:val="references"/>
        <w:numPr>
          <w:ilvl w:val="0"/>
          <w:numId w:val="11"/>
        </w:numPr>
      </w:pPr>
      <w:r w:rsidRPr="009155CA">
        <w:t xml:space="preserve">Sun, Q.; Niu, J.; Yao, Z.; Yan, H. Exploring eWOM in online customer reviews: Sentiment analysis at a fine-grained level. Eng. Appl. Artif. Intell. 2019, 81, 68–78. </w:t>
      </w:r>
    </w:p>
    <w:p w14:paraId="14C4BC93" w14:textId="750B8073" w:rsidR="009155CA" w:rsidRPr="009155CA" w:rsidRDefault="009155CA" w:rsidP="009155CA">
      <w:pPr>
        <w:pStyle w:val="references"/>
        <w:numPr>
          <w:ilvl w:val="0"/>
          <w:numId w:val="11"/>
        </w:numPr>
      </w:pPr>
      <w:r w:rsidRPr="009155CA">
        <w:t xml:space="preserve">Zhang, L.; Wang, S.; Liu, B. Deep learning for sentiment analysis: A survey. Wiley Interdiscip. Rev. Data Min. Knowl. Discov. 2018, 8, e1253. </w:t>
      </w:r>
    </w:p>
    <w:p w14:paraId="5A83205A" w14:textId="5440EBE6" w:rsidR="009155CA" w:rsidRPr="009155CA" w:rsidRDefault="009155CA" w:rsidP="009155CA">
      <w:pPr>
        <w:pStyle w:val="references"/>
        <w:numPr>
          <w:ilvl w:val="0"/>
          <w:numId w:val="11"/>
        </w:numPr>
      </w:pPr>
      <w:r w:rsidRPr="009155CA">
        <w:t>Abdi, A.; Shamsuddin, S.M.; Hasan, S.; Piran, J. Deep learning-based sentiment classification of evaluative text based on Multi-feature fusion. Inf. Process. Manag. 2019, 56, 1245–1259</w:t>
      </w:r>
    </w:p>
    <w:p w14:paraId="737D0B70" w14:textId="6979937E" w:rsidR="009155CA" w:rsidRPr="009155CA" w:rsidRDefault="009155CA" w:rsidP="009155CA">
      <w:pPr>
        <w:pStyle w:val="references"/>
        <w:numPr>
          <w:ilvl w:val="0"/>
          <w:numId w:val="11"/>
        </w:numPr>
      </w:pPr>
      <w:r w:rsidRPr="009155CA">
        <w:t xml:space="preserve">Al-Smadi, M.; Qawasmeh, O.; Al-Ayyoub, M.; Jararweh, Y.; Gupta, B. Deep Recurrent neural network vs. support vector machine for aspect-based sentiment analysis of Arabic hotels’ reviews. J. Comput. Sci. 2018, 27, 386–393. </w:t>
      </w:r>
    </w:p>
    <w:p w14:paraId="0C3126C8" w14:textId="4C6F14B6" w:rsidR="004F19B1" w:rsidRDefault="009155CA" w:rsidP="009155CA">
      <w:pPr>
        <w:pStyle w:val="references"/>
        <w:numPr>
          <w:ilvl w:val="0"/>
          <w:numId w:val="11"/>
        </w:numPr>
      </w:pPr>
      <w:r w:rsidRPr="009155CA">
        <w:t>Araque, O.; Corcuera-Platas, I.; Sánchez-Rada, J.F.; Iglesias, C.A. Enhancing deep learning sentiment analysis with ensemble techniques in social applications. Expert Syst. Appl. 2017, 77, 236–246.</w:t>
      </w:r>
    </w:p>
    <w:p w14:paraId="5C7A7530" w14:textId="60EEA1EE" w:rsidR="00B62B5D" w:rsidRDefault="00B62B5D" w:rsidP="00B62B5D">
      <w:pPr>
        <w:pStyle w:val="references"/>
        <w:numPr>
          <w:ilvl w:val="0"/>
          <w:numId w:val="0"/>
        </w:numPr>
        <w:ind w:left="360" w:hanging="360"/>
      </w:pPr>
    </w:p>
    <w:p w14:paraId="3DC70C17" w14:textId="1827A606" w:rsidR="00B62B5D" w:rsidRDefault="00B62B5D" w:rsidP="00B62B5D">
      <w:pPr>
        <w:pStyle w:val="references"/>
        <w:numPr>
          <w:ilvl w:val="0"/>
          <w:numId w:val="0"/>
        </w:numPr>
        <w:ind w:left="360" w:hanging="360"/>
      </w:pPr>
    </w:p>
    <w:p w14:paraId="4418FB96" w14:textId="0D78874E" w:rsidR="00B62B5D" w:rsidRDefault="00B62B5D" w:rsidP="00B62B5D">
      <w:pPr>
        <w:pStyle w:val="references"/>
        <w:numPr>
          <w:ilvl w:val="0"/>
          <w:numId w:val="0"/>
        </w:numPr>
        <w:ind w:left="360" w:hanging="360"/>
      </w:pPr>
    </w:p>
    <w:p w14:paraId="63EB7EB2" w14:textId="5C6857D1" w:rsidR="00B62B5D" w:rsidRDefault="00B62B5D" w:rsidP="00B62B5D">
      <w:pPr>
        <w:pStyle w:val="references"/>
        <w:numPr>
          <w:ilvl w:val="0"/>
          <w:numId w:val="0"/>
        </w:numPr>
        <w:ind w:left="360" w:hanging="360"/>
      </w:pPr>
    </w:p>
    <w:p w14:paraId="29FDCF02" w14:textId="08FB50A7" w:rsidR="00B62B5D" w:rsidRDefault="00B62B5D" w:rsidP="00B62B5D">
      <w:pPr>
        <w:pStyle w:val="references"/>
        <w:numPr>
          <w:ilvl w:val="0"/>
          <w:numId w:val="0"/>
        </w:numPr>
        <w:ind w:left="360" w:hanging="360"/>
      </w:pPr>
    </w:p>
    <w:p w14:paraId="2C51D0BD" w14:textId="59C1B3BB" w:rsidR="00B62B5D" w:rsidRDefault="00B62B5D" w:rsidP="00B62B5D">
      <w:pPr>
        <w:pStyle w:val="references"/>
        <w:numPr>
          <w:ilvl w:val="0"/>
          <w:numId w:val="0"/>
        </w:numPr>
        <w:ind w:left="360" w:hanging="360"/>
      </w:pPr>
    </w:p>
    <w:p w14:paraId="7718FB4D" w14:textId="146DA82B" w:rsidR="00B62B5D" w:rsidRDefault="00B62B5D" w:rsidP="00B62B5D">
      <w:pPr>
        <w:pStyle w:val="references"/>
        <w:numPr>
          <w:ilvl w:val="0"/>
          <w:numId w:val="0"/>
        </w:numPr>
        <w:ind w:left="360" w:hanging="360"/>
      </w:pPr>
    </w:p>
    <w:p w14:paraId="4DD94260" w14:textId="22D44507" w:rsidR="00B62B5D" w:rsidRDefault="00B62B5D" w:rsidP="00B62B5D">
      <w:pPr>
        <w:pStyle w:val="references"/>
        <w:numPr>
          <w:ilvl w:val="0"/>
          <w:numId w:val="0"/>
        </w:numPr>
        <w:ind w:left="360" w:hanging="360"/>
      </w:pPr>
    </w:p>
    <w:p w14:paraId="4468E373" w14:textId="06EA9EAE" w:rsidR="00B62B5D" w:rsidRDefault="00B62B5D" w:rsidP="00B62B5D">
      <w:pPr>
        <w:pStyle w:val="references"/>
        <w:numPr>
          <w:ilvl w:val="0"/>
          <w:numId w:val="0"/>
        </w:numPr>
        <w:ind w:left="360" w:hanging="360"/>
      </w:pPr>
    </w:p>
    <w:p w14:paraId="71D61BE6" w14:textId="3DF94A94" w:rsidR="00B62B5D" w:rsidRDefault="00B62B5D" w:rsidP="00B62B5D">
      <w:pPr>
        <w:pStyle w:val="references"/>
        <w:numPr>
          <w:ilvl w:val="0"/>
          <w:numId w:val="0"/>
        </w:numPr>
        <w:ind w:left="360" w:hanging="360"/>
      </w:pPr>
    </w:p>
    <w:p w14:paraId="1FAEEBB4" w14:textId="14952D5D" w:rsidR="00B62B5D" w:rsidRDefault="00B62B5D" w:rsidP="00B62B5D">
      <w:pPr>
        <w:pStyle w:val="references"/>
        <w:numPr>
          <w:ilvl w:val="0"/>
          <w:numId w:val="0"/>
        </w:numPr>
        <w:ind w:left="360" w:hanging="360"/>
      </w:pPr>
    </w:p>
    <w:p w14:paraId="39F9FB83" w14:textId="4632A94E" w:rsidR="00B62B5D" w:rsidRDefault="00B62B5D" w:rsidP="00B62B5D">
      <w:pPr>
        <w:pStyle w:val="references"/>
        <w:numPr>
          <w:ilvl w:val="0"/>
          <w:numId w:val="0"/>
        </w:numPr>
        <w:ind w:left="360" w:hanging="360"/>
      </w:pPr>
    </w:p>
    <w:p w14:paraId="2095F193" w14:textId="33615EE2" w:rsidR="00B62B5D" w:rsidRDefault="00B62B5D" w:rsidP="00B62B5D">
      <w:pPr>
        <w:pStyle w:val="references"/>
        <w:numPr>
          <w:ilvl w:val="0"/>
          <w:numId w:val="0"/>
        </w:numPr>
        <w:ind w:left="360" w:hanging="360"/>
      </w:pPr>
    </w:p>
    <w:p w14:paraId="3981CCB5" w14:textId="439715F8" w:rsidR="00B62B5D" w:rsidRDefault="00B62B5D" w:rsidP="00B62B5D">
      <w:pPr>
        <w:pStyle w:val="references"/>
        <w:numPr>
          <w:ilvl w:val="0"/>
          <w:numId w:val="0"/>
        </w:numPr>
        <w:ind w:left="360" w:hanging="360"/>
      </w:pPr>
    </w:p>
    <w:p w14:paraId="1632993F" w14:textId="2E2DCAAC" w:rsidR="00B62B5D" w:rsidRDefault="00B62B5D" w:rsidP="00B62B5D">
      <w:pPr>
        <w:pStyle w:val="references"/>
        <w:numPr>
          <w:ilvl w:val="0"/>
          <w:numId w:val="0"/>
        </w:numPr>
        <w:ind w:left="360" w:hanging="360"/>
      </w:pPr>
    </w:p>
    <w:p w14:paraId="2DC4F896" w14:textId="78814CA2" w:rsidR="00B62B5D" w:rsidRDefault="00B62B5D" w:rsidP="00B62B5D">
      <w:pPr>
        <w:pStyle w:val="references"/>
        <w:numPr>
          <w:ilvl w:val="0"/>
          <w:numId w:val="0"/>
        </w:numPr>
        <w:ind w:left="360" w:hanging="360"/>
      </w:pPr>
    </w:p>
    <w:p w14:paraId="1365E142" w14:textId="467F64F0" w:rsidR="00B62B5D" w:rsidRDefault="00B62B5D" w:rsidP="00B62B5D">
      <w:pPr>
        <w:pStyle w:val="references"/>
        <w:numPr>
          <w:ilvl w:val="0"/>
          <w:numId w:val="0"/>
        </w:numPr>
        <w:ind w:left="360" w:hanging="360"/>
      </w:pPr>
    </w:p>
    <w:p w14:paraId="20501B5D" w14:textId="3C367FE6" w:rsidR="00B62B5D" w:rsidRDefault="00B62B5D" w:rsidP="00B62B5D">
      <w:pPr>
        <w:pStyle w:val="references"/>
        <w:numPr>
          <w:ilvl w:val="0"/>
          <w:numId w:val="0"/>
        </w:numPr>
        <w:ind w:left="360" w:hanging="360"/>
      </w:pPr>
    </w:p>
    <w:p w14:paraId="11D56E7A" w14:textId="43FC0294" w:rsidR="00B62B5D" w:rsidRDefault="00B62B5D" w:rsidP="00B62B5D">
      <w:pPr>
        <w:pStyle w:val="references"/>
        <w:numPr>
          <w:ilvl w:val="0"/>
          <w:numId w:val="0"/>
        </w:numPr>
        <w:ind w:left="360" w:hanging="360"/>
      </w:pPr>
    </w:p>
    <w:p w14:paraId="35FBD3D0" w14:textId="18F9A98F" w:rsidR="00B62B5D" w:rsidRDefault="00B62B5D" w:rsidP="00B62B5D">
      <w:pPr>
        <w:pStyle w:val="references"/>
        <w:numPr>
          <w:ilvl w:val="0"/>
          <w:numId w:val="0"/>
        </w:numPr>
        <w:ind w:left="360" w:hanging="360"/>
      </w:pPr>
    </w:p>
    <w:p w14:paraId="3CEA8201" w14:textId="0B8A3CE7" w:rsidR="00B62B5D" w:rsidRDefault="00B62B5D" w:rsidP="00B62B5D">
      <w:pPr>
        <w:pStyle w:val="references"/>
        <w:numPr>
          <w:ilvl w:val="0"/>
          <w:numId w:val="0"/>
        </w:numPr>
        <w:ind w:left="360" w:hanging="360"/>
      </w:pPr>
    </w:p>
    <w:p w14:paraId="514F29E8" w14:textId="650787C4" w:rsidR="00B62B5D" w:rsidRDefault="00B62B5D" w:rsidP="00B62B5D">
      <w:pPr>
        <w:pStyle w:val="references"/>
        <w:numPr>
          <w:ilvl w:val="0"/>
          <w:numId w:val="0"/>
        </w:numPr>
        <w:ind w:left="360" w:hanging="360"/>
      </w:pPr>
    </w:p>
    <w:p w14:paraId="6CF045EA" w14:textId="58B7086F" w:rsidR="00B62B5D" w:rsidRDefault="00B62B5D" w:rsidP="00B62B5D">
      <w:pPr>
        <w:pStyle w:val="references"/>
        <w:numPr>
          <w:ilvl w:val="0"/>
          <w:numId w:val="0"/>
        </w:numPr>
        <w:ind w:left="360" w:hanging="360"/>
      </w:pPr>
    </w:p>
    <w:p w14:paraId="00CB6FDB" w14:textId="178EDCC2" w:rsidR="00B62B5D" w:rsidRDefault="00B62B5D" w:rsidP="00B62B5D">
      <w:pPr>
        <w:pStyle w:val="references"/>
        <w:numPr>
          <w:ilvl w:val="0"/>
          <w:numId w:val="0"/>
        </w:numPr>
        <w:ind w:left="360" w:hanging="360"/>
      </w:pPr>
    </w:p>
    <w:p w14:paraId="5EB7BACB" w14:textId="4985EB8E" w:rsidR="00B62B5D" w:rsidRDefault="00B62B5D" w:rsidP="00B62B5D">
      <w:pPr>
        <w:pStyle w:val="references"/>
        <w:numPr>
          <w:ilvl w:val="0"/>
          <w:numId w:val="0"/>
        </w:numPr>
        <w:ind w:left="360" w:hanging="360"/>
      </w:pPr>
    </w:p>
    <w:p w14:paraId="31AA74AA" w14:textId="734A5B92" w:rsidR="00B62B5D" w:rsidRDefault="00B62B5D" w:rsidP="00B62B5D">
      <w:pPr>
        <w:pStyle w:val="references"/>
        <w:numPr>
          <w:ilvl w:val="0"/>
          <w:numId w:val="0"/>
        </w:numPr>
        <w:ind w:left="360" w:hanging="360"/>
      </w:pPr>
    </w:p>
    <w:p w14:paraId="06A7EAA0" w14:textId="72E0B5E4" w:rsidR="00B62B5D" w:rsidRDefault="00B62B5D" w:rsidP="00B62B5D">
      <w:pPr>
        <w:pStyle w:val="references"/>
        <w:numPr>
          <w:ilvl w:val="0"/>
          <w:numId w:val="0"/>
        </w:numPr>
        <w:ind w:left="360" w:hanging="360"/>
      </w:pPr>
    </w:p>
    <w:p w14:paraId="31AEEDC1" w14:textId="1EE3DDC1" w:rsidR="00B62B5D" w:rsidRDefault="00B62B5D" w:rsidP="00B62B5D">
      <w:pPr>
        <w:pStyle w:val="references"/>
        <w:numPr>
          <w:ilvl w:val="0"/>
          <w:numId w:val="0"/>
        </w:numPr>
        <w:ind w:left="360" w:hanging="360"/>
      </w:pPr>
    </w:p>
    <w:p w14:paraId="26BF0A62" w14:textId="09FE2034" w:rsidR="00B62B5D" w:rsidRDefault="00B62B5D" w:rsidP="00B62B5D">
      <w:pPr>
        <w:pStyle w:val="references"/>
        <w:numPr>
          <w:ilvl w:val="0"/>
          <w:numId w:val="0"/>
        </w:numPr>
        <w:ind w:left="360" w:hanging="360"/>
      </w:pPr>
    </w:p>
    <w:p w14:paraId="7526331E" w14:textId="558409FF" w:rsidR="00B62B5D" w:rsidRDefault="00B62B5D" w:rsidP="00B62B5D">
      <w:pPr>
        <w:pStyle w:val="references"/>
        <w:numPr>
          <w:ilvl w:val="0"/>
          <w:numId w:val="0"/>
        </w:numPr>
        <w:ind w:left="360" w:hanging="360"/>
      </w:pPr>
    </w:p>
    <w:p w14:paraId="45805E78" w14:textId="68B4EB79" w:rsidR="00B62B5D" w:rsidRDefault="00B62B5D" w:rsidP="00B62B5D">
      <w:pPr>
        <w:pStyle w:val="references"/>
        <w:numPr>
          <w:ilvl w:val="0"/>
          <w:numId w:val="0"/>
        </w:numPr>
        <w:ind w:left="360" w:hanging="360"/>
      </w:pPr>
    </w:p>
    <w:p w14:paraId="7FBA5E8A" w14:textId="2BC9CF51" w:rsidR="00B62B5D" w:rsidRDefault="00B62B5D" w:rsidP="00B62B5D">
      <w:pPr>
        <w:pStyle w:val="references"/>
        <w:numPr>
          <w:ilvl w:val="0"/>
          <w:numId w:val="0"/>
        </w:numPr>
        <w:ind w:left="360" w:hanging="360"/>
      </w:pPr>
    </w:p>
    <w:p w14:paraId="78232193" w14:textId="76CC0BB8" w:rsidR="00B62B5D" w:rsidRDefault="00B62B5D" w:rsidP="00B62B5D">
      <w:pPr>
        <w:pStyle w:val="references"/>
        <w:numPr>
          <w:ilvl w:val="0"/>
          <w:numId w:val="0"/>
        </w:numPr>
        <w:ind w:left="360" w:hanging="360"/>
      </w:pPr>
    </w:p>
    <w:p w14:paraId="0CEA93D9" w14:textId="1E36A501" w:rsidR="00B62B5D" w:rsidRDefault="00B62B5D" w:rsidP="00B62B5D">
      <w:pPr>
        <w:pStyle w:val="references"/>
        <w:numPr>
          <w:ilvl w:val="0"/>
          <w:numId w:val="0"/>
        </w:numPr>
        <w:ind w:left="360" w:hanging="360"/>
      </w:pPr>
    </w:p>
    <w:p w14:paraId="3164E18B" w14:textId="062D6498" w:rsidR="00B62B5D" w:rsidRDefault="00B62B5D" w:rsidP="00B62B5D">
      <w:pPr>
        <w:pStyle w:val="references"/>
        <w:numPr>
          <w:ilvl w:val="0"/>
          <w:numId w:val="0"/>
        </w:numPr>
        <w:ind w:left="360" w:hanging="360"/>
      </w:pPr>
    </w:p>
    <w:p w14:paraId="1678DF8E" w14:textId="3625173D" w:rsidR="00B62B5D" w:rsidRDefault="00B62B5D" w:rsidP="00B62B5D">
      <w:pPr>
        <w:pStyle w:val="references"/>
        <w:numPr>
          <w:ilvl w:val="0"/>
          <w:numId w:val="0"/>
        </w:numPr>
        <w:ind w:left="360" w:hanging="360"/>
      </w:pPr>
    </w:p>
    <w:p w14:paraId="47F95208" w14:textId="42CCD2B3" w:rsidR="00B62B5D" w:rsidRDefault="00B62B5D" w:rsidP="00B62B5D">
      <w:pPr>
        <w:pStyle w:val="references"/>
        <w:numPr>
          <w:ilvl w:val="0"/>
          <w:numId w:val="0"/>
        </w:numPr>
        <w:ind w:left="360" w:hanging="360"/>
      </w:pPr>
    </w:p>
    <w:p w14:paraId="46BBF60B" w14:textId="33DAD5BE" w:rsidR="00B62B5D" w:rsidRDefault="00B62B5D" w:rsidP="00B62B5D">
      <w:pPr>
        <w:pStyle w:val="references"/>
        <w:numPr>
          <w:ilvl w:val="0"/>
          <w:numId w:val="0"/>
        </w:numPr>
        <w:ind w:left="360" w:hanging="360"/>
      </w:pPr>
    </w:p>
    <w:p w14:paraId="6D46BA61" w14:textId="4D690BB5" w:rsidR="00B62B5D" w:rsidRDefault="00B62B5D" w:rsidP="00B62B5D">
      <w:pPr>
        <w:pStyle w:val="references"/>
        <w:numPr>
          <w:ilvl w:val="0"/>
          <w:numId w:val="0"/>
        </w:numPr>
        <w:ind w:left="360" w:hanging="360"/>
      </w:pPr>
    </w:p>
    <w:p w14:paraId="51F2EAF5" w14:textId="40ABC0FF" w:rsidR="00B62B5D" w:rsidRDefault="00B62B5D" w:rsidP="00B62B5D">
      <w:pPr>
        <w:pStyle w:val="references"/>
        <w:numPr>
          <w:ilvl w:val="0"/>
          <w:numId w:val="0"/>
        </w:numPr>
        <w:ind w:left="360" w:hanging="360"/>
      </w:pPr>
    </w:p>
    <w:p w14:paraId="1817D127" w14:textId="64BF88D4" w:rsidR="00B62B5D" w:rsidRDefault="00B62B5D" w:rsidP="00B62B5D">
      <w:pPr>
        <w:pStyle w:val="references"/>
        <w:numPr>
          <w:ilvl w:val="0"/>
          <w:numId w:val="0"/>
        </w:numPr>
        <w:ind w:left="360" w:hanging="360"/>
      </w:pPr>
    </w:p>
    <w:p w14:paraId="22F107AE" w14:textId="13C06FD0" w:rsidR="00B62B5D" w:rsidRDefault="00B62B5D" w:rsidP="00B62B5D">
      <w:pPr>
        <w:pStyle w:val="references"/>
        <w:numPr>
          <w:ilvl w:val="0"/>
          <w:numId w:val="0"/>
        </w:numPr>
        <w:ind w:left="360" w:hanging="360"/>
      </w:pPr>
    </w:p>
    <w:p w14:paraId="588E2A9F" w14:textId="6105E81B" w:rsidR="00B62B5D" w:rsidRDefault="00B62B5D" w:rsidP="00B62B5D">
      <w:pPr>
        <w:pStyle w:val="references"/>
        <w:numPr>
          <w:ilvl w:val="0"/>
          <w:numId w:val="0"/>
        </w:numPr>
        <w:ind w:left="360" w:hanging="360"/>
      </w:pPr>
    </w:p>
    <w:p w14:paraId="3AA6458D" w14:textId="17C701B9" w:rsidR="00B62B5D" w:rsidRDefault="00B62B5D" w:rsidP="00B62B5D">
      <w:pPr>
        <w:pStyle w:val="references"/>
        <w:numPr>
          <w:ilvl w:val="0"/>
          <w:numId w:val="0"/>
        </w:numPr>
        <w:ind w:left="360" w:hanging="360"/>
      </w:pPr>
    </w:p>
    <w:p w14:paraId="4899E555" w14:textId="52FFC086" w:rsidR="00B62B5D" w:rsidRDefault="00B62B5D" w:rsidP="00B62B5D">
      <w:pPr>
        <w:pStyle w:val="references"/>
        <w:numPr>
          <w:ilvl w:val="0"/>
          <w:numId w:val="0"/>
        </w:numPr>
        <w:ind w:left="360" w:hanging="360"/>
      </w:pPr>
    </w:p>
    <w:p w14:paraId="3889BBEF" w14:textId="16FB7ED7" w:rsidR="00B62B5D" w:rsidRDefault="00B62B5D" w:rsidP="00B62B5D">
      <w:pPr>
        <w:pStyle w:val="references"/>
        <w:numPr>
          <w:ilvl w:val="0"/>
          <w:numId w:val="0"/>
        </w:numPr>
        <w:ind w:left="360" w:hanging="360"/>
      </w:pPr>
    </w:p>
    <w:p w14:paraId="493DCEBA" w14:textId="6330A07E" w:rsidR="00B62B5D" w:rsidRDefault="00B62B5D" w:rsidP="00B62B5D">
      <w:pPr>
        <w:pStyle w:val="references"/>
        <w:numPr>
          <w:ilvl w:val="0"/>
          <w:numId w:val="0"/>
        </w:numPr>
        <w:ind w:left="360" w:hanging="360"/>
      </w:pPr>
    </w:p>
    <w:p w14:paraId="5B89E354" w14:textId="53E2FA63" w:rsidR="00B62B5D" w:rsidRDefault="00B62B5D" w:rsidP="00B62B5D">
      <w:pPr>
        <w:pStyle w:val="references"/>
        <w:numPr>
          <w:ilvl w:val="0"/>
          <w:numId w:val="0"/>
        </w:numPr>
        <w:ind w:left="360" w:hanging="360"/>
      </w:pPr>
    </w:p>
    <w:p w14:paraId="45AC7EE2" w14:textId="058C728E" w:rsidR="00B62B5D" w:rsidRDefault="00B62B5D" w:rsidP="00B62B5D">
      <w:pPr>
        <w:pStyle w:val="references"/>
        <w:numPr>
          <w:ilvl w:val="0"/>
          <w:numId w:val="0"/>
        </w:numPr>
        <w:ind w:left="360" w:hanging="360"/>
      </w:pPr>
    </w:p>
    <w:p w14:paraId="78136BE1" w14:textId="1C1E7CB8" w:rsidR="00B62B5D" w:rsidRDefault="00B62B5D" w:rsidP="00B62B5D">
      <w:pPr>
        <w:pStyle w:val="references"/>
        <w:numPr>
          <w:ilvl w:val="0"/>
          <w:numId w:val="0"/>
        </w:numPr>
        <w:ind w:left="360" w:hanging="360"/>
      </w:pPr>
    </w:p>
    <w:p w14:paraId="58A35A8F" w14:textId="0DD6173D" w:rsidR="00B62B5D" w:rsidRDefault="00B62B5D" w:rsidP="00B62B5D">
      <w:pPr>
        <w:pStyle w:val="references"/>
        <w:numPr>
          <w:ilvl w:val="0"/>
          <w:numId w:val="0"/>
        </w:numPr>
        <w:ind w:left="360" w:hanging="360"/>
      </w:pPr>
    </w:p>
    <w:p w14:paraId="6946393A" w14:textId="460E5D82" w:rsidR="00B62B5D" w:rsidRDefault="00B62B5D" w:rsidP="00B62B5D">
      <w:pPr>
        <w:pStyle w:val="references"/>
        <w:numPr>
          <w:ilvl w:val="0"/>
          <w:numId w:val="0"/>
        </w:numPr>
        <w:ind w:left="360" w:hanging="360"/>
      </w:pPr>
    </w:p>
    <w:p w14:paraId="30260C3C" w14:textId="3EB022A1" w:rsidR="00B62B5D" w:rsidRDefault="00B62B5D" w:rsidP="00B62B5D">
      <w:pPr>
        <w:pStyle w:val="references"/>
        <w:numPr>
          <w:ilvl w:val="0"/>
          <w:numId w:val="0"/>
        </w:numPr>
        <w:ind w:left="360" w:hanging="360"/>
      </w:pPr>
    </w:p>
    <w:p w14:paraId="062D433F" w14:textId="117989AD" w:rsidR="00B62B5D" w:rsidRDefault="00B62B5D" w:rsidP="00B62B5D">
      <w:pPr>
        <w:pStyle w:val="references"/>
        <w:numPr>
          <w:ilvl w:val="0"/>
          <w:numId w:val="0"/>
        </w:numPr>
        <w:ind w:left="360" w:hanging="360"/>
      </w:pPr>
    </w:p>
    <w:p w14:paraId="7EA377C1" w14:textId="60361302" w:rsidR="00B62B5D" w:rsidRDefault="00B62B5D" w:rsidP="00B62B5D">
      <w:pPr>
        <w:pStyle w:val="references"/>
        <w:numPr>
          <w:ilvl w:val="0"/>
          <w:numId w:val="0"/>
        </w:numPr>
        <w:ind w:left="360" w:hanging="360"/>
      </w:pPr>
    </w:p>
    <w:p w14:paraId="15842326" w14:textId="0945201B" w:rsidR="00B62B5D" w:rsidRDefault="00B62B5D" w:rsidP="00B62B5D">
      <w:pPr>
        <w:pStyle w:val="references"/>
        <w:numPr>
          <w:ilvl w:val="0"/>
          <w:numId w:val="0"/>
        </w:numPr>
        <w:ind w:left="360" w:hanging="360"/>
      </w:pPr>
    </w:p>
    <w:p w14:paraId="3BED613C" w14:textId="1CB801D5" w:rsidR="00B62B5D" w:rsidRDefault="00B62B5D" w:rsidP="00B62B5D">
      <w:pPr>
        <w:pStyle w:val="references"/>
        <w:numPr>
          <w:ilvl w:val="0"/>
          <w:numId w:val="0"/>
        </w:numPr>
        <w:ind w:left="360" w:hanging="360"/>
      </w:pPr>
    </w:p>
    <w:p w14:paraId="5A2B0359" w14:textId="3F2C454C" w:rsidR="00B62B5D" w:rsidRDefault="00B62B5D" w:rsidP="00B62B5D">
      <w:pPr>
        <w:pStyle w:val="references"/>
        <w:numPr>
          <w:ilvl w:val="0"/>
          <w:numId w:val="0"/>
        </w:numPr>
        <w:ind w:left="360" w:hanging="360"/>
      </w:pPr>
    </w:p>
    <w:p w14:paraId="206B57E4" w14:textId="51179327" w:rsidR="00B62B5D" w:rsidRDefault="00B62B5D" w:rsidP="00B62B5D">
      <w:pPr>
        <w:pStyle w:val="references"/>
        <w:numPr>
          <w:ilvl w:val="0"/>
          <w:numId w:val="0"/>
        </w:numPr>
        <w:ind w:left="360" w:hanging="360"/>
      </w:pPr>
    </w:p>
    <w:p w14:paraId="10752A65" w14:textId="79E81564" w:rsidR="00B62B5D" w:rsidRDefault="00B62B5D" w:rsidP="00B62B5D">
      <w:pPr>
        <w:pStyle w:val="references"/>
        <w:numPr>
          <w:ilvl w:val="0"/>
          <w:numId w:val="0"/>
        </w:numPr>
        <w:ind w:left="360" w:hanging="360"/>
      </w:pPr>
    </w:p>
    <w:p w14:paraId="5789A014" w14:textId="55CEF7C1" w:rsidR="00B62B5D" w:rsidRDefault="00B62B5D" w:rsidP="00B62B5D">
      <w:pPr>
        <w:pStyle w:val="references"/>
        <w:numPr>
          <w:ilvl w:val="0"/>
          <w:numId w:val="0"/>
        </w:numPr>
        <w:ind w:left="360" w:hanging="360"/>
      </w:pPr>
    </w:p>
    <w:p w14:paraId="000394D0" w14:textId="2470A00B" w:rsidR="00B62B5D" w:rsidRDefault="00B62B5D" w:rsidP="00B62B5D">
      <w:pPr>
        <w:pStyle w:val="references"/>
        <w:numPr>
          <w:ilvl w:val="0"/>
          <w:numId w:val="0"/>
        </w:numPr>
        <w:ind w:left="360" w:hanging="360"/>
      </w:pPr>
    </w:p>
    <w:p w14:paraId="0FB88D7B" w14:textId="77777777" w:rsidR="00B62B5D" w:rsidRDefault="00B62B5D" w:rsidP="00B62B5D">
      <w:pPr>
        <w:pStyle w:val="references"/>
        <w:numPr>
          <w:ilvl w:val="0"/>
          <w:numId w:val="0"/>
        </w:numPr>
        <w:ind w:left="360" w:hanging="360"/>
      </w:pPr>
    </w:p>
    <w:p w14:paraId="54A98B5D" w14:textId="77777777" w:rsidR="004F19B1" w:rsidRDefault="004F19B1" w:rsidP="00C91CD3">
      <w:pPr>
        <w:pStyle w:val="references"/>
        <w:numPr>
          <w:ilvl w:val="0"/>
          <w:numId w:val="0"/>
        </w:numPr>
      </w:pPr>
    </w:p>
    <w:p w14:paraId="653C73D1" w14:textId="54199E63" w:rsidR="004A3EA5" w:rsidRPr="00AC3907" w:rsidRDefault="004A3EA5" w:rsidP="00C91CD3">
      <w:pPr>
        <w:pStyle w:val="references"/>
        <w:numPr>
          <w:ilvl w:val="0"/>
          <w:numId w:val="0"/>
        </w:numPr>
        <w:sectPr w:rsidR="004A3EA5" w:rsidRPr="00AC3907" w:rsidSect="00A9214D">
          <w:type w:val="continuous"/>
          <w:pgSz w:w="11909" w:h="16834" w:code="9"/>
          <w:pgMar w:top="1080" w:right="734" w:bottom="2434" w:left="734" w:header="720" w:footer="720" w:gutter="0"/>
          <w:cols w:num="2" w:space="511"/>
          <w:docGrid w:linePitch="360"/>
        </w:sectPr>
      </w:pPr>
    </w:p>
    <w:bookmarkEnd w:id="0"/>
    <w:p w14:paraId="5B3418D4" w14:textId="77777777" w:rsidR="008A55B5" w:rsidRPr="006C6E82" w:rsidRDefault="008A55B5" w:rsidP="00C91CD3">
      <w:pPr>
        <w:jc w:val="both"/>
      </w:pPr>
    </w:p>
    <w:sectPr w:rsidR="008A55B5" w:rsidRPr="006C6E82"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1204B" w14:textId="77777777" w:rsidR="001853F2" w:rsidRDefault="001853F2" w:rsidP="00931D3C">
      <w:r>
        <w:separator/>
      </w:r>
    </w:p>
  </w:endnote>
  <w:endnote w:type="continuationSeparator" w:id="0">
    <w:p w14:paraId="7E1C83DB" w14:textId="77777777" w:rsidR="001853F2" w:rsidRDefault="001853F2" w:rsidP="00931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charset w:val="00"/>
    <w:family w:val="roman"/>
    <w:pitch w:val="variable"/>
    <w:sig w:usb0="E0002EFF" w:usb1="C000785B" w:usb2="00000009" w:usb3="00000000" w:csb0="000001FF" w:csb1="00000000"/>
  </w:font>
  <w:font w:name="TimesNewRoman">
    <w:altName w:val="MS Mincho"/>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1BEF8" w14:textId="77777777" w:rsidR="001853F2" w:rsidRDefault="001853F2" w:rsidP="00931D3C">
      <w:r>
        <w:separator/>
      </w:r>
    </w:p>
  </w:footnote>
  <w:footnote w:type="continuationSeparator" w:id="0">
    <w:p w14:paraId="2B5A67E7" w14:textId="77777777" w:rsidR="001853F2" w:rsidRDefault="001853F2" w:rsidP="00931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F3F25"/>
    <w:multiLevelType w:val="hybridMultilevel"/>
    <w:tmpl w:val="4FB40454"/>
    <w:lvl w:ilvl="0" w:tplc="35764728">
      <w:start w:val="1"/>
      <w:numFmt w:val="decimal"/>
      <w:lvlText w:val="[%1]"/>
      <w:lvlJc w:val="left"/>
      <w:pPr>
        <w:ind w:left="1287" w:hanging="360"/>
      </w:pPr>
      <w:rPr>
        <w:rFonts w:hint="default"/>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84B0D1C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D964851"/>
    <w:multiLevelType w:val="multilevel"/>
    <w:tmpl w:val="1B8AC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8091863"/>
    <w:multiLevelType w:val="hybridMultilevel"/>
    <w:tmpl w:val="A5308B7A"/>
    <w:lvl w:ilvl="0" w:tplc="4009000F">
      <w:start w:val="1"/>
      <w:numFmt w:val="decimal"/>
      <w:lvlText w:val="%1."/>
      <w:lvlJc w:val="left"/>
      <w:pPr>
        <w:ind w:left="1287" w:hanging="360"/>
      </w:pPr>
      <w:rPr>
        <w:rFonts w:hint="default"/>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526014151">
    <w:abstractNumId w:val="2"/>
  </w:num>
  <w:num w:numId="2" w16cid:durableId="780106472">
    <w:abstractNumId w:val="7"/>
  </w:num>
  <w:num w:numId="3" w16cid:durableId="1673601961">
    <w:abstractNumId w:val="1"/>
  </w:num>
  <w:num w:numId="4" w16cid:durableId="1301502090">
    <w:abstractNumId w:val="3"/>
  </w:num>
  <w:num w:numId="5" w16cid:durableId="1253313818">
    <w:abstractNumId w:val="3"/>
  </w:num>
  <w:num w:numId="6" w16cid:durableId="371466238">
    <w:abstractNumId w:val="3"/>
  </w:num>
  <w:num w:numId="7" w16cid:durableId="1514420065">
    <w:abstractNumId w:val="3"/>
  </w:num>
  <w:num w:numId="8" w16cid:durableId="1748309151">
    <w:abstractNumId w:val="5"/>
  </w:num>
  <w:num w:numId="9" w16cid:durableId="200824880">
    <w:abstractNumId w:val="8"/>
  </w:num>
  <w:num w:numId="10" w16cid:durableId="1512183593">
    <w:abstractNumId w:val="9"/>
  </w:num>
  <w:num w:numId="11" w16cid:durableId="329873191">
    <w:abstractNumId w:val="5"/>
    <w:lvlOverride w:ilvl="0">
      <w:startOverride w:val="1"/>
    </w:lvlOverride>
  </w:num>
  <w:num w:numId="12" w16cid:durableId="1254431888">
    <w:abstractNumId w:val="4"/>
  </w:num>
  <w:num w:numId="13" w16cid:durableId="1621178816">
    <w:abstractNumId w:val="0"/>
  </w:num>
  <w:num w:numId="14" w16cid:durableId="1799452048">
    <w:abstractNumId w:val="6"/>
  </w:num>
  <w:num w:numId="15" w16cid:durableId="5906253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884942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298913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7233335">
    <w:abstractNumId w:val="3"/>
  </w:num>
  <w:num w:numId="19" w16cid:durableId="1762753597">
    <w:abstractNumId w:val="3"/>
  </w:num>
  <w:num w:numId="20" w16cid:durableId="1901361659">
    <w:abstractNumId w:val="3"/>
  </w:num>
  <w:num w:numId="21" w16cid:durableId="1412384779">
    <w:abstractNumId w:val="3"/>
  </w:num>
  <w:num w:numId="22" w16cid:durableId="943536079">
    <w:abstractNumId w:val="3"/>
  </w:num>
  <w:num w:numId="23" w16cid:durableId="1801873295">
    <w:abstractNumId w:val="5"/>
  </w:num>
  <w:num w:numId="24" w16cid:durableId="1297178071">
    <w:abstractNumId w:val="5"/>
  </w:num>
  <w:num w:numId="25" w16cid:durableId="1968269535">
    <w:abstractNumId w:val="5"/>
  </w:num>
  <w:num w:numId="26" w16cid:durableId="1754160489">
    <w:abstractNumId w:val="5"/>
  </w:num>
  <w:num w:numId="27" w16cid:durableId="1543441390">
    <w:abstractNumId w:val="5"/>
  </w:num>
  <w:num w:numId="28" w16cid:durableId="392971172">
    <w:abstractNumId w:val="5"/>
  </w:num>
  <w:num w:numId="29" w16cid:durableId="100775141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CwtDA1NzUxMzYxNDVQ0lEKTi0uzszPAykwNKgFANRd4nwtAAAA"/>
  </w:docVars>
  <w:rsids>
    <w:rsidRoot w:val="003A59A6"/>
    <w:rsid w:val="0000373B"/>
    <w:rsid w:val="00004346"/>
    <w:rsid w:val="00004417"/>
    <w:rsid w:val="000050E3"/>
    <w:rsid w:val="00005280"/>
    <w:rsid w:val="000057D5"/>
    <w:rsid w:val="00006F4E"/>
    <w:rsid w:val="00007625"/>
    <w:rsid w:val="00010445"/>
    <w:rsid w:val="000121A1"/>
    <w:rsid w:val="0001417E"/>
    <w:rsid w:val="0001680F"/>
    <w:rsid w:val="00017738"/>
    <w:rsid w:val="0002155D"/>
    <w:rsid w:val="00024DD7"/>
    <w:rsid w:val="000251C5"/>
    <w:rsid w:val="000259B0"/>
    <w:rsid w:val="00027EF0"/>
    <w:rsid w:val="000336F9"/>
    <w:rsid w:val="000412F1"/>
    <w:rsid w:val="0004390D"/>
    <w:rsid w:val="000456FB"/>
    <w:rsid w:val="00051AE9"/>
    <w:rsid w:val="00054339"/>
    <w:rsid w:val="00063E60"/>
    <w:rsid w:val="0006623F"/>
    <w:rsid w:val="00066D19"/>
    <w:rsid w:val="00073402"/>
    <w:rsid w:val="00077C73"/>
    <w:rsid w:val="00077DD1"/>
    <w:rsid w:val="00082C0A"/>
    <w:rsid w:val="00086DA4"/>
    <w:rsid w:val="0008771A"/>
    <w:rsid w:val="00090185"/>
    <w:rsid w:val="00094ACC"/>
    <w:rsid w:val="0009510A"/>
    <w:rsid w:val="00095D0D"/>
    <w:rsid w:val="00095E22"/>
    <w:rsid w:val="00096BC0"/>
    <w:rsid w:val="000A20B9"/>
    <w:rsid w:val="000A4082"/>
    <w:rsid w:val="000B1612"/>
    <w:rsid w:val="000B18D1"/>
    <w:rsid w:val="000B4641"/>
    <w:rsid w:val="000B4832"/>
    <w:rsid w:val="000B599C"/>
    <w:rsid w:val="000C02F9"/>
    <w:rsid w:val="000C0532"/>
    <w:rsid w:val="000C1727"/>
    <w:rsid w:val="000C180C"/>
    <w:rsid w:val="000C418A"/>
    <w:rsid w:val="000D00B4"/>
    <w:rsid w:val="000D020E"/>
    <w:rsid w:val="000D3A23"/>
    <w:rsid w:val="000E1805"/>
    <w:rsid w:val="000E1CFD"/>
    <w:rsid w:val="000E3BEB"/>
    <w:rsid w:val="000F050B"/>
    <w:rsid w:val="000F1197"/>
    <w:rsid w:val="000F71A9"/>
    <w:rsid w:val="000F7CFD"/>
    <w:rsid w:val="00100556"/>
    <w:rsid w:val="00102A09"/>
    <w:rsid w:val="00103E32"/>
    <w:rsid w:val="001066A3"/>
    <w:rsid w:val="00107069"/>
    <w:rsid w:val="0010710C"/>
    <w:rsid w:val="0010711E"/>
    <w:rsid w:val="001119CF"/>
    <w:rsid w:val="00111E78"/>
    <w:rsid w:val="001135AD"/>
    <w:rsid w:val="00113F19"/>
    <w:rsid w:val="001149CC"/>
    <w:rsid w:val="001174B2"/>
    <w:rsid w:val="0012130C"/>
    <w:rsid w:val="0012179E"/>
    <w:rsid w:val="0012434F"/>
    <w:rsid w:val="00125EE2"/>
    <w:rsid w:val="00127EDD"/>
    <w:rsid w:val="00133CB8"/>
    <w:rsid w:val="00133DDD"/>
    <w:rsid w:val="00134173"/>
    <w:rsid w:val="00143EE9"/>
    <w:rsid w:val="0014518E"/>
    <w:rsid w:val="00145A74"/>
    <w:rsid w:val="00151A38"/>
    <w:rsid w:val="00152025"/>
    <w:rsid w:val="0015388F"/>
    <w:rsid w:val="001555A4"/>
    <w:rsid w:val="00157180"/>
    <w:rsid w:val="0016113F"/>
    <w:rsid w:val="0016314F"/>
    <w:rsid w:val="001631A4"/>
    <w:rsid w:val="0016326F"/>
    <w:rsid w:val="0016553F"/>
    <w:rsid w:val="001705BD"/>
    <w:rsid w:val="001771A1"/>
    <w:rsid w:val="00183461"/>
    <w:rsid w:val="001853F2"/>
    <w:rsid w:val="00187B40"/>
    <w:rsid w:val="0019015E"/>
    <w:rsid w:val="001901CD"/>
    <w:rsid w:val="00192E5B"/>
    <w:rsid w:val="00193644"/>
    <w:rsid w:val="00197560"/>
    <w:rsid w:val="00197AD2"/>
    <w:rsid w:val="00197E31"/>
    <w:rsid w:val="001A07FE"/>
    <w:rsid w:val="001A0C7A"/>
    <w:rsid w:val="001A137D"/>
    <w:rsid w:val="001A1A7F"/>
    <w:rsid w:val="001A4C67"/>
    <w:rsid w:val="001A5B1C"/>
    <w:rsid w:val="001B6D2D"/>
    <w:rsid w:val="001C1CEC"/>
    <w:rsid w:val="001C2441"/>
    <w:rsid w:val="001C433F"/>
    <w:rsid w:val="001C7361"/>
    <w:rsid w:val="001C73D5"/>
    <w:rsid w:val="001D062A"/>
    <w:rsid w:val="001D0D0E"/>
    <w:rsid w:val="001D2323"/>
    <w:rsid w:val="001D2532"/>
    <w:rsid w:val="001D3645"/>
    <w:rsid w:val="001D62F3"/>
    <w:rsid w:val="001D63AA"/>
    <w:rsid w:val="001D7DE4"/>
    <w:rsid w:val="001E183C"/>
    <w:rsid w:val="001E7ED6"/>
    <w:rsid w:val="001F147D"/>
    <w:rsid w:val="001F637F"/>
    <w:rsid w:val="001F6931"/>
    <w:rsid w:val="001F7315"/>
    <w:rsid w:val="001F7A20"/>
    <w:rsid w:val="002006D7"/>
    <w:rsid w:val="00201FBC"/>
    <w:rsid w:val="0020261D"/>
    <w:rsid w:val="002048B4"/>
    <w:rsid w:val="002051EB"/>
    <w:rsid w:val="00205FE0"/>
    <w:rsid w:val="00210E53"/>
    <w:rsid w:val="0021152B"/>
    <w:rsid w:val="0021179A"/>
    <w:rsid w:val="00213E4C"/>
    <w:rsid w:val="0021557F"/>
    <w:rsid w:val="0021583B"/>
    <w:rsid w:val="00217EA3"/>
    <w:rsid w:val="00220B7F"/>
    <w:rsid w:val="002213D6"/>
    <w:rsid w:val="00221744"/>
    <w:rsid w:val="00221931"/>
    <w:rsid w:val="00222FBA"/>
    <w:rsid w:val="002234A2"/>
    <w:rsid w:val="00225093"/>
    <w:rsid w:val="00225523"/>
    <w:rsid w:val="00232BCE"/>
    <w:rsid w:val="00233B66"/>
    <w:rsid w:val="00233EBE"/>
    <w:rsid w:val="00236FFE"/>
    <w:rsid w:val="00240F83"/>
    <w:rsid w:val="00242148"/>
    <w:rsid w:val="002431B2"/>
    <w:rsid w:val="00251345"/>
    <w:rsid w:val="00252967"/>
    <w:rsid w:val="00252A9E"/>
    <w:rsid w:val="00253151"/>
    <w:rsid w:val="002537DE"/>
    <w:rsid w:val="002538BC"/>
    <w:rsid w:val="00253902"/>
    <w:rsid w:val="00253D6E"/>
    <w:rsid w:val="00256D62"/>
    <w:rsid w:val="002615F7"/>
    <w:rsid w:val="002621F0"/>
    <w:rsid w:val="002635F9"/>
    <w:rsid w:val="0027126F"/>
    <w:rsid w:val="00272810"/>
    <w:rsid w:val="00276735"/>
    <w:rsid w:val="002778B0"/>
    <w:rsid w:val="00284099"/>
    <w:rsid w:val="002864A3"/>
    <w:rsid w:val="0028690B"/>
    <w:rsid w:val="00287E1D"/>
    <w:rsid w:val="00290B93"/>
    <w:rsid w:val="00291B45"/>
    <w:rsid w:val="00291D21"/>
    <w:rsid w:val="00297BDB"/>
    <w:rsid w:val="002A1E4B"/>
    <w:rsid w:val="002A2A51"/>
    <w:rsid w:val="002B1438"/>
    <w:rsid w:val="002B26A4"/>
    <w:rsid w:val="002B3B81"/>
    <w:rsid w:val="002B5947"/>
    <w:rsid w:val="002B7A02"/>
    <w:rsid w:val="002B7CB5"/>
    <w:rsid w:val="002C68A4"/>
    <w:rsid w:val="002C6B28"/>
    <w:rsid w:val="002C717D"/>
    <w:rsid w:val="002D2EF8"/>
    <w:rsid w:val="002D3FC7"/>
    <w:rsid w:val="002E2CD4"/>
    <w:rsid w:val="002E4575"/>
    <w:rsid w:val="002E6098"/>
    <w:rsid w:val="002F2892"/>
    <w:rsid w:val="002F36C2"/>
    <w:rsid w:val="002F4233"/>
    <w:rsid w:val="002F4E44"/>
    <w:rsid w:val="002F5583"/>
    <w:rsid w:val="00300A77"/>
    <w:rsid w:val="00301780"/>
    <w:rsid w:val="003046AB"/>
    <w:rsid w:val="00307701"/>
    <w:rsid w:val="0031056E"/>
    <w:rsid w:val="003113B3"/>
    <w:rsid w:val="00311675"/>
    <w:rsid w:val="00313A6D"/>
    <w:rsid w:val="00316422"/>
    <w:rsid w:val="00317250"/>
    <w:rsid w:val="0032065F"/>
    <w:rsid w:val="003218F1"/>
    <w:rsid w:val="00322AE0"/>
    <w:rsid w:val="0032434A"/>
    <w:rsid w:val="00324949"/>
    <w:rsid w:val="00326DCD"/>
    <w:rsid w:val="0033191A"/>
    <w:rsid w:val="00333B5B"/>
    <w:rsid w:val="00334A0E"/>
    <w:rsid w:val="003352CA"/>
    <w:rsid w:val="00335E23"/>
    <w:rsid w:val="0033667F"/>
    <w:rsid w:val="003409EF"/>
    <w:rsid w:val="00344408"/>
    <w:rsid w:val="00345ACC"/>
    <w:rsid w:val="003466B8"/>
    <w:rsid w:val="00347B1A"/>
    <w:rsid w:val="00352908"/>
    <w:rsid w:val="00352BE6"/>
    <w:rsid w:val="003564D5"/>
    <w:rsid w:val="003608DE"/>
    <w:rsid w:val="00361F62"/>
    <w:rsid w:val="00362334"/>
    <w:rsid w:val="00364EFE"/>
    <w:rsid w:val="003700E3"/>
    <w:rsid w:val="003724DE"/>
    <w:rsid w:val="00374481"/>
    <w:rsid w:val="003744F8"/>
    <w:rsid w:val="00375402"/>
    <w:rsid w:val="0037676B"/>
    <w:rsid w:val="00376C55"/>
    <w:rsid w:val="0038147C"/>
    <w:rsid w:val="00382780"/>
    <w:rsid w:val="00383230"/>
    <w:rsid w:val="0038354F"/>
    <w:rsid w:val="00386426"/>
    <w:rsid w:val="00386B49"/>
    <w:rsid w:val="003901DE"/>
    <w:rsid w:val="00390692"/>
    <w:rsid w:val="00390E61"/>
    <w:rsid w:val="0039210D"/>
    <w:rsid w:val="00392BCB"/>
    <w:rsid w:val="00393438"/>
    <w:rsid w:val="00395C90"/>
    <w:rsid w:val="003A1419"/>
    <w:rsid w:val="003A47B5"/>
    <w:rsid w:val="003A5799"/>
    <w:rsid w:val="003A59A6"/>
    <w:rsid w:val="003A6625"/>
    <w:rsid w:val="003A6FDF"/>
    <w:rsid w:val="003B0471"/>
    <w:rsid w:val="003B3654"/>
    <w:rsid w:val="003B7A6E"/>
    <w:rsid w:val="003C04A9"/>
    <w:rsid w:val="003C13E2"/>
    <w:rsid w:val="003C292D"/>
    <w:rsid w:val="003C395C"/>
    <w:rsid w:val="003C754D"/>
    <w:rsid w:val="003D4352"/>
    <w:rsid w:val="003D5E8E"/>
    <w:rsid w:val="003D691B"/>
    <w:rsid w:val="003D749E"/>
    <w:rsid w:val="003E13DF"/>
    <w:rsid w:val="003E69A3"/>
    <w:rsid w:val="003E6A44"/>
    <w:rsid w:val="003F0F05"/>
    <w:rsid w:val="003F17ED"/>
    <w:rsid w:val="003F2C42"/>
    <w:rsid w:val="004009D6"/>
    <w:rsid w:val="00402947"/>
    <w:rsid w:val="004057B7"/>
    <w:rsid w:val="004059FE"/>
    <w:rsid w:val="00405A33"/>
    <w:rsid w:val="0041021F"/>
    <w:rsid w:val="00410E95"/>
    <w:rsid w:val="00413DBC"/>
    <w:rsid w:val="004172ED"/>
    <w:rsid w:val="004215C0"/>
    <w:rsid w:val="004218C3"/>
    <w:rsid w:val="00421AE4"/>
    <w:rsid w:val="00422529"/>
    <w:rsid w:val="00424E39"/>
    <w:rsid w:val="00425DC0"/>
    <w:rsid w:val="004271D2"/>
    <w:rsid w:val="0043339D"/>
    <w:rsid w:val="00433B5E"/>
    <w:rsid w:val="004359AC"/>
    <w:rsid w:val="004373BA"/>
    <w:rsid w:val="0044115F"/>
    <w:rsid w:val="00441C3A"/>
    <w:rsid w:val="004420E2"/>
    <w:rsid w:val="00443849"/>
    <w:rsid w:val="004445B3"/>
    <w:rsid w:val="004446C3"/>
    <w:rsid w:val="004545C4"/>
    <w:rsid w:val="00455D83"/>
    <w:rsid w:val="00455F34"/>
    <w:rsid w:val="00456106"/>
    <w:rsid w:val="00456FF9"/>
    <w:rsid w:val="00457F0C"/>
    <w:rsid w:val="004603FA"/>
    <w:rsid w:val="00462AD6"/>
    <w:rsid w:val="00463D18"/>
    <w:rsid w:val="00464C9F"/>
    <w:rsid w:val="004718AD"/>
    <w:rsid w:val="00474D6D"/>
    <w:rsid w:val="00475207"/>
    <w:rsid w:val="00475C7A"/>
    <w:rsid w:val="004774DB"/>
    <w:rsid w:val="00480C21"/>
    <w:rsid w:val="004827F3"/>
    <w:rsid w:val="00482B47"/>
    <w:rsid w:val="00487B7E"/>
    <w:rsid w:val="004929DD"/>
    <w:rsid w:val="0049328E"/>
    <w:rsid w:val="00493913"/>
    <w:rsid w:val="004A135D"/>
    <w:rsid w:val="004A180A"/>
    <w:rsid w:val="004A2F94"/>
    <w:rsid w:val="004A3EA5"/>
    <w:rsid w:val="004A497F"/>
    <w:rsid w:val="004A55C1"/>
    <w:rsid w:val="004A569F"/>
    <w:rsid w:val="004A6729"/>
    <w:rsid w:val="004B0DAA"/>
    <w:rsid w:val="004B22A8"/>
    <w:rsid w:val="004B2A7A"/>
    <w:rsid w:val="004B385D"/>
    <w:rsid w:val="004B3CB9"/>
    <w:rsid w:val="004B6476"/>
    <w:rsid w:val="004B6541"/>
    <w:rsid w:val="004B67FE"/>
    <w:rsid w:val="004B7CD3"/>
    <w:rsid w:val="004C0457"/>
    <w:rsid w:val="004C241C"/>
    <w:rsid w:val="004C4BBC"/>
    <w:rsid w:val="004C65A5"/>
    <w:rsid w:val="004C6870"/>
    <w:rsid w:val="004C6D9D"/>
    <w:rsid w:val="004D1C94"/>
    <w:rsid w:val="004D3EA3"/>
    <w:rsid w:val="004D4A58"/>
    <w:rsid w:val="004D4AC3"/>
    <w:rsid w:val="004D6D66"/>
    <w:rsid w:val="004D783F"/>
    <w:rsid w:val="004E15C0"/>
    <w:rsid w:val="004E1B08"/>
    <w:rsid w:val="004E271C"/>
    <w:rsid w:val="004E525E"/>
    <w:rsid w:val="004E56E5"/>
    <w:rsid w:val="004F0F94"/>
    <w:rsid w:val="004F11D8"/>
    <w:rsid w:val="004F19B1"/>
    <w:rsid w:val="004F3175"/>
    <w:rsid w:val="004F6654"/>
    <w:rsid w:val="004F7010"/>
    <w:rsid w:val="004F771C"/>
    <w:rsid w:val="00502069"/>
    <w:rsid w:val="00507D02"/>
    <w:rsid w:val="00510995"/>
    <w:rsid w:val="005143EB"/>
    <w:rsid w:val="0051495F"/>
    <w:rsid w:val="005165D7"/>
    <w:rsid w:val="0052742C"/>
    <w:rsid w:val="005318F6"/>
    <w:rsid w:val="00531B0A"/>
    <w:rsid w:val="00532576"/>
    <w:rsid w:val="0053532D"/>
    <w:rsid w:val="00535F2E"/>
    <w:rsid w:val="00544471"/>
    <w:rsid w:val="00544876"/>
    <w:rsid w:val="0054672F"/>
    <w:rsid w:val="00546AE4"/>
    <w:rsid w:val="00546D2B"/>
    <w:rsid w:val="00547DF5"/>
    <w:rsid w:val="00551A5B"/>
    <w:rsid w:val="005552F9"/>
    <w:rsid w:val="00555829"/>
    <w:rsid w:val="00557480"/>
    <w:rsid w:val="00560016"/>
    <w:rsid w:val="005606E6"/>
    <w:rsid w:val="005607B6"/>
    <w:rsid w:val="00560906"/>
    <w:rsid w:val="00562F80"/>
    <w:rsid w:val="00565A73"/>
    <w:rsid w:val="00565DD7"/>
    <w:rsid w:val="00566795"/>
    <w:rsid w:val="00566FEA"/>
    <w:rsid w:val="00572283"/>
    <w:rsid w:val="0057660C"/>
    <w:rsid w:val="00580EBD"/>
    <w:rsid w:val="005825FC"/>
    <w:rsid w:val="00582E21"/>
    <w:rsid w:val="00584EEC"/>
    <w:rsid w:val="0058633E"/>
    <w:rsid w:val="0058752F"/>
    <w:rsid w:val="00592F64"/>
    <w:rsid w:val="00594C4C"/>
    <w:rsid w:val="00595CC5"/>
    <w:rsid w:val="00597874"/>
    <w:rsid w:val="005A1095"/>
    <w:rsid w:val="005A21C4"/>
    <w:rsid w:val="005B50EB"/>
    <w:rsid w:val="005B520E"/>
    <w:rsid w:val="005B535B"/>
    <w:rsid w:val="005B5B73"/>
    <w:rsid w:val="005B6871"/>
    <w:rsid w:val="005C539C"/>
    <w:rsid w:val="005C59D7"/>
    <w:rsid w:val="005C6850"/>
    <w:rsid w:val="005D00EF"/>
    <w:rsid w:val="005D2C6D"/>
    <w:rsid w:val="005D3FE1"/>
    <w:rsid w:val="005D58A0"/>
    <w:rsid w:val="005E2154"/>
    <w:rsid w:val="005E3929"/>
    <w:rsid w:val="005E3DD1"/>
    <w:rsid w:val="005E6D72"/>
    <w:rsid w:val="005F12B1"/>
    <w:rsid w:val="005F7A9E"/>
    <w:rsid w:val="005F7D3B"/>
    <w:rsid w:val="00600408"/>
    <w:rsid w:val="00600DAC"/>
    <w:rsid w:val="00601C05"/>
    <w:rsid w:val="00601D92"/>
    <w:rsid w:val="00601F60"/>
    <w:rsid w:val="00605B58"/>
    <w:rsid w:val="00605CF6"/>
    <w:rsid w:val="00606D9D"/>
    <w:rsid w:val="006108A4"/>
    <w:rsid w:val="00613106"/>
    <w:rsid w:val="006134E6"/>
    <w:rsid w:val="00621175"/>
    <w:rsid w:val="00622138"/>
    <w:rsid w:val="0062282C"/>
    <w:rsid w:val="00624660"/>
    <w:rsid w:val="0062615D"/>
    <w:rsid w:val="00627240"/>
    <w:rsid w:val="00632E72"/>
    <w:rsid w:val="00633D94"/>
    <w:rsid w:val="00634C3C"/>
    <w:rsid w:val="00636EBF"/>
    <w:rsid w:val="006431D4"/>
    <w:rsid w:val="00643200"/>
    <w:rsid w:val="00652B11"/>
    <w:rsid w:val="00653F25"/>
    <w:rsid w:val="00654A08"/>
    <w:rsid w:val="00655D05"/>
    <w:rsid w:val="006614F8"/>
    <w:rsid w:val="00663086"/>
    <w:rsid w:val="006651DF"/>
    <w:rsid w:val="006705C3"/>
    <w:rsid w:val="00671317"/>
    <w:rsid w:val="00676BDD"/>
    <w:rsid w:val="00676DFC"/>
    <w:rsid w:val="00676FDD"/>
    <w:rsid w:val="006828EB"/>
    <w:rsid w:val="00683609"/>
    <w:rsid w:val="006867BA"/>
    <w:rsid w:val="00687FB5"/>
    <w:rsid w:val="00692270"/>
    <w:rsid w:val="00693104"/>
    <w:rsid w:val="006935FB"/>
    <w:rsid w:val="00694FCC"/>
    <w:rsid w:val="006955F8"/>
    <w:rsid w:val="0069592A"/>
    <w:rsid w:val="00695AEB"/>
    <w:rsid w:val="006962F2"/>
    <w:rsid w:val="00696D30"/>
    <w:rsid w:val="006A1727"/>
    <w:rsid w:val="006A2298"/>
    <w:rsid w:val="006A57FE"/>
    <w:rsid w:val="006A6D9C"/>
    <w:rsid w:val="006A7EC5"/>
    <w:rsid w:val="006B280C"/>
    <w:rsid w:val="006B462B"/>
    <w:rsid w:val="006C048F"/>
    <w:rsid w:val="006C24B8"/>
    <w:rsid w:val="006C2F32"/>
    <w:rsid w:val="006C2FF2"/>
    <w:rsid w:val="006C3059"/>
    <w:rsid w:val="006C3242"/>
    <w:rsid w:val="006C38B5"/>
    <w:rsid w:val="006C3EA6"/>
    <w:rsid w:val="006C4179"/>
    <w:rsid w:val="006C4648"/>
    <w:rsid w:val="006C6E82"/>
    <w:rsid w:val="006D0D8C"/>
    <w:rsid w:val="006E2BC2"/>
    <w:rsid w:val="006E2FF1"/>
    <w:rsid w:val="006F2403"/>
    <w:rsid w:val="006F2B5B"/>
    <w:rsid w:val="006F3B31"/>
    <w:rsid w:val="006F4D9A"/>
    <w:rsid w:val="006F6B82"/>
    <w:rsid w:val="00701650"/>
    <w:rsid w:val="00702555"/>
    <w:rsid w:val="00702EAF"/>
    <w:rsid w:val="0072064C"/>
    <w:rsid w:val="00722B63"/>
    <w:rsid w:val="007251C8"/>
    <w:rsid w:val="00726000"/>
    <w:rsid w:val="0072707A"/>
    <w:rsid w:val="0072744B"/>
    <w:rsid w:val="00730F7C"/>
    <w:rsid w:val="00732C5C"/>
    <w:rsid w:val="0073630C"/>
    <w:rsid w:val="007375AF"/>
    <w:rsid w:val="00740683"/>
    <w:rsid w:val="00740851"/>
    <w:rsid w:val="007442B3"/>
    <w:rsid w:val="00744967"/>
    <w:rsid w:val="00747F94"/>
    <w:rsid w:val="00752291"/>
    <w:rsid w:val="00753F7B"/>
    <w:rsid w:val="00755175"/>
    <w:rsid w:val="00756EB4"/>
    <w:rsid w:val="00761025"/>
    <w:rsid w:val="00765A66"/>
    <w:rsid w:val="00770261"/>
    <w:rsid w:val="0077133E"/>
    <w:rsid w:val="00772811"/>
    <w:rsid w:val="0077531E"/>
    <w:rsid w:val="007756E0"/>
    <w:rsid w:val="00780B0C"/>
    <w:rsid w:val="0078398E"/>
    <w:rsid w:val="00785AF9"/>
    <w:rsid w:val="00787302"/>
    <w:rsid w:val="00787C5A"/>
    <w:rsid w:val="007917D4"/>
    <w:rsid w:val="007919DE"/>
    <w:rsid w:val="0079220C"/>
    <w:rsid w:val="00792578"/>
    <w:rsid w:val="00794673"/>
    <w:rsid w:val="00796920"/>
    <w:rsid w:val="007A1785"/>
    <w:rsid w:val="007A294B"/>
    <w:rsid w:val="007A3FD6"/>
    <w:rsid w:val="007A5909"/>
    <w:rsid w:val="007B4B2F"/>
    <w:rsid w:val="007C0308"/>
    <w:rsid w:val="007C231F"/>
    <w:rsid w:val="007C4C2B"/>
    <w:rsid w:val="007C5AF2"/>
    <w:rsid w:val="007D12E8"/>
    <w:rsid w:val="007D43C7"/>
    <w:rsid w:val="007D5A74"/>
    <w:rsid w:val="007D6EEA"/>
    <w:rsid w:val="007D7498"/>
    <w:rsid w:val="007E22B6"/>
    <w:rsid w:val="007F0F14"/>
    <w:rsid w:val="007F3214"/>
    <w:rsid w:val="007F60EF"/>
    <w:rsid w:val="007F6748"/>
    <w:rsid w:val="007F6F48"/>
    <w:rsid w:val="007F7347"/>
    <w:rsid w:val="007F73DE"/>
    <w:rsid w:val="007F7ECA"/>
    <w:rsid w:val="00800961"/>
    <w:rsid w:val="008014D2"/>
    <w:rsid w:val="008054BC"/>
    <w:rsid w:val="00807AA7"/>
    <w:rsid w:val="00807AE5"/>
    <w:rsid w:val="0081047D"/>
    <w:rsid w:val="00811BFE"/>
    <w:rsid w:val="00811F4A"/>
    <w:rsid w:val="00812EE6"/>
    <w:rsid w:val="00813330"/>
    <w:rsid w:val="008142E4"/>
    <w:rsid w:val="00815B3D"/>
    <w:rsid w:val="008166E7"/>
    <w:rsid w:val="00816B1C"/>
    <w:rsid w:val="00820CD1"/>
    <w:rsid w:val="00822DA7"/>
    <w:rsid w:val="008248DC"/>
    <w:rsid w:val="00826866"/>
    <w:rsid w:val="00831577"/>
    <w:rsid w:val="00837046"/>
    <w:rsid w:val="0083730B"/>
    <w:rsid w:val="0084097B"/>
    <w:rsid w:val="00841DF1"/>
    <w:rsid w:val="008423F7"/>
    <w:rsid w:val="008459F1"/>
    <w:rsid w:val="008472F7"/>
    <w:rsid w:val="00852553"/>
    <w:rsid w:val="00854702"/>
    <w:rsid w:val="0085540E"/>
    <w:rsid w:val="008612E4"/>
    <w:rsid w:val="00862940"/>
    <w:rsid w:val="00866D20"/>
    <w:rsid w:val="00867961"/>
    <w:rsid w:val="0087078F"/>
    <w:rsid w:val="00875558"/>
    <w:rsid w:val="00876209"/>
    <w:rsid w:val="00876CC2"/>
    <w:rsid w:val="00876D33"/>
    <w:rsid w:val="00876F28"/>
    <w:rsid w:val="008802A4"/>
    <w:rsid w:val="008827F6"/>
    <w:rsid w:val="00882D7A"/>
    <w:rsid w:val="00884E28"/>
    <w:rsid w:val="008850EF"/>
    <w:rsid w:val="008852DF"/>
    <w:rsid w:val="0088559C"/>
    <w:rsid w:val="008864B6"/>
    <w:rsid w:val="0089151E"/>
    <w:rsid w:val="008926F5"/>
    <w:rsid w:val="008955F2"/>
    <w:rsid w:val="008964B9"/>
    <w:rsid w:val="00896A0D"/>
    <w:rsid w:val="008A08A9"/>
    <w:rsid w:val="008A3317"/>
    <w:rsid w:val="008A46A0"/>
    <w:rsid w:val="008A52C7"/>
    <w:rsid w:val="008A539D"/>
    <w:rsid w:val="008A55B5"/>
    <w:rsid w:val="008A75C8"/>
    <w:rsid w:val="008B626A"/>
    <w:rsid w:val="008C2844"/>
    <w:rsid w:val="008C4C28"/>
    <w:rsid w:val="008D0F17"/>
    <w:rsid w:val="008D2B8A"/>
    <w:rsid w:val="008D5527"/>
    <w:rsid w:val="008D64A3"/>
    <w:rsid w:val="008D7A4D"/>
    <w:rsid w:val="008E02BD"/>
    <w:rsid w:val="008E074C"/>
    <w:rsid w:val="008E1BF6"/>
    <w:rsid w:val="008E40DC"/>
    <w:rsid w:val="008F1541"/>
    <w:rsid w:val="008F4828"/>
    <w:rsid w:val="008F54F0"/>
    <w:rsid w:val="008F5AD6"/>
    <w:rsid w:val="009000A2"/>
    <w:rsid w:val="009024FD"/>
    <w:rsid w:val="0090341D"/>
    <w:rsid w:val="0091110F"/>
    <w:rsid w:val="00911D7D"/>
    <w:rsid w:val="00911FFD"/>
    <w:rsid w:val="009155CA"/>
    <w:rsid w:val="00915D9F"/>
    <w:rsid w:val="009209A0"/>
    <w:rsid w:val="0092180D"/>
    <w:rsid w:val="00922A06"/>
    <w:rsid w:val="00922A75"/>
    <w:rsid w:val="00924118"/>
    <w:rsid w:val="00927420"/>
    <w:rsid w:val="009279D5"/>
    <w:rsid w:val="00931D3C"/>
    <w:rsid w:val="00934A73"/>
    <w:rsid w:val="00937B2E"/>
    <w:rsid w:val="00937E7E"/>
    <w:rsid w:val="00937F6F"/>
    <w:rsid w:val="00943E34"/>
    <w:rsid w:val="00945421"/>
    <w:rsid w:val="00945BDD"/>
    <w:rsid w:val="00946F1C"/>
    <w:rsid w:val="00951AEB"/>
    <w:rsid w:val="009520FB"/>
    <w:rsid w:val="009531A2"/>
    <w:rsid w:val="00957840"/>
    <w:rsid w:val="009615B8"/>
    <w:rsid w:val="009618B9"/>
    <w:rsid w:val="0096560A"/>
    <w:rsid w:val="00966231"/>
    <w:rsid w:val="00972DEA"/>
    <w:rsid w:val="00972FE5"/>
    <w:rsid w:val="00973556"/>
    <w:rsid w:val="0097358E"/>
    <w:rsid w:val="00973D19"/>
    <w:rsid w:val="009744F8"/>
    <w:rsid w:val="0097508D"/>
    <w:rsid w:val="00977D61"/>
    <w:rsid w:val="00977F92"/>
    <w:rsid w:val="00986568"/>
    <w:rsid w:val="009871CC"/>
    <w:rsid w:val="00990042"/>
    <w:rsid w:val="0099018F"/>
    <w:rsid w:val="00996789"/>
    <w:rsid w:val="00996C1D"/>
    <w:rsid w:val="009A2831"/>
    <w:rsid w:val="009A3CEB"/>
    <w:rsid w:val="009B1583"/>
    <w:rsid w:val="009B2B06"/>
    <w:rsid w:val="009B5CA6"/>
    <w:rsid w:val="009B619B"/>
    <w:rsid w:val="009C159E"/>
    <w:rsid w:val="009C1DBC"/>
    <w:rsid w:val="009C2420"/>
    <w:rsid w:val="009C2B0B"/>
    <w:rsid w:val="009C3980"/>
    <w:rsid w:val="009C4731"/>
    <w:rsid w:val="009C58EC"/>
    <w:rsid w:val="009C5FCA"/>
    <w:rsid w:val="009C6063"/>
    <w:rsid w:val="009E654F"/>
    <w:rsid w:val="009E6C74"/>
    <w:rsid w:val="009F46D9"/>
    <w:rsid w:val="009F75C7"/>
    <w:rsid w:val="00A0172A"/>
    <w:rsid w:val="00A0175C"/>
    <w:rsid w:val="00A02A13"/>
    <w:rsid w:val="00A0465D"/>
    <w:rsid w:val="00A0683A"/>
    <w:rsid w:val="00A113D0"/>
    <w:rsid w:val="00A131EC"/>
    <w:rsid w:val="00A1528A"/>
    <w:rsid w:val="00A2026E"/>
    <w:rsid w:val="00A20EA2"/>
    <w:rsid w:val="00A21B40"/>
    <w:rsid w:val="00A21F20"/>
    <w:rsid w:val="00A2229C"/>
    <w:rsid w:val="00A23268"/>
    <w:rsid w:val="00A23F55"/>
    <w:rsid w:val="00A241F9"/>
    <w:rsid w:val="00A25796"/>
    <w:rsid w:val="00A27840"/>
    <w:rsid w:val="00A316AC"/>
    <w:rsid w:val="00A331EE"/>
    <w:rsid w:val="00A34478"/>
    <w:rsid w:val="00A34494"/>
    <w:rsid w:val="00A34ED8"/>
    <w:rsid w:val="00A36EF2"/>
    <w:rsid w:val="00A374C6"/>
    <w:rsid w:val="00A37CB1"/>
    <w:rsid w:val="00A4047D"/>
    <w:rsid w:val="00A41EB5"/>
    <w:rsid w:val="00A41F2D"/>
    <w:rsid w:val="00A425A2"/>
    <w:rsid w:val="00A42F37"/>
    <w:rsid w:val="00A47339"/>
    <w:rsid w:val="00A510F7"/>
    <w:rsid w:val="00A604E1"/>
    <w:rsid w:val="00A609A8"/>
    <w:rsid w:val="00A60C1C"/>
    <w:rsid w:val="00A67AF7"/>
    <w:rsid w:val="00A67D26"/>
    <w:rsid w:val="00A74A22"/>
    <w:rsid w:val="00A80E9B"/>
    <w:rsid w:val="00A810E5"/>
    <w:rsid w:val="00A9214D"/>
    <w:rsid w:val="00A94860"/>
    <w:rsid w:val="00A94C22"/>
    <w:rsid w:val="00A958C3"/>
    <w:rsid w:val="00A962A0"/>
    <w:rsid w:val="00AA169B"/>
    <w:rsid w:val="00AA31E8"/>
    <w:rsid w:val="00AA6F50"/>
    <w:rsid w:val="00AA7134"/>
    <w:rsid w:val="00AB2044"/>
    <w:rsid w:val="00AB2971"/>
    <w:rsid w:val="00AB3932"/>
    <w:rsid w:val="00AB7C71"/>
    <w:rsid w:val="00AC070E"/>
    <w:rsid w:val="00AC0A99"/>
    <w:rsid w:val="00AC3907"/>
    <w:rsid w:val="00AC4EF1"/>
    <w:rsid w:val="00AC5701"/>
    <w:rsid w:val="00AC5B28"/>
    <w:rsid w:val="00AC6519"/>
    <w:rsid w:val="00AD3A59"/>
    <w:rsid w:val="00AD51B0"/>
    <w:rsid w:val="00AE06D3"/>
    <w:rsid w:val="00AE0771"/>
    <w:rsid w:val="00AE41BD"/>
    <w:rsid w:val="00AE4684"/>
    <w:rsid w:val="00AE63F4"/>
    <w:rsid w:val="00AF5C46"/>
    <w:rsid w:val="00B00CF4"/>
    <w:rsid w:val="00B026EB"/>
    <w:rsid w:val="00B10898"/>
    <w:rsid w:val="00B10B52"/>
    <w:rsid w:val="00B113B2"/>
    <w:rsid w:val="00B1549D"/>
    <w:rsid w:val="00B16BB8"/>
    <w:rsid w:val="00B16C3B"/>
    <w:rsid w:val="00B1746F"/>
    <w:rsid w:val="00B309C4"/>
    <w:rsid w:val="00B31DBF"/>
    <w:rsid w:val="00B32DDE"/>
    <w:rsid w:val="00B33A6B"/>
    <w:rsid w:val="00B350A0"/>
    <w:rsid w:val="00B40FFD"/>
    <w:rsid w:val="00B4157F"/>
    <w:rsid w:val="00B41C39"/>
    <w:rsid w:val="00B423BA"/>
    <w:rsid w:val="00B43C9F"/>
    <w:rsid w:val="00B44676"/>
    <w:rsid w:val="00B46799"/>
    <w:rsid w:val="00B46F4E"/>
    <w:rsid w:val="00B4738B"/>
    <w:rsid w:val="00B510C5"/>
    <w:rsid w:val="00B51451"/>
    <w:rsid w:val="00B51AC7"/>
    <w:rsid w:val="00B56B7F"/>
    <w:rsid w:val="00B579A7"/>
    <w:rsid w:val="00B601DF"/>
    <w:rsid w:val="00B616F3"/>
    <w:rsid w:val="00B62B5D"/>
    <w:rsid w:val="00B62C61"/>
    <w:rsid w:val="00B63557"/>
    <w:rsid w:val="00B644F2"/>
    <w:rsid w:val="00B6718E"/>
    <w:rsid w:val="00B71DA7"/>
    <w:rsid w:val="00B72122"/>
    <w:rsid w:val="00B765DC"/>
    <w:rsid w:val="00B802FB"/>
    <w:rsid w:val="00B82390"/>
    <w:rsid w:val="00B82E01"/>
    <w:rsid w:val="00B84A3B"/>
    <w:rsid w:val="00B85E26"/>
    <w:rsid w:val="00B8601F"/>
    <w:rsid w:val="00B86D53"/>
    <w:rsid w:val="00B86DF3"/>
    <w:rsid w:val="00B9005F"/>
    <w:rsid w:val="00B940C7"/>
    <w:rsid w:val="00B945C5"/>
    <w:rsid w:val="00B95C87"/>
    <w:rsid w:val="00B96B6C"/>
    <w:rsid w:val="00B976ED"/>
    <w:rsid w:val="00BA01C2"/>
    <w:rsid w:val="00BA0AA7"/>
    <w:rsid w:val="00BA500C"/>
    <w:rsid w:val="00BA5498"/>
    <w:rsid w:val="00BA74A1"/>
    <w:rsid w:val="00BB1DD2"/>
    <w:rsid w:val="00BB1E3C"/>
    <w:rsid w:val="00BB24D5"/>
    <w:rsid w:val="00BC0900"/>
    <w:rsid w:val="00BC12A4"/>
    <w:rsid w:val="00BC4145"/>
    <w:rsid w:val="00BC49E0"/>
    <w:rsid w:val="00BC68CE"/>
    <w:rsid w:val="00BC780B"/>
    <w:rsid w:val="00BD245B"/>
    <w:rsid w:val="00BD459D"/>
    <w:rsid w:val="00BD4799"/>
    <w:rsid w:val="00BD5B64"/>
    <w:rsid w:val="00BD6E04"/>
    <w:rsid w:val="00BD7D96"/>
    <w:rsid w:val="00BE30F2"/>
    <w:rsid w:val="00BF13C1"/>
    <w:rsid w:val="00BF21F1"/>
    <w:rsid w:val="00BF49F6"/>
    <w:rsid w:val="00BF64B9"/>
    <w:rsid w:val="00C00A26"/>
    <w:rsid w:val="00C025DC"/>
    <w:rsid w:val="00C02CEF"/>
    <w:rsid w:val="00C041DA"/>
    <w:rsid w:val="00C06291"/>
    <w:rsid w:val="00C063D5"/>
    <w:rsid w:val="00C06D9F"/>
    <w:rsid w:val="00C072FC"/>
    <w:rsid w:val="00C10316"/>
    <w:rsid w:val="00C1193B"/>
    <w:rsid w:val="00C11AF2"/>
    <w:rsid w:val="00C15F19"/>
    <w:rsid w:val="00C17A51"/>
    <w:rsid w:val="00C17C12"/>
    <w:rsid w:val="00C203D3"/>
    <w:rsid w:val="00C26902"/>
    <w:rsid w:val="00C304E2"/>
    <w:rsid w:val="00C320B7"/>
    <w:rsid w:val="00C33816"/>
    <w:rsid w:val="00C33D8F"/>
    <w:rsid w:val="00C34528"/>
    <w:rsid w:val="00C34937"/>
    <w:rsid w:val="00C35F04"/>
    <w:rsid w:val="00C362AA"/>
    <w:rsid w:val="00C36B97"/>
    <w:rsid w:val="00C37E19"/>
    <w:rsid w:val="00C46904"/>
    <w:rsid w:val="00C516B0"/>
    <w:rsid w:val="00C54625"/>
    <w:rsid w:val="00C5652C"/>
    <w:rsid w:val="00C660E8"/>
    <w:rsid w:val="00C66F8B"/>
    <w:rsid w:val="00C6721D"/>
    <w:rsid w:val="00C7708C"/>
    <w:rsid w:val="00C77612"/>
    <w:rsid w:val="00C778DF"/>
    <w:rsid w:val="00C83CFD"/>
    <w:rsid w:val="00C83FF7"/>
    <w:rsid w:val="00C84CAA"/>
    <w:rsid w:val="00C87B20"/>
    <w:rsid w:val="00C91CD3"/>
    <w:rsid w:val="00C959AB"/>
    <w:rsid w:val="00CA0F37"/>
    <w:rsid w:val="00CA2BAA"/>
    <w:rsid w:val="00CA3535"/>
    <w:rsid w:val="00CA4093"/>
    <w:rsid w:val="00CB09DC"/>
    <w:rsid w:val="00CB0DBF"/>
    <w:rsid w:val="00CB1404"/>
    <w:rsid w:val="00CB19F6"/>
    <w:rsid w:val="00CB22E0"/>
    <w:rsid w:val="00CB3AEF"/>
    <w:rsid w:val="00CB3CAB"/>
    <w:rsid w:val="00CB52F6"/>
    <w:rsid w:val="00CB66E6"/>
    <w:rsid w:val="00CB67F4"/>
    <w:rsid w:val="00CC0392"/>
    <w:rsid w:val="00CC0593"/>
    <w:rsid w:val="00CC0E35"/>
    <w:rsid w:val="00CC1287"/>
    <w:rsid w:val="00CC13F5"/>
    <w:rsid w:val="00CC2F69"/>
    <w:rsid w:val="00CC5D1B"/>
    <w:rsid w:val="00CC6765"/>
    <w:rsid w:val="00CC7B85"/>
    <w:rsid w:val="00CD5861"/>
    <w:rsid w:val="00CD65B9"/>
    <w:rsid w:val="00CE0989"/>
    <w:rsid w:val="00CE57F8"/>
    <w:rsid w:val="00CF02B9"/>
    <w:rsid w:val="00CF74C5"/>
    <w:rsid w:val="00D02BEB"/>
    <w:rsid w:val="00D03A68"/>
    <w:rsid w:val="00D04A6C"/>
    <w:rsid w:val="00D0525F"/>
    <w:rsid w:val="00D05404"/>
    <w:rsid w:val="00D06F7D"/>
    <w:rsid w:val="00D131B9"/>
    <w:rsid w:val="00D143E9"/>
    <w:rsid w:val="00D16081"/>
    <w:rsid w:val="00D22ABE"/>
    <w:rsid w:val="00D23423"/>
    <w:rsid w:val="00D243F5"/>
    <w:rsid w:val="00D24AD1"/>
    <w:rsid w:val="00D316BB"/>
    <w:rsid w:val="00D334AF"/>
    <w:rsid w:val="00D337FE"/>
    <w:rsid w:val="00D36990"/>
    <w:rsid w:val="00D40CEF"/>
    <w:rsid w:val="00D423A3"/>
    <w:rsid w:val="00D4321A"/>
    <w:rsid w:val="00D44067"/>
    <w:rsid w:val="00D45DEE"/>
    <w:rsid w:val="00D4711E"/>
    <w:rsid w:val="00D51C3F"/>
    <w:rsid w:val="00D53D2C"/>
    <w:rsid w:val="00D55E37"/>
    <w:rsid w:val="00D55EE6"/>
    <w:rsid w:val="00D5640C"/>
    <w:rsid w:val="00D569AF"/>
    <w:rsid w:val="00D60364"/>
    <w:rsid w:val="00D667DE"/>
    <w:rsid w:val="00D66906"/>
    <w:rsid w:val="00D67039"/>
    <w:rsid w:val="00D70556"/>
    <w:rsid w:val="00D72717"/>
    <w:rsid w:val="00D733B1"/>
    <w:rsid w:val="00D73DE9"/>
    <w:rsid w:val="00D74579"/>
    <w:rsid w:val="00D75C52"/>
    <w:rsid w:val="00D809B7"/>
    <w:rsid w:val="00D80FFA"/>
    <w:rsid w:val="00D8362A"/>
    <w:rsid w:val="00D876E0"/>
    <w:rsid w:val="00D904FA"/>
    <w:rsid w:val="00D90606"/>
    <w:rsid w:val="00D9156D"/>
    <w:rsid w:val="00D93B1E"/>
    <w:rsid w:val="00D955C9"/>
    <w:rsid w:val="00DA3997"/>
    <w:rsid w:val="00DA50EC"/>
    <w:rsid w:val="00DA70A1"/>
    <w:rsid w:val="00DB0C7A"/>
    <w:rsid w:val="00DB11BB"/>
    <w:rsid w:val="00DB222F"/>
    <w:rsid w:val="00DB6F76"/>
    <w:rsid w:val="00DC4733"/>
    <w:rsid w:val="00DC64BC"/>
    <w:rsid w:val="00DD2D96"/>
    <w:rsid w:val="00DE0790"/>
    <w:rsid w:val="00DE2202"/>
    <w:rsid w:val="00DE239C"/>
    <w:rsid w:val="00DE344E"/>
    <w:rsid w:val="00DE3AF4"/>
    <w:rsid w:val="00DE48A6"/>
    <w:rsid w:val="00DE5536"/>
    <w:rsid w:val="00DE711C"/>
    <w:rsid w:val="00DE7423"/>
    <w:rsid w:val="00DF3AD1"/>
    <w:rsid w:val="00DF6897"/>
    <w:rsid w:val="00E0405A"/>
    <w:rsid w:val="00E0698A"/>
    <w:rsid w:val="00E07E5A"/>
    <w:rsid w:val="00E11C0F"/>
    <w:rsid w:val="00E11C4D"/>
    <w:rsid w:val="00E123CF"/>
    <w:rsid w:val="00E156D2"/>
    <w:rsid w:val="00E1685E"/>
    <w:rsid w:val="00E2183A"/>
    <w:rsid w:val="00E21F2E"/>
    <w:rsid w:val="00E24517"/>
    <w:rsid w:val="00E25879"/>
    <w:rsid w:val="00E26972"/>
    <w:rsid w:val="00E27DDF"/>
    <w:rsid w:val="00E313B1"/>
    <w:rsid w:val="00E316B9"/>
    <w:rsid w:val="00E34CE7"/>
    <w:rsid w:val="00E34FBE"/>
    <w:rsid w:val="00E35DA4"/>
    <w:rsid w:val="00E428EF"/>
    <w:rsid w:val="00E4449D"/>
    <w:rsid w:val="00E521FA"/>
    <w:rsid w:val="00E53C5F"/>
    <w:rsid w:val="00E555BB"/>
    <w:rsid w:val="00E562A1"/>
    <w:rsid w:val="00E66219"/>
    <w:rsid w:val="00E72651"/>
    <w:rsid w:val="00E76A01"/>
    <w:rsid w:val="00E83581"/>
    <w:rsid w:val="00E835F2"/>
    <w:rsid w:val="00E91219"/>
    <w:rsid w:val="00E9661F"/>
    <w:rsid w:val="00EA4954"/>
    <w:rsid w:val="00EA4D8E"/>
    <w:rsid w:val="00EA506F"/>
    <w:rsid w:val="00EA58E2"/>
    <w:rsid w:val="00EA5E6F"/>
    <w:rsid w:val="00EA6598"/>
    <w:rsid w:val="00EA6A5C"/>
    <w:rsid w:val="00EB0D46"/>
    <w:rsid w:val="00EB3027"/>
    <w:rsid w:val="00EB3C3B"/>
    <w:rsid w:val="00EB3F87"/>
    <w:rsid w:val="00EB7F11"/>
    <w:rsid w:val="00EC0459"/>
    <w:rsid w:val="00EC2FB0"/>
    <w:rsid w:val="00EC4E06"/>
    <w:rsid w:val="00EC7162"/>
    <w:rsid w:val="00ED0039"/>
    <w:rsid w:val="00ED135B"/>
    <w:rsid w:val="00ED2519"/>
    <w:rsid w:val="00ED3691"/>
    <w:rsid w:val="00ED3AF1"/>
    <w:rsid w:val="00ED63B3"/>
    <w:rsid w:val="00ED6540"/>
    <w:rsid w:val="00ED6DE2"/>
    <w:rsid w:val="00EE04A7"/>
    <w:rsid w:val="00EE11D7"/>
    <w:rsid w:val="00EE2001"/>
    <w:rsid w:val="00EE4362"/>
    <w:rsid w:val="00EE56F5"/>
    <w:rsid w:val="00EE6A8D"/>
    <w:rsid w:val="00EE7FDE"/>
    <w:rsid w:val="00EF022A"/>
    <w:rsid w:val="00EF18D7"/>
    <w:rsid w:val="00EF1E8A"/>
    <w:rsid w:val="00EF306F"/>
    <w:rsid w:val="00EF359B"/>
    <w:rsid w:val="00EF3A1A"/>
    <w:rsid w:val="00F00668"/>
    <w:rsid w:val="00F01429"/>
    <w:rsid w:val="00F030ED"/>
    <w:rsid w:val="00F04F4F"/>
    <w:rsid w:val="00F06DD6"/>
    <w:rsid w:val="00F07983"/>
    <w:rsid w:val="00F11A1E"/>
    <w:rsid w:val="00F1208C"/>
    <w:rsid w:val="00F12DDC"/>
    <w:rsid w:val="00F1301F"/>
    <w:rsid w:val="00F130A7"/>
    <w:rsid w:val="00F13BBF"/>
    <w:rsid w:val="00F159E9"/>
    <w:rsid w:val="00F15E26"/>
    <w:rsid w:val="00F2021C"/>
    <w:rsid w:val="00F21726"/>
    <w:rsid w:val="00F25F73"/>
    <w:rsid w:val="00F264DC"/>
    <w:rsid w:val="00F30577"/>
    <w:rsid w:val="00F30624"/>
    <w:rsid w:val="00F348FA"/>
    <w:rsid w:val="00F352DD"/>
    <w:rsid w:val="00F365C7"/>
    <w:rsid w:val="00F36A91"/>
    <w:rsid w:val="00F374CF"/>
    <w:rsid w:val="00F37B82"/>
    <w:rsid w:val="00F37F8D"/>
    <w:rsid w:val="00F44A1E"/>
    <w:rsid w:val="00F45DC5"/>
    <w:rsid w:val="00F47082"/>
    <w:rsid w:val="00F54A7C"/>
    <w:rsid w:val="00F54B40"/>
    <w:rsid w:val="00F54F23"/>
    <w:rsid w:val="00F55324"/>
    <w:rsid w:val="00F56015"/>
    <w:rsid w:val="00F6206F"/>
    <w:rsid w:val="00F63845"/>
    <w:rsid w:val="00F6405F"/>
    <w:rsid w:val="00F64B20"/>
    <w:rsid w:val="00F65FF0"/>
    <w:rsid w:val="00F73001"/>
    <w:rsid w:val="00F749CE"/>
    <w:rsid w:val="00F77A0D"/>
    <w:rsid w:val="00F80D22"/>
    <w:rsid w:val="00F818AC"/>
    <w:rsid w:val="00F8361A"/>
    <w:rsid w:val="00F857A6"/>
    <w:rsid w:val="00F85CCD"/>
    <w:rsid w:val="00F90D39"/>
    <w:rsid w:val="00F93956"/>
    <w:rsid w:val="00F958D5"/>
    <w:rsid w:val="00F9722C"/>
    <w:rsid w:val="00FA14F1"/>
    <w:rsid w:val="00FA791B"/>
    <w:rsid w:val="00FA7FA8"/>
    <w:rsid w:val="00FB05A0"/>
    <w:rsid w:val="00FB5563"/>
    <w:rsid w:val="00FC142D"/>
    <w:rsid w:val="00FD194B"/>
    <w:rsid w:val="00FD4E0C"/>
    <w:rsid w:val="00FD58AB"/>
    <w:rsid w:val="00FD6650"/>
    <w:rsid w:val="00FE020B"/>
    <w:rsid w:val="00FE2465"/>
    <w:rsid w:val="00FE4737"/>
    <w:rsid w:val="00FE6CA0"/>
    <w:rsid w:val="00FF3501"/>
    <w:rsid w:val="00FF451D"/>
    <w:rsid w:val="00FF5030"/>
    <w:rsid w:val="00FF663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f" fillcolor="white" stroke="f">
      <v:fill color="white" on="f"/>
      <v:stroke on="f"/>
      <v:textbox style="mso-rotate-with-shape:t"/>
    </o:shapedefaults>
    <o:shapelayout v:ext="edit">
      <o:idmap v:ext="edit" data="1"/>
    </o:shapelayout>
  </w:shapeDefaults>
  <w:decimalSymbol w:val="."/>
  <w:listSeparator w:val=","/>
  <w14:docId w14:val="18FDD5E7"/>
  <w15:docId w15:val="{FC5AA977-18C8-4A0B-9E57-B255603DD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ZW" w:eastAsia="en-ZW"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D569AF"/>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lang w:val="en-US" w:eastAsia="en-US"/>
    </w:rPr>
  </w:style>
  <w:style w:type="character" w:customStyle="1" w:styleId="Heading2Char">
    <w:name w:val="Heading 2 Char"/>
    <w:link w:val="Heading2"/>
    <w:uiPriority w:val="99"/>
    <w:locked/>
    <w:rsid w:val="00EF3A1A"/>
    <w:rPr>
      <w:rFonts w:ascii="Times New Roman" w:eastAsia="MS Mincho" w:hAnsi="Times New Roman"/>
      <w:i/>
      <w:iCs/>
      <w:noProof/>
      <w:lang w:val="en-US" w:eastAsia="en-US"/>
    </w:rPr>
  </w:style>
  <w:style w:type="character" w:customStyle="1" w:styleId="Heading3Char">
    <w:name w:val="Heading 3 Char"/>
    <w:link w:val="Heading3"/>
    <w:uiPriority w:val="99"/>
    <w:locked/>
    <w:rsid w:val="004059FE"/>
    <w:rPr>
      <w:rFonts w:ascii="Times New Roman" w:eastAsia="MS Mincho" w:hAnsi="Times New Roman"/>
      <w:i/>
      <w:iCs/>
      <w:noProof/>
      <w:lang w:val="en-US" w:eastAsia="en-US"/>
    </w:rPr>
  </w:style>
  <w:style w:type="character" w:customStyle="1" w:styleId="Heading4Char">
    <w:name w:val="Heading 4 Char"/>
    <w:link w:val="Heading4"/>
    <w:uiPriority w:val="99"/>
    <w:locked/>
    <w:rsid w:val="004059FE"/>
    <w:rPr>
      <w:rFonts w:ascii="Times New Roman" w:eastAsia="MS Mincho" w:hAnsi="Times New Roman"/>
      <w:i/>
      <w:iCs/>
      <w:noProof/>
      <w:lang w:val="en-US" w:eastAsia="en-US"/>
    </w:rPr>
  </w:style>
  <w:style w:type="character" w:customStyle="1" w:styleId="Heading5Char">
    <w:name w:val="Heading 5 Char"/>
    <w:link w:val="Heading5"/>
    <w:uiPriority w:val="9"/>
    <w:semiHidden/>
    <w:locked/>
    <w:rsid w:val="00D569AF"/>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rsid w:val="00D569AF"/>
    <w:pPr>
      <w:jc w:val="center"/>
    </w:pPr>
    <w:rPr>
      <w:rFonts w:ascii="Times New Roman" w:hAnsi="Times New Roman"/>
      <w:lang w:val="en-US" w:eastAsia="en-US"/>
    </w:rPr>
  </w:style>
  <w:style w:type="paragraph" w:customStyle="1" w:styleId="Author">
    <w:name w:val="Author"/>
    <w:uiPriority w:val="99"/>
    <w:rsid w:val="00D569AF"/>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D569AF"/>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rsid w:val="00D569AF"/>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sid w:val="00D569AF"/>
    <w:rPr>
      <w:b/>
      <w:bCs/>
      <w:sz w:val="16"/>
      <w:szCs w:val="16"/>
    </w:rPr>
  </w:style>
  <w:style w:type="paragraph" w:customStyle="1" w:styleId="tablecolsubhead">
    <w:name w:val="table col subhead"/>
    <w:basedOn w:val="tablecolhead"/>
    <w:uiPriority w:val="99"/>
    <w:rsid w:val="00D569AF"/>
    <w:rPr>
      <w:i/>
      <w:iCs/>
      <w:sz w:val="15"/>
      <w:szCs w:val="15"/>
    </w:rPr>
  </w:style>
  <w:style w:type="paragraph" w:customStyle="1" w:styleId="tablecopy">
    <w:name w:val="table copy"/>
    <w:uiPriority w:val="99"/>
    <w:rsid w:val="00D569AF"/>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0"/>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D569AF"/>
    <w:pPr>
      <w:numPr>
        <w:numId w:val="9"/>
      </w:numPr>
      <w:spacing w:before="240" w:after="120" w:line="216" w:lineRule="auto"/>
      <w:jc w:val="center"/>
    </w:pPr>
    <w:rPr>
      <w:rFonts w:ascii="Times New Roman" w:hAnsi="Times New Roman"/>
      <w:smallCaps/>
      <w:noProof/>
      <w:sz w:val="16"/>
      <w:szCs w:val="16"/>
      <w:lang w:val="en-US" w:eastAsia="en-US"/>
    </w:rPr>
  </w:style>
  <w:style w:type="paragraph" w:customStyle="1" w:styleId="TableParagraph">
    <w:name w:val="Table Paragraph"/>
    <w:basedOn w:val="Normal"/>
    <w:uiPriority w:val="1"/>
    <w:qFormat/>
    <w:rsid w:val="00F1301F"/>
    <w:pPr>
      <w:widowControl w:val="0"/>
      <w:autoSpaceDE w:val="0"/>
      <w:autoSpaceDN w:val="0"/>
      <w:spacing w:line="277" w:lineRule="exact"/>
      <w:ind w:left="122"/>
      <w:jc w:val="left"/>
    </w:pPr>
    <w:rPr>
      <w:rFonts w:ascii="PMingLiU" w:eastAsia="PMingLiU" w:hAnsi="PMingLiU" w:cs="PMingLiU"/>
      <w:sz w:val="22"/>
      <w:szCs w:val="22"/>
      <w:lang w:bidi="en-US"/>
    </w:rPr>
  </w:style>
  <w:style w:type="paragraph" w:customStyle="1" w:styleId="Default">
    <w:name w:val="Default"/>
    <w:rsid w:val="00E11C0F"/>
    <w:pPr>
      <w:autoSpaceDE w:val="0"/>
      <w:autoSpaceDN w:val="0"/>
      <w:adjustRightInd w:val="0"/>
    </w:pPr>
    <w:rPr>
      <w:rFonts w:ascii="Times New Roman" w:eastAsia="Calibri" w:hAnsi="Times New Roman"/>
      <w:color w:val="000000"/>
      <w:sz w:val="24"/>
      <w:szCs w:val="24"/>
      <w:lang w:val="en-US" w:eastAsia="en-US"/>
    </w:rPr>
  </w:style>
  <w:style w:type="paragraph" w:styleId="ListParagraph">
    <w:name w:val="List Paragraph"/>
    <w:basedOn w:val="Normal"/>
    <w:uiPriority w:val="34"/>
    <w:qFormat/>
    <w:rsid w:val="00395C90"/>
    <w:pPr>
      <w:spacing w:after="200" w:line="276" w:lineRule="auto"/>
      <w:ind w:left="720"/>
      <w:contextualSpacing/>
      <w:jc w:val="left"/>
    </w:pPr>
    <w:rPr>
      <w:rFonts w:ascii="Calibri" w:eastAsia="Calibri" w:hAnsi="Calibri"/>
      <w:sz w:val="22"/>
      <w:szCs w:val="22"/>
    </w:rPr>
  </w:style>
  <w:style w:type="character" w:customStyle="1" w:styleId="ng-binding">
    <w:name w:val="ng-binding"/>
    <w:basedOn w:val="DefaultParagraphFont"/>
    <w:rsid w:val="00582E21"/>
  </w:style>
  <w:style w:type="character" w:customStyle="1" w:styleId="ng-scope">
    <w:name w:val="ng-scope"/>
    <w:basedOn w:val="DefaultParagraphFont"/>
    <w:rsid w:val="0019015E"/>
  </w:style>
  <w:style w:type="character" w:customStyle="1" w:styleId="highlight">
    <w:name w:val="highlight"/>
    <w:basedOn w:val="DefaultParagraphFont"/>
    <w:rsid w:val="0019015E"/>
  </w:style>
  <w:style w:type="character" w:styleId="Hyperlink">
    <w:name w:val="Hyperlink"/>
    <w:basedOn w:val="DefaultParagraphFont"/>
    <w:uiPriority w:val="99"/>
    <w:unhideWhenUsed/>
    <w:rsid w:val="0019015E"/>
    <w:rPr>
      <w:color w:val="0000FF"/>
      <w:u w:val="single"/>
    </w:rPr>
  </w:style>
  <w:style w:type="paragraph" w:styleId="NormalWeb">
    <w:name w:val="Normal (Web)"/>
    <w:basedOn w:val="Normal"/>
    <w:uiPriority w:val="99"/>
    <w:unhideWhenUsed/>
    <w:rsid w:val="003C13E2"/>
    <w:pPr>
      <w:spacing w:before="100" w:beforeAutospacing="1" w:after="100" w:afterAutospacing="1"/>
      <w:jc w:val="left"/>
    </w:pPr>
    <w:rPr>
      <w:sz w:val="24"/>
      <w:szCs w:val="24"/>
    </w:rPr>
  </w:style>
  <w:style w:type="character" w:customStyle="1" w:styleId="list-label">
    <w:name w:val="list-label"/>
    <w:basedOn w:val="DefaultParagraphFont"/>
    <w:rsid w:val="003C13E2"/>
  </w:style>
  <w:style w:type="character" w:customStyle="1" w:styleId="list-content">
    <w:name w:val="list-content"/>
    <w:basedOn w:val="DefaultParagraphFont"/>
    <w:rsid w:val="003C13E2"/>
  </w:style>
  <w:style w:type="character" w:customStyle="1" w:styleId="statement">
    <w:name w:val="statement"/>
    <w:basedOn w:val="DefaultParagraphFont"/>
    <w:rsid w:val="00772811"/>
  </w:style>
  <w:style w:type="character" w:customStyle="1" w:styleId="statement-title">
    <w:name w:val="statement-title"/>
    <w:basedOn w:val="DefaultParagraphFont"/>
    <w:rsid w:val="00772811"/>
  </w:style>
  <w:style w:type="character" w:styleId="PlaceholderText">
    <w:name w:val="Placeholder Text"/>
    <w:basedOn w:val="DefaultParagraphFont"/>
    <w:uiPriority w:val="99"/>
    <w:semiHidden/>
    <w:rsid w:val="00A74A22"/>
    <w:rPr>
      <w:color w:val="808080"/>
    </w:rPr>
  </w:style>
  <w:style w:type="paragraph" w:styleId="BalloonText">
    <w:name w:val="Balloon Text"/>
    <w:basedOn w:val="Normal"/>
    <w:link w:val="BalloonTextChar"/>
    <w:uiPriority w:val="99"/>
    <w:semiHidden/>
    <w:unhideWhenUsed/>
    <w:rsid w:val="00A74A22"/>
    <w:rPr>
      <w:rFonts w:ascii="Tahoma" w:hAnsi="Tahoma" w:cs="Tahoma"/>
      <w:sz w:val="16"/>
      <w:szCs w:val="16"/>
    </w:rPr>
  </w:style>
  <w:style w:type="character" w:customStyle="1" w:styleId="BalloonTextChar">
    <w:name w:val="Balloon Text Char"/>
    <w:basedOn w:val="DefaultParagraphFont"/>
    <w:link w:val="BalloonText"/>
    <w:uiPriority w:val="99"/>
    <w:semiHidden/>
    <w:rsid w:val="00A74A22"/>
    <w:rPr>
      <w:rFonts w:ascii="Tahoma" w:hAnsi="Tahoma" w:cs="Tahoma"/>
      <w:sz w:val="16"/>
      <w:szCs w:val="16"/>
    </w:rPr>
  </w:style>
  <w:style w:type="table" w:styleId="TableGrid">
    <w:name w:val="Table Grid"/>
    <w:basedOn w:val="TableNormal"/>
    <w:uiPriority w:val="59"/>
    <w:rsid w:val="005D2C6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816B1C"/>
    <w:rPr>
      <w:b/>
      <w:bCs/>
    </w:rPr>
  </w:style>
  <w:style w:type="character" w:customStyle="1" w:styleId="mjx-char">
    <w:name w:val="mjx-char"/>
    <w:basedOn w:val="DefaultParagraphFont"/>
    <w:rsid w:val="00816B1C"/>
  </w:style>
  <w:style w:type="character" w:customStyle="1" w:styleId="mjxassistivemathml">
    <w:name w:val="mjx_assistive_mathml"/>
    <w:basedOn w:val="DefaultParagraphFont"/>
    <w:rsid w:val="00816B1C"/>
  </w:style>
  <w:style w:type="character" w:styleId="Emphasis">
    <w:name w:val="Emphasis"/>
    <w:basedOn w:val="DefaultParagraphFont"/>
    <w:uiPriority w:val="20"/>
    <w:qFormat/>
    <w:rsid w:val="0016326F"/>
    <w:rPr>
      <w:i/>
      <w:iCs/>
    </w:rPr>
  </w:style>
  <w:style w:type="character" w:customStyle="1" w:styleId="a">
    <w:name w:val="_"/>
    <w:basedOn w:val="DefaultParagraphFont"/>
    <w:rsid w:val="00C02CEF"/>
  </w:style>
  <w:style w:type="paragraph" w:styleId="Header">
    <w:name w:val="header"/>
    <w:basedOn w:val="Normal"/>
    <w:link w:val="HeaderChar"/>
    <w:uiPriority w:val="99"/>
    <w:unhideWhenUsed/>
    <w:rsid w:val="00931D3C"/>
    <w:pPr>
      <w:tabs>
        <w:tab w:val="center" w:pos="4680"/>
        <w:tab w:val="right" w:pos="9360"/>
      </w:tabs>
    </w:pPr>
  </w:style>
  <w:style w:type="character" w:customStyle="1" w:styleId="HeaderChar">
    <w:name w:val="Header Char"/>
    <w:basedOn w:val="DefaultParagraphFont"/>
    <w:link w:val="Header"/>
    <w:uiPriority w:val="99"/>
    <w:rsid w:val="00931D3C"/>
    <w:rPr>
      <w:rFonts w:ascii="Times New Roman" w:hAnsi="Times New Roman"/>
      <w:lang w:val="en-US" w:eastAsia="en-US"/>
    </w:rPr>
  </w:style>
  <w:style w:type="paragraph" w:styleId="Footer">
    <w:name w:val="footer"/>
    <w:basedOn w:val="Normal"/>
    <w:link w:val="FooterChar"/>
    <w:uiPriority w:val="99"/>
    <w:unhideWhenUsed/>
    <w:rsid w:val="00931D3C"/>
    <w:pPr>
      <w:tabs>
        <w:tab w:val="center" w:pos="4680"/>
        <w:tab w:val="right" w:pos="9360"/>
      </w:tabs>
    </w:pPr>
  </w:style>
  <w:style w:type="character" w:customStyle="1" w:styleId="FooterChar">
    <w:name w:val="Footer Char"/>
    <w:basedOn w:val="DefaultParagraphFont"/>
    <w:link w:val="Footer"/>
    <w:uiPriority w:val="99"/>
    <w:rsid w:val="00931D3C"/>
    <w:rPr>
      <w:rFonts w:ascii="Times New Roman" w:hAnsi="Times New Roman"/>
      <w:lang w:val="en-US" w:eastAsia="en-US"/>
    </w:rPr>
  </w:style>
  <w:style w:type="paragraph" w:customStyle="1" w:styleId="p">
    <w:name w:val="p"/>
    <w:basedOn w:val="Normal"/>
    <w:rsid w:val="00102A09"/>
    <w:pPr>
      <w:spacing w:before="100" w:beforeAutospacing="1" w:after="100" w:afterAutospacing="1"/>
      <w:jc w:val="left"/>
    </w:pPr>
    <w:rPr>
      <w:sz w:val="24"/>
      <w:szCs w:val="24"/>
    </w:rPr>
  </w:style>
  <w:style w:type="character" w:customStyle="1" w:styleId="ref-title">
    <w:name w:val="ref-title"/>
    <w:basedOn w:val="DefaultParagraphFont"/>
    <w:rsid w:val="00BB24D5"/>
  </w:style>
  <w:style w:type="character" w:customStyle="1" w:styleId="ref-vol">
    <w:name w:val="ref-vol"/>
    <w:basedOn w:val="DefaultParagraphFont"/>
    <w:rsid w:val="00BB24D5"/>
  </w:style>
  <w:style w:type="paragraph" w:customStyle="1" w:styleId="BodyChar">
    <w:name w:val="Body Char"/>
    <w:link w:val="BodyCharChar"/>
    <w:rsid w:val="00A810E5"/>
    <w:pPr>
      <w:tabs>
        <w:tab w:val="left" w:pos="567"/>
      </w:tabs>
      <w:jc w:val="both"/>
    </w:pPr>
    <w:rPr>
      <w:rFonts w:ascii="Times" w:hAnsi="Times"/>
      <w:color w:val="000000"/>
      <w:sz w:val="22"/>
      <w:szCs w:val="22"/>
      <w:lang w:val="en-GB" w:eastAsia="en-US"/>
    </w:rPr>
  </w:style>
  <w:style w:type="character" w:customStyle="1" w:styleId="BodyCharChar">
    <w:name w:val="Body Char Char"/>
    <w:link w:val="BodyChar"/>
    <w:rsid w:val="00A810E5"/>
    <w:rPr>
      <w:rFonts w:ascii="Times" w:hAnsi="Times"/>
      <w:color w:val="000000"/>
      <w:sz w:val="22"/>
      <w:szCs w:val="22"/>
      <w:lang w:val="en-GB" w:eastAsia="en-US"/>
    </w:rPr>
  </w:style>
  <w:style w:type="paragraph" w:customStyle="1" w:styleId="Reference">
    <w:name w:val="Reference"/>
    <w:rsid w:val="00770261"/>
    <w:pPr>
      <w:tabs>
        <w:tab w:val="left" w:pos="709"/>
      </w:tabs>
      <w:ind w:left="567" w:hanging="567"/>
      <w:jc w:val="both"/>
    </w:pPr>
    <w:rPr>
      <w:rFonts w:ascii="Times" w:hAnsi="Times"/>
      <w:color w:val="000000"/>
      <w:sz w:val="22"/>
      <w:szCs w:val="22"/>
      <w:lang w:val="en-GB" w:eastAsia="en-US"/>
    </w:rPr>
  </w:style>
  <w:style w:type="paragraph" w:styleId="HTMLPreformatted">
    <w:name w:val="HTML Preformatted"/>
    <w:basedOn w:val="Normal"/>
    <w:link w:val="HTMLPreformattedChar"/>
    <w:uiPriority w:val="99"/>
    <w:unhideWhenUsed/>
    <w:rsid w:val="002B14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rPr>
  </w:style>
  <w:style w:type="character" w:customStyle="1" w:styleId="HTMLPreformattedChar">
    <w:name w:val="HTML Preformatted Char"/>
    <w:basedOn w:val="DefaultParagraphFont"/>
    <w:link w:val="HTMLPreformatted"/>
    <w:uiPriority w:val="99"/>
    <w:rsid w:val="002B1438"/>
    <w:rPr>
      <w:rFonts w:ascii="Courier New" w:hAnsi="Courier New" w:cs="Courier New"/>
      <w:lang w:val="en-US" w:eastAsia="en-US"/>
    </w:rPr>
  </w:style>
  <w:style w:type="character" w:customStyle="1" w:styleId="n">
    <w:name w:val="n"/>
    <w:basedOn w:val="DefaultParagraphFont"/>
    <w:rsid w:val="002B1438"/>
  </w:style>
  <w:style w:type="character" w:customStyle="1" w:styleId="fontstyle01">
    <w:name w:val="fontstyle01"/>
    <w:basedOn w:val="DefaultParagraphFont"/>
    <w:rsid w:val="0062615D"/>
    <w:rPr>
      <w:rFonts w:ascii="TimesNewRoman" w:hAnsi="TimesNewRoman" w:hint="default"/>
      <w:b w:val="0"/>
      <w:bCs w:val="0"/>
      <w:i w:val="0"/>
      <w:iCs w:val="0"/>
      <w:color w:val="000000"/>
      <w:sz w:val="20"/>
      <w:szCs w:val="20"/>
    </w:rPr>
  </w:style>
  <w:style w:type="paragraph" w:styleId="Quote">
    <w:name w:val="Quote"/>
    <w:basedOn w:val="Normal"/>
    <w:next w:val="Normal"/>
    <w:link w:val="QuoteChar"/>
    <w:uiPriority w:val="29"/>
    <w:qFormat/>
    <w:rsid w:val="00086DA4"/>
    <w:pPr>
      <w:spacing w:before="160"/>
      <w:ind w:left="720" w:right="720"/>
    </w:pPr>
    <w:rPr>
      <w:i/>
      <w:iCs/>
      <w:color w:val="76923C" w:themeColor="accent3" w:themeShade="BF"/>
      <w:sz w:val="24"/>
      <w:szCs w:val="24"/>
    </w:rPr>
  </w:style>
  <w:style w:type="character" w:customStyle="1" w:styleId="QuoteChar">
    <w:name w:val="Quote Char"/>
    <w:basedOn w:val="DefaultParagraphFont"/>
    <w:link w:val="Quote"/>
    <w:uiPriority w:val="29"/>
    <w:rsid w:val="00086DA4"/>
    <w:rPr>
      <w:rFonts w:ascii="Times New Roman" w:hAnsi="Times New Roman"/>
      <w:i/>
      <w:iCs/>
      <w:color w:val="76923C" w:themeColor="accent3" w:themeShade="BF"/>
      <w:sz w:val="24"/>
      <w:szCs w:val="24"/>
      <w:lang w:val="en-US" w:eastAsia="en-US"/>
    </w:rPr>
  </w:style>
  <w:style w:type="character" w:customStyle="1" w:styleId="u-visually-hidden">
    <w:name w:val="u-visually-hidden"/>
    <w:basedOn w:val="DefaultParagraphFont"/>
    <w:rsid w:val="00F47082"/>
  </w:style>
  <w:style w:type="paragraph" w:customStyle="1" w:styleId="pw-post-body-paragraph">
    <w:name w:val="pw-post-body-paragraph"/>
    <w:basedOn w:val="Normal"/>
    <w:rsid w:val="0043339D"/>
    <w:pPr>
      <w:spacing w:before="100" w:beforeAutospacing="1" w:after="100" w:afterAutospacing="1"/>
      <w:jc w:val="left"/>
    </w:pPr>
    <w:rPr>
      <w:sz w:val="24"/>
      <w:szCs w:val="24"/>
      <w:lang w:val="en-IN" w:eastAsia="en-IN"/>
    </w:rPr>
  </w:style>
  <w:style w:type="character" w:styleId="HTMLCode">
    <w:name w:val="HTML Code"/>
    <w:basedOn w:val="DefaultParagraphFont"/>
    <w:uiPriority w:val="99"/>
    <w:semiHidden/>
    <w:unhideWhenUsed/>
    <w:rsid w:val="003E69A3"/>
    <w:rPr>
      <w:rFonts w:ascii="Courier New" w:eastAsia="Times New Roman" w:hAnsi="Courier New" w:cs="Courier New"/>
      <w:sz w:val="20"/>
      <w:szCs w:val="20"/>
    </w:rPr>
  </w:style>
  <w:style w:type="character" w:customStyle="1" w:styleId="title-text">
    <w:name w:val="title-text"/>
    <w:basedOn w:val="DefaultParagraphFont"/>
    <w:rsid w:val="00F9722C"/>
  </w:style>
  <w:style w:type="character" w:customStyle="1" w:styleId="sr-only">
    <w:name w:val="sr-only"/>
    <w:basedOn w:val="DefaultParagraphFont"/>
    <w:rsid w:val="00F9722C"/>
  </w:style>
  <w:style w:type="character" w:customStyle="1" w:styleId="text">
    <w:name w:val="text"/>
    <w:basedOn w:val="DefaultParagraphFont"/>
    <w:rsid w:val="00F9722C"/>
  </w:style>
  <w:style w:type="character" w:customStyle="1" w:styleId="author-ref">
    <w:name w:val="author-ref"/>
    <w:basedOn w:val="DefaultParagraphFont"/>
    <w:rsid w:val="00F9722C"/>
  </w:style>
  <w:style w:type="character" w:customStyle="1" w:styleId="authors-info">
    <w:name w:val="authors-info"/>
    <w:basedOn w:val="DefaultParagraphFont"/>
    <w:rsid w:val="005165D7"/>
  </w:style>
  <w:style w:type="character" w:customStyle="1" w:styleId="blue-tooltip">
    <w:name w:val="blue-tooltip"/>
    <w:basedOn w:val="DefaultParagraphFont"/>
    <w:rsid w:val="005165D7"/>
  </w:style>
  <w:style w:type="character" w:styleId="UnresolvedMention">
    <w:name w:val="Unresolved Mention"/>
    <w:basedOn w:val="DefaultParagraphFont"/>
    <w:uiPriority w:val="99"/>
    <w:semiHidden/>
    <w:unhideWhenUsed/>
    <w:rsid w:val="002F4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860">
      <w:bodyDiv w:val="1"/>
      <w:marLeft w:val="0"/>
      <w:marRight w:val="0"/>
      <w:marTop w:val="0"/>
      <w:marBottom w:val="0"/>
      <w:divBdr>
        <w:top w:val="none" w:sz="0" w:space="0" w:color="auto"/>
        <w:left w:val="none" w:sz="0" w:space="0" w:color="auto"/>
        <w:bottom w:val="none" w:sz="0" w:space="0" w:color="auto"/>
        <w:right w:val="none" w:sz="0" w:space="0" w:color="auto"/>
      </w:divBdr>
      <w:divsChild>
        <w:div w:id="625354705">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54553558">
      <w:bodyDiv w:val="1"/>
      <w:marLeft w:val="0"/>
      <w:marRight w:val="0"/>
      <w:marTop w:val="0"/>
      <w:marBottom w:val="0"/>
      <w:divBdr>
        <w:top w:val="none" w:sz="0" w:space="0" w:color="auto"/>
        <w:left w:val="none" w:sz="0" w:space="0" w:color="auto"/>
        <w:bottom w:val="none" w:sz="0" w:space="0" w:color="auto"/>
        <w:right w:val="none" w:sz="0" w:space="0" w:color="auto"/>
      </w:divBdr>
    </w:div>
    <w:div w:id="76873740">
      <w:bodyDiv w:val="1"/>
      <w:marLeft w:val="0"/>
      <w:marRight w:val="0"/>
      <w:marTop w:val="0"/>
      <w:marBottom w:val="0"/>
      <w:divBdr>
        <w:top w:val="none" w:sz="0" w:space="0" w:color="auto"/>
        <w:left w:val="none" w:sz="0" w:space="0" w:color="auto"/>
        <w:bottom w:val="none" w:sz="0" w:space="0" w:color="auto"/>
        <w:right w:val="none" w:sz="0" w:space="0" w:color="auto"/>
      </w:divBdr>
    </w:div>
    <w:div w:id="94982252">
      <w:bodyDiv w:val="1"/>
      <w:marLeft w:val="0"/>
      <w:marRight w:val="0"/>
      <w:marTop w:val="0"/>
      <w:marBottom w:val="0"/>
      <w:divBdr>
        <w:top w:val="none" w:sz="0" w:space="0" w:color="auto"/>
        <w:left w:val="none" w:sz="0" w:space="0" w:color="auto"/>
        <w:bottom w:val="none" w:sz="0" w:space="0" w:color="auto"/>
        <w:right w:val="none" w:sz="0" w:space="0" w:color="auto"/>
      </w:divBdr>
    </w:div>
    <w:div w:id="112528994">
      <w:bodyDiv w:val="1"/>
      <w:marLeft w:val="0"/>
      <w:marRight w:val="0"/>
      <w:marTop w:val="0"/>
      <w:marBottom w:val="0"/>
      <w:divBdr>
        <w:top w:val="none" w:sz="0" w:space="0" w:color="auto"/>
        <w:left w:val="none" w:sz="0" w:space="0" w:color="auto"/>
        <w:bottom w:val="none" w:sz="0" w:space="0" w:color="auto"/>
        <w:right w:val="none" w:sz="0" w:space="0" w:color="auto"/>
      </w:divBdr>
    </w:div>
    <w:div w:id="168100050">
      <w:bodyDiv w:val="1"/>
      <w:marLeft w:val="0"/>
      <w:marRight w:val="0"/>
      <w:marTop w:val="0"/>
      <w:marBottom w:val="0"/>
      <w:divBdr>
        <w:top w:val="none" w:sz="0" w:space="0" w:color="auto"/>
        <w:left w:val="none" w:sz="0" w:space="0" w:color="auto"/>
        <w:bottom w:val="none" w:sz="0" w:space="0" w:color="auto"/>
        <w:right w:val="none" w:sz="0" w:space="0" w:color="auto"/>
      </w:divBdr>
    </w:div>
    <w:div w:id="290939846">
      <w:bodyDiv w:val="1"/>
      <w:marLeft w:val="0"/>
      <w:marRight w:val="0"/>
      <w:marTop w:val="0"/>
      <w:marBottom w:val="0"/>
      <w:divBdr>
        <w:top w:val="none" w:sz="0" w:space="0" w:color="auto"/>
        <w:left w:val="none" w:sz="0" w:space="0" w:color="auto"/>
        <w:bottom w:val="none" w:sz="0" w:space="0" w:color="auto"/>
        <w:right w:val="none" w:sz="0" w:space="0" w:color="auto"/>
      </w:divBdr>
    </w:div>
    <w:div w:id="327249846">
      <w:bodyDiv w:val="1"/>
      <w:marLeft w:val="0"/>
      <w:marRight w:val="0"/>
      <w:marTop w:val="0"/>
      <w:marBottom w:val="0"/>
      <w:divBdr>
        <w:top w:val="none" w:sz="0" w:space="0" w:color="auto"/>
        <w:left w:val="none" w:sz="0" w:space="0" w:color="auto"/>
        <w:bottom w:val="none" w:sz="0" w:space="0" w:color="auto"/>
        <w:right w:val="none" w:sz="0" w:space="0" w:color="auto"/>
      </w:divBdr>
    </w:div>
    <w:div w:id="415713392">
      <w:bodyDiv w:val="1"/>
      <w:marLeft w:val="0"/>
      <w:marRight w:val="0"/>
      <w:marTop w:val="0"/>
      <w:marBottom w:val="0"/>
      <w:divBdr>
        <w:top w:val="none" w:sz="0" w:space="0" w:color="auto"/>
        <w:left w:val="none" w:sz="0" w:space="0" w:color="auto"/>
        <w:bottom w:val="none" w:sz="0" w:space="0" w:color="auto"/>
        <w:right w:val="none" w:sz="0" w:space="0" w:color="auto"/>
      </w:divBdr>
      <w:divsChild>
        <w:div w:id="1781794966">
          <w:marLeft w:val="0"/>
          <w:marRight w:val="0"/>
          <w:marTop w:val="120"/>
          <w:marBottom w:val="0"/>
          <w:divBdr>
            <w:top w:val="none" w:sz="0" w:space="0" w:color="auto"/>
            <w:left w:val="none" w:sz="0" w:space="0" w:color="auto"/>
            <w:bottom w:val="none" w:sz="0" w:space="0" w:color="auto"/>
            <w:right w:val="none" w:sz="0" w:space="0" w:color="auto"/>
          </w:divBdr>
        </w:div>
        <w:div w:id="1637955058">
          <w:marLeft w:val="0"/>
          <w:marRight w:val="0"/>
          <w:marTop w:val="120"/>
          <w:marBottom w:val="0"/>
          <w:divBdr>
            <w:top w:val="none" w:sz="0" w:space="0" w:color="auto"/>
            <w:left w:val="none" w:sz="0" w:space="0" w:color="auto"/>
            <w:bottom w:val="none" w:sz="0" w:space="0" w:color="auto"/>
            <w:right w:val="none" w:sz="0" w:space="0" w:color="auto"/>
          </w:divBdr>
        </w:div>
      </w:divsChild>
    </w:div>
    <w:div w:id="428310413">
      <w:bodyDiv w:val="1"/>
      <w:marLeft w:val="0"/>
      <w:marRight w:val="0"/>
      <w:marTop w:val="0"/>
      <w:marBottom w:val="0"/>
      <w:divBdr>
        <w:top w:val="none" w:sz="0" w:space="0" w:color="auto"/>
        <w:left w:val="none" w:sz="0" w:space="0" w:color="auto"/>
        <w:bottom w:val="none" w:sz="0" w:space="0" w:color="auto"/>
        <w:right w:val="none" w:sz="0" w:space="0" w:color="auto"/>
      </w:divBdr>
      <w:divsChild>
        <w:div w:id="751045994">
          <w:marLeft w:val="0"/>
          <w:marRight w:val="0"/>
          <w:marTop w:val="120"/>
          <w:marBottom w:val="0"/>
          <w:divBdr>
            <w:top w:val="none" w:sz="0" w:space="0" w:color="auto"/>
            <w:left w:val="none" w:sz="0" w:space="0" w:color="auto"/>
            <w:bottom w:val="none" w:sz="0" w:space="0" w:color="auto"/>
            <w:right w:val="none" w:sz="0" w:space="0" w:color="auto"/>
          </w:divBdr>
        </w:div>
        <w:div w:id="759594771">
          <w:marLeft w:val="0"/>
          <w:marRight w:val="0"/>
          <w:marTop w:val="120"/>
          <w:marBottom w:val="0"/>
          <w:divBdr>
            <w:top w:val="none" w:sz="0" w:space="0" w:color="auto"/>
            <w:left w:val="none" w:sz="0" w:space="0" w:color="auto"/>
            <w:bottom w:val="none" w:sz="0" w:space="0" w:color="auto"/>
            <w:right w:val="none" w:sz="0" w:space="0" w:color="auto"/>
          </w:divBdr>
        </w:div>
      </w:divsChild>
    </w:div>
    <w:div w:id="452595391">
      <w:bodyDiv w:val="1"/>
      <w:marLeft w:val="0"/>
      <w:marRight w:val="0"/>
      <w:marTop w:val="0"/>
      <w:marBottom w:val="0"/>
      <w:divBdr>
        <w:top w:val="none" w:sz="0" w:space="0" w:color="auto"/>
        <w:left w:val="none" w:sz="0" w:space="0" w:color="auto"/>
        <w:bottom w:val="none" w:sz="0" w:space="0" w:color="auto"/>
        <w:right w:val="none" w:sz="0" w:space="0" w:color="auto"/>
      </w:divBdr>
      <w:divsChild>
        <w:div w:id="566649976">
          <w:marLeft w:val="0"/>
          <w:marRight w:val="0"/>
          <w:marTop w:val="120"/>
          <w:marBottom w:val="0"/>
          <w:divBdr>
            <w:top w:val="none" w:sz="0" w:space="0" w:color="auto"/>
            <w:left w:val="none" w:sz="0" w:space="0" w:color="auto"/>
            <w:bottom w:val="none" w:sz="0" w:space="0" w:color="auto"/>
            <w:right w:val="none" w:sz="0" w:space="0" w:color="auto"/>
          </w:divBdr>
        </w:div>
        <w:div w:id="1987203272">
          <w:marLeft w:val="0"/>
          <w:marRight w:val="0"/>
          <w:marTop w:val="120"/>
          <w:marBottom w:val="0"/>
          <w:divBdr>
            <w:top w:val="none" w:sz="0" w:space="0" w:color="auto"/>
            <w:left w:val="none" w:sz="0" w:space="0" w:color="auto"/>
            <w:bottom w:val="none" w:sz="0" w:space="0" w:color="auto"/>
            <w:right w:val="none" w:sz="0" w:space="0" w:color="auto"/>
          </w:divBdr>
        </w:div>
      </w:divsChild>
    </w:div>
    <w:div w:id="511992985">
      <w:bodyDiv w:val="1"/>
      <w:marLeft w:val="0"/>
      <w:marRight w:val="0"/>
      <w:marTop w:val="0"/>
      <w:marBottom w:val="0"/>
      <w:divBdr>
        <w:top w:val="none" w:sz="0" w:space="0" w:color="auto"/>
        <w:left w:val="none" w:sz="0" w:space="0" w:color="auto"/>
        <w:bottom w:val="none" w:sz="0" w:space="0" w:color="auto"/>
        <w:right w:val="none" w:sz="0" w:space="0" w:color="auto"/>
      </w:divBdr>
    </w:div>
    <w:div w:id="515535694">
      <w:bodyDiv w:val="1"/>
      <w:marLeft w:val="0"/>
      <w:marRight w:val="0"/>
      <w:marTop w:val="0"/>
      <w:marBottom w:val="0"/>
      <w:divBdr>
        <w:top w:val="none" w:sz="0" w:space="0" w:color="auto"/>
        <w:left w:val="none" w:sz="0" w:space="0" w:color="auto"/>
        <w:bottom w:val="none" w:sz="0" w:space="0" w:color="auto"/>
        <w:right w:val="none" w:sz="0" w:space="0" w:color="auto"/>
      </w:divBdr>
    </w:div>
    <w:div w:id="564611838">
      <w:bodyDiv w:val="1"/>
      <w:marLeft w:val="0"/>
      <w:marRight w:val="0"/>
      <w:marTop w:val="0"/>
      <w:marBottom w:val="0"/>
      <w:divBdr>
        <w:top w:val="none" w:sz="0" w:space="0" w:color="auto"/>
        <w:left w:val="none" w:sz="0" w:space="0" w:color="auto"/>
        <w:bottom w:val="none" w:sz="0" w:space="0" w:color="auto"/>
        <w:right w:val="none" w:sz="0" w:space="0" w:color="auto"/>
      </w:divBdr>
    </w:div>
    <w:div w:id="746923923">
      <w:bodyDiv w:val="1"/>
      <w:marLeft w:val="0"/>
      <w:marRight w:val="0"/>
      <w:marTop w:val="0"/>
      <w:marBottom w:val="0"/>
      <w:divBdr>
        <w:top w:val="none" w:sz="0" w:space="0" w:color="auto"/>
        <w:left w:val="none" w:sz="0" w:space="0" w:color="auto"/>
        <w:bottom w:val="none" w:sz="0" w:space="0" w:color="auto"/>
        <w:right w:val="none" w:sz="0" w:space="0" w:color="auto"/>
      </w:divBdr>
    </w:div>
    <w:div w:id="748622264">
      <w:bodyDiv w:val="1"/>
      <w:marLeft w:val="0"/>
      <w:marRight w:val="0"/>
      <w:marTop w:val="0"/>
      <w:marBottom w:val="0"/>
      <w:divBdr>
        <w:top w:val="none" w:sz="0" w:space="0" w:color="auto"/>
        <w:left w:val="none" w:sz="0" w:space="0" w:color="auto"/>
        <w:bottom w:val="none" w:sz="0" w:space="0" w:color="auto"/>
        <w:right w:val="none" w:sz="0" w:space="0" w:color="auto"/>
      </w:divBdr>
      <w:divsChild>
        <w:div w:id="609047994">
          <w:marLeft w:val="0"/>
          <w:marRight w:val="0"/>
          <w:marTop w:val="0"/>
          <w:marBottom w:val="0"/>
          <w:divBdr>
            <w:top w:val="none" w:sz="0" w:space="0" w:color="auto"/>
            <w:left w:val="none" w:sz="0" w:space="0" w:color="auto"/>
            <w:bottom w:val="none" w:sz="0" w:space="0" w:color="auto"/>
            <w:right w:val="none" w:sz="0" w:space="0" w:color="auto"/>
          </w:divBdr>
          <w:divsChild>
            <w:div w:id="320696726">
              <w:marLeft w:val="0"/>
              <w:marRight w:val="0"/>
              <w:marTop w:val="0"/>
              <w:marBottom w:val="0"/>
              <w:divBdr>
                <w:top w:val="none" w:sz="0" w:space="0" w:color="auto"/>
                <w:left w:val="none" w:sz="0" w:space="0" w:color="auto"/>
                <w:bottom w:val="none" w:sz="0" w:space="0" w:color="auto"/>
                <w:right w:val="none" w:sz="0" w:space="0" w:color="auto"/>
              </w:divBdr>
            </w:div>
          </w:divsChild>
        </w:div>
        <w:div w:id="1938559869">
          <w:marLeft w:val="0"/>
          <w:marRight w:val="0"/>
          <w:marTop w:val="0"/>
          <w:marBottom w:val="0"/>
          <w:divBdr>
            <w:top w:val="none" w:sz="0" w:space="0" w:color="auto"/>
            <w:left w:val="none" w:sz="0" w:space="0" w:color="auto"/>
            <w:bottom w:val="none" w:sz="0" w:space="0" w:color="auto"/>
            <w:right w:val="none" w:sz="0" w:space="0" w:color="auto"/>
          </w:divBdr>
        </w:div>
      </w:divsChild>
    </w:div>
    <w:div w:id="912548802">
      <w:bodyDiv w:val="1"/>
      <w:marLeft w:val="0"/>
      <w:marRight w:val="0"/>
      <w:marTop w:val="0"/>
      <w:marBottom w:val="0"/>
      <w:divBdr>
        <w:top w:val="none" w:sz="0" w:space="0" w:color="auto"/>
        <w:left w:val="none" w:sz="0" w:space="0" w:color="auto"/>
        <w:bottom w:val="none" w:sz="0" w:space="0" w:color="auto"/>
        <w:right w:val="none" w:sz="0" w:space="0" w:color="auto"/>
      </w:divBdr>
    </w:div>
    <w:div w:id="943148208">
      <w:bodyDiv w:val="1"/>
      <w:marLeft w:val="0"/>
      <w:marRight w:val="0"/>
      <w:marTop w:val="0"/>
      <w:marBottom w:val="0"/>
      <w:divBdr>
        <w:top w:val="none" w:sz="0" w:space="0" w:color="auto"/>
        <w:left w:val="none" w:sz="0" w:space="0" w:color="auto"/>
        <w:bottom w:val="none" w:sz="0" w:space="0" w:color="auto"/>
        <w:right w:val="none" w:sz="0" w:space="0" w:color="auto"/>
      </w:divBdr>
    </w:div>
    <w:div w:id="1128400690">
      <w:bodyDiv w:val="1"/>
      <w:marLeft w:val="0"/>
      <w:marRight w:val="0"/>
      <w:marTop w:val="0"/>
      <w:marBottom w:val="0"/>
      <w:divBdr>
        <w:top w:val="none" w:sz="0" w:space="0" w:color="auto"/>
        <w:left w:val="none" w:sz="0" w:space="0" w:color="auto"/>
        <w:bottom w:val="none" w:sz="0" w:space="0" w:color="auto"/>
        <w:right w:val="none" w:sz="0" w:space="0" w:color="auto"/>
      </w:divBdr>
      <w:divsChild>
        <w:div w:id="913977793">
          <w:marLeft w:val="0"/>
          <w:marRight w:val="0"/>
          <w:marTop w:val="120"/>
          <w:marBottom w:val="0"/>
          <w:divBdr>
            <w:top w:val="none" w:sz="0" w:space="0" w:color="auto"/>
            <w:left w:val="none" w:sz="0" w:space="0" w:color="auto"/>
            <w:bottom w:val="none" w:sz="0" w:space="0" w:color="auto"/>
            <w:right w:val="none" w:sz="0" w:space="0" w:color="auto"/>
          </w:divBdr>
        </w:div>
        <w:div w:id="1408503524">
          <w:marLeft w:val="0"/>
          <w:marRight w:val="0"/>
          <w:marTop w:val="120"/>
          <w:marBottom w:val="0"/>
          <w:divBdr>
            <w:top w:val="none" w:sz="0" w:space="0" w:color="auto"/>
            <w:left w:val="none" w:sz="0" w:space="0" w:color="auto"/>
            <w:bottom w:val="none" w:sz="0" w:space="0" w:color="auto"/>
            <w:right w:val="none" w:sz="0" w:space="0" w:color="auto"/>
          </w:divBdr>
        </w:div>
      </w:divsChild>
    </w:div>
    <w:div w:id="1131287699">
      <w:bodyDiv w:val="1"/>
      <w:marLeft w:val="0"/>
      <w:marRight w:val="0"/>
      <w:marTop w:val="0"/>
      <w:marBottom w:val="0"/>
      <w:divBdr>
        <w:top w:val="none" w:sz="0" w:space="0" w:color="auto"/>
        <w:left w:val="none" w:sz="0" w:space="0" w:color="auto"/>
        <w:bottom w:val="none" w:sz="0" w:space="0" w:color="auto"/>
        <w:right w:val="none" w:sz="0" w:space="0" w:color="auto"/>
      </w:divBdr>
    </w:div>
    <w:div w:id="1243178798">
      <w:bodyDiv w:val="1"/>
      <w:marLeft w:val="0"/>
      <w:marRight w:val="0"/>
      <w:marTop w:val="0"/>
      <w:marBottom w:val="0"/>
      <w:divBdr>
        <w:top w:val="none" w:sz="0" w:space="0" w:color="auto"/>
        <w:left w:val="none" w:sz="0" w:space="0" w:color="auto"/>
        <w:bottom w:val="none" w:sz="0" w:space="0" w:color="auto"/>
        <w:right w:val="none" w:sz="0" w:space="0" w:color="auto"/>
      </w:divBdr>
      <w:divsChild>
        <w:div w:id="360396932">
          <w:marLeft w:val="0"/>
          <w:marRight w:val="0"/>
          <w:marTop w:val="0"/>
          <w:marBottom w:val="0"/>
          <w:divBdr>
            <w:top w:val="none" w:sz="0" w:space="0" w:color="auto"/>
            <w:left w:val="none" w:sz="0" w:space="0" w:color="auto"/>
            <w:bottom w:val="none" w:sz="0" w:space="0" w:color="auto"/>
            <w:right w:val="none" w:sz="0" w:space="0" w:color="auto"/>
          </w:divBdr>
        </w:div>
        <w:div w:id="1102870707">
          <w:marLeft w:val="0"/>
          <w:marRight w:val="0"/>
          <w:marTop w:val="0"/>
          <w:marBottom w:val="0"/>
          <w:divBdr>
            <w:top w:val="none" w:sz="0" w:space="0" w:color="auto"/>
            <w:left w:val="none" w:sz="0" w:space="0" w:color="auto"/>
            <w:bottom w:val="none" w:sz="0" w:space="0" w:color="auto"/>
            <w:right w:val="none" w:sz="0" w:space="0" w:color="auto"/>
          </w:divBdr>
        </w:div>
      </w:divsChild>
    </w:div>
    <w:div w:id="1252473157">
      <w:bodyDiv w:val="1"/>
      <w:marLeft w:val="0"/>
      <w:marRight w:val="0"/>
      <w:marTop w:val="0"/>
      <w:marBottom w:val="0"/>
      <w:divBdr>
        <w:top w:val="none" w:sz="0" w:space="0" w:color="auto"/>
        <w:left w:val="none" w:sz="0" w:space="0" w:color="auto"/>
        <w:bottom w:val="none" w:sz="0" w:space="0" w:color="auto"/>
        <w:right w:val="none" w:sz="0" w:space="0" w:color="auto"/>
      </w:divBdr>
    </w:div>
    <w:div w:id="1268733471">
      <w:bodyDiv w:val="1"/>
      <w:marLeft w:val="0"/>
      <w:marRight w:val="0"/>
      <w:marTop w:val="0"/>
      <w:marBottom w:val="0"/>
      <w:divBdr>
        <w:top w:val="none" w:sz="0" w:space="0" w:color="auto"/>
        <w:left w:val="none" w:sz="0" w:space="0" w:color="auto"/>
        <w:bottom w:val="none" w:sz="0" w:space="0" w:color="auto"/>
        <w:right w:val="none" w:sz="0" w:space="0" w:color="auto"/>
      </w:divBdr>
      <w:divsChild>
        <w:div w:id="906190219">
          <w:marLeft w:val="0"/>
          <w:marRight w:val="0"/>
          <w:marTop w:val="120"/>
          <w:marBottom w:val="0"/>
          <w:divBdr>
            <w:top w:val="none" w:sz="0" w:space="0" w:color="auto"/>
            <w:left w:val="none" w:sz="0" w:space="0" w:color="auto"/>
            <w:bottom w:val="none" w:sz="0" w:space="0" w:color="auto"/>
            <w:right w:val="none" w:sz="0" w:space="0" w:color="auto"/>
          </w:divBdr>
        </w:div>
        <w:div w:id="1353460397">
          <w:marLeft w:val="0"/>
          <w:marRight w:val="0"/>
          <w:marTop w:val="120"/>
          <w:marBottom w:val="0"/>
          <w:divBdr>
            <w:top w:val="none" w:sz="0" w:space="0" w:color="auto"/>
            <w:left w:val="none" w:sz="0" w:space="0" w:color="auto"/>
            <w:bottom w:val="none" w:sz="0" w:space="0" w:color="auto"/>
            <w:right w:val="none" w:sz="0" w:space="0" w:color="auto"/>
          </w:divBdr>
        </w:div>
      </w:divsChild>
    </w:div>
    <w:div w:id="1282762248">
      <w:bodyDiv w:val="1"/>
      <w:marLeft w:val="0"/>
      <w:marRight w:val="0"/>
      <w:marTop w:val="0"/>
      <w:marBottom w:val="0"/>
      <w:divBdr>
        <w:top w:val="none" w:sz="0" w:space="0" w:color="auto"/>
        <w:left w:val="none" w:sz="0" w:space="0" w:color="auto"/>
        <w:bottom w:val="none" w:sz="0" w:space="0" w:color="auto"/>
        <w:right w:val="none" w:sz="0" w:space="0" w:color="auto"/>
      </w:divBdr>
    </w:div>
    <w:div w:id="1289705816">
      <w:bodyDiv w:val="1"/>
      <w:marLeft w:val="0"/>
      <w:marRight w:val="0"/>
      <w:marTop w:val="0"/>
      <w:marBottom w:val="0"/>
      <w:divBdr>
        <w:top w:val="none" w:sz="0" w:space="0" w:color="auto"/>
        <w:left w:val="none" w:sz="0" w:space="0" w:color="auto"/>
        <w:bottom w:val="none" w:sz="0" w:space="0" w:color="auto"/>
        <w:right w:val="none" w:sz="0" w:space="0" w:color="auto"/>
      </w:divBdr>
    </w:div>
    <w:div w:id="1348142254">
      <w:bodyDiv w:val="1"/>
      <w:marLeft w:val="0"/>
      <w:marRight w:val="0"/>
      <w:marTop w:val="0"/>
      <w:marBottom w:val="0"/>
      <w:divBdr>
        <w:top w:val="none" w:sz="0" w:space="0" w:color="auto"/>
        <w:left w:val="none" w:sz="0" w:space="0" w:color="auto"/>
        <w:bottom w:val="none" w:sz="0" w:space="0" w:color="auto"/>
        <w:right w:val="none" w:sz="0" w:space="0" w:color="auto"/>
      </w:divBdr>
    </w:div>
    <w:div w:id="1438404737">
      <w:bodyDiv w:val="1"/>
      <w:marLeft w:val="0"/>
      <w:marRight w:val="0"/>
      <w:marTop w:val="0"/>
      <w:marBottom w:val="0"/>
      <w:divBdr>
        <w:top w:val="none" w:sz="0" w:space="0" w:color="auto"/>
        <w:left w:val="none" w:sz="0" w:space="0" w:color="auto"/>
        <w:bottom w:val="none" w:sz="0" w:space="0" w:color="auto"/>
        <w:right w:val="none" w:sz="0" w:space="0" w:color="auto"/>
      </w:divBdr>
    </w:div>
    <w:div w:id="1447309515">
      <w:bodyDiv w:val="1"/>
      <w:marLeft w:val="0"/>
      <w:marRight w:val="0"/>
      <w:marTop w:val="0"/>
      <w:marBottom w:val="0"/>
      <w:divBdr>
        <w:top w:val="none" w:sz="0" w:space="0" w:color="auto"/>
        <w:left w:val="none" w:sz="0" w:space="0" w:color="auto"/>
        <w:bottom w:val="none" w:sz="0" w:space="0" w:color="auto"/>
        <w:right w:val="none" w:sz="0" w:space="0" w:color="auto"/>
      </w:divBdr>
      <w:divsChild>
        <w:div w:id="1203593932">
          <w:marLeft w:val="0"/>
          <w:marRight w:val="0"/>
          <w:marTop w:val="0"/>
          <w:marBottom w:val="0"/>
          <w:divBdr>
            <w:top w:val="none" w:sz="0" w:space="0" w:color="auto"/>
            <w:left w:val="none" w:sz="0" w:space="0" w:color="auto"/>
            <w:bottom w:val="none" w:sz="0" w:space="0" w:color="auto"/>
            <w:right w:val="none" w:sz="0" w:space="0" w:color="auto"/>
          </w:divBdr>
        </w:div>
        <w:div w:id="1614555204">
          <w:marLeft w:val="0"/>
          <w:marRight w:val="0"/>
          <w:marTop w:val="300"/>
          <w:marBottom w:val="300"/>
          <w:divBdr>
            <w:top w:val="none" w:sz="0" w:space="0" w:color="auto"/>
            <w:left w:val="none" w:sz="0" w:space="0" w:color="auto"/>
            <w:bottom w:val="none" w:sz="0" w:space="0" w:color="auto"/>
            <w:right w:val="none" w:sz="0" w:space="0" w:color="auto"/>
          </w:divBdr>
        </w:div>
      </w:divsChild>
    </w:div>
    <w:div w:id="1449540945">
      <w:bodyDiv w:val="1"/>
      <w:marLeft w:val="0"/>
      <w:marRight w:val="0"/>
      <w:marTop w:val="0"/>
      <w:marBottom w:val="0"/>
      <w:divBdr>
        <w:top w:val="none" w:sz="0" w:space="0" w:color="auto"/>
        <w:left w:val="none" w:sz="0" w:space="0" w:color="auto"/>
        <w:bottom w:val="none" w:sz="0" w:space="0" w:color="auto"/>
        <w:right w:val="none" w:sz="0" w:space="0" w:color="auto"/>
      </w:divBdr>
    </w:div>
    <w:div w:id="1454052760">
      <w:bodyDiv w:val="1"/>
      <w:marLeft w:val="0"/>
      <w:marRight w:val="0"/>
      <w:marTop w:val="0"/>
      <w:marBottom w:val="0"/>
      <w:divBdr>
        <w:top w:val="none" w:sz="0" w:space="0" w:color="auto"/>
        <w:left w:val="none" w:sz="0" w:space="0" w:color="auto"/>
        <w:bottom w:val="none" w:sz="0" w:space="0" w:color="auto"/>
        <w:right w:val="none" w:sz="0" w:space="0" w:color="auto"/>
      </w:divBdr>
      <w:divsChild>
        <w:div w:id="178932283">
          <w:marLeft w:val="0"/>
          <w:marRight w:val="0"/>
          <w:marTop w:val="0"/>
          <w:marBottom w:val="120"/>
          <w:divBdr>
            <w:top w:val="none" w:sz="0" w:space="0" w:color="auto"/>
            <w:left w:val="none" w:sz="0" w:space="0" w:color="auto"/>
            <w:bottom w:val="none" w:sz="0" w:space="0" w:color="auto"/>
            <w:right w:val="none" w:sz="0" w:space="0" w:color="auto"/>
          </w:divBdr>
          <w:divsChild>
            <w:div w:id="601186104">
              <w:marLeft w:val="0"/>
              <w:marRight w:val="0"/>
              <w:marTop w:val="0"/>
              <w:marBottom w:val="0"/>
              <w:divBdr>
                <w:top w:val="none" w:sz="0" w:space="0" w:color="auto"/>
                <w:left w:val="none" w:sz="0" w:space="0" w:color="auto"/>
                <w:bottom w:val="none" w:sz="0" w:space="0" w:color="auto"/>
                <w:right w:val="none" w:sz="0" w:space="0" w:color="auto"/>
              </w:divBdr>
              <w:divsChild>
                <w:div w:id="460808603">
                  <w:marLeft w:val="0"/>
                  <w:marRight w:val="0"/>
                  <w:marTop w:val="0"/>
                  <w:marBottom w:val="0"/>
                  <w:divBdr>
                    <w:top w:val="none" w:sz="0" w:space="0" w:color="auto"/>
                    <w:left w:val="none" w:sz="0" w:space="0" w:color="auto"/>
                    <w:bottom w:val="none" w:sz="0" w:space="0" w:color="auto"/>
                    <w:right w:val="none" w:sz="0" w:space="0" w:color="auto"/>
                  </w:divBdr>
                  <w:divsChild>
                    <w:div w:id="191426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666920">
      <w:bodyDiv w:val="1"/>
      <w:marLeft w:val="0"/>
      <w:marRight w:val="0"/>
      <w:marTop w:val="0"/>
      <w:marBottom w:val="0"/>
      <w:divBdr>
        <w:top w:val="none" w:sz="0" w:space="0" w:color="auto"/>
        <w:left w:val="none" w:sz="0" w:space="0" w:color="auto"/>
        <w:bottom w:val="none" w:sz="0" w:space="0" w:color="auto"/>
        <w:right w:val="none" w:sz="0" w:space="0" w:color="auto"/>
      </w:divBdr>
    </w:div>
    <w:div w:id="1562714728">
      <w:bodyDiv w:val="1"/>
      <w:marLeft w:val="0"/>
      <w:marRight w:val="0"/>
      <w:marTop w:val="0"/>
      <w:marBottom w:val="0"/>
      <w:divBdr>
        <w:top w:val="none" w:sz="0" w:space="0" w:color="auto"/>
        <w:left w:val="none" w:sz="0" w:space="0" w:color="auto"/>
        <w:bottom w:val="none" w:sz="0" w:space="0" w:color="auto"/>
        <w:right w:val="none" w:sz="0" w:space="0" w:color="auto"/>
      </w:divBdr>
    </w:div>
    <w:div w:id="1573589552">
      <w:bodyDiv w:val="1"/>
      <w:marLeft w:val="0"/>
      <w:marRight w:val="0"/>
      <w:marTop w:val="0"/>
      <w:marBottom w:val="0"/>
      <w:divBdr>
        <w:top w:val="none" w:sz="0" w:space="0" w:color="auto"/>
        <w:left w:val="none" w:sz="0" w:space="0" w:color="auto"/>
        <w:bottom w:val="none" w:sz="0" w:space="0" w:color="auto"/>
        <w:right w:val="none" w:sz="0" w:space="0" w:color="auto"/>
      </w:divBdr>
    </w:div>
    <w:div w:id="1614242220">
      <w:bodyDiv w:val="1"/>
      <w:marLeft w:val="0"/>
      <w:marRight w:val="0"/>
      <w:marTop w:val="0"/>
      <w:marBottom w:val="0"/>
      <w:divBdr>
        <w:top w:val="none" w:sz="0" w:space="0" w:color="auto"/>
        <w:left w:val="none" w:sz="0" w:space="0" w:color="auto"/>
        <w:bottom w:val="none" w:sz="0" w:space="0" w:color="auto"/>
        <w:right w:val="none" w:sz="0" w:space="0" w:color="auto"/>
      </w:divBdr>
    </w:div>
    <w:div w:id="1681350107">
      <w:bodyDiv w:val="1"/>
      <w:marLeft w:val="0"/>
      <w:marRight w:val="0"/>
      <w:marTop w:val="0"/>
      <w:marBottom w:val="0"/>
      <w:divBdr>
        <w:top w:val="none" w:sz="0" w:space="0" w:color="auto"/>
        <w:left w:val="none" w:sz="0" w:space="0" w:color="auto"/>
        <w:bottom w:val="none" w:sz="0" w:space="0" w:color="auto"/>
        <w:right w:val="none" w:sz="0" w:space="0" w:color="auto"/>
      </w:divBdr>
    </w:div>
    <w:div w:id="1758021495">
      <w:bodyDiv w:val="1"/>
      <w:marLeft w:val="0"/>
      <w:marRight w:val="0"/>
      <w:marTop w:val="0"/>
      <w:marBottom w:val="0"/>
      <w:divBdr>
        <w:top w:val="none" w:sz="0" w:space="0" w:color="auto"/>
        <w:left w:val="none" w:sz="0" w:space="0" w:color="auto"/>
        <w:bottom w:val="none" w:sz="0" w:space="0" w:color="auto"/>
        <w:right w:val="none" w:sz="0" w:space="0" w:color="auto"/>
      </w:divBdr>
    </w:div>
    <w:div w:id="1786845356">
      <w:bodyDiv w:val="1"/>
      <w:marLeft w:val="0"/>
      <w:marRight w:val="0"/>
      <w:marTop w:val="0"/>
      <w:marBottom w:val="0"/>
      <w:divBdr>
        <w:top w:val="none" w:sz="0" w:space="0" w:color="auto"/>
        <w:left w:val="none" w:sz="0" w:space="0" w:color="auto"/>
        <w:bottom w:val="none" w:sz="0" w:space="0" w:color="auto"/>
        <w:right w:val="none" w:sz="0" w:space="0" w:color="auto"/>
      </w:divBdr>
    </w:div>
    <w:div w:id="1799760855">
      <w:bodyDiv w:val="1"/>
      <w:marLeft w:val="0"/>
      <w:marRight w:val="0"/>
      <w:marTop w:val="0"/>
      <w:marBottom w:val="0"/>
      <w:divBdr>
        <w:top w:val="none" w:sz="0" w:space="0" w:color="auto"/>
        <w:left w:val="none" w:sz="0" w:space="0" w:color="auto"/>
        <w:bottom w:val="none" w:sz="0" w:space="0" w:color="auto"/>
        <w:right w:val="none" w:sz="0" w:space="0" w:color="auto"/>
      </w:divBdr>
    </w:div>
    <w:div w:id="1860074346">
      <w:bodyDiv w:val="1"/>
      <w:marLeft w:val="0"/>
      <w:marRight w:val="0"/>
      <w:marTop w:val="0"/>
      <w:marBottom w:val="0"/>
      <w:divBdr>
        <w:top w:val="none" w:sz="0" w:space="0" w:color="auto"/>
        <w:left w:val="none" w:sz="0" w:space="0" w:color="auto"/>
        <w:bottom w:val="none" w:sz="0" w:space="0" w:color="auto"/>
        <w:right w:val="none" w:sz="0" w:space="0" w:color="auto"/>
      </w:divBdr>
    </w:div>
    <w:div w:id="1860268568">
      <w:bodyDiv w:val="1"/>
      <w:marLeft w:val="0"/>
      <w:marRight w:val="0"/>
      <w:marTop w:val="0"/>
      <w:marBottom w:val="0"/>
      <w:divBdr>
        <w:top w:val="none" w:sz="0" w:space="0" w:color="auto"/>
        <w:left w:val="none" w:sz="0" w:space="0" w:color="auto"/>
        <w:bottom w:val="none" w:sz="0" w:space="0" w:color="auto"/>
        <w:right w:val="none" w:sz="0" w:space="0" w:color="auto"/>
      </w:divBdr>
    </w:div>
    <w:div w:id="1865750341">
      <w:bodyDiv w:val="1"/>
      <w:marLeft w:val="0"/>
      <w:marRight w:val="0"/>
      <w:marTop w:val="0"/>
      <w:marBottom w:val="0"/>
      <w:divBdr>
        <w:top w:val="none" w:sz="0" w:space="0" w:color="auto"/>
        <w:left w:val="none" w:sz="0" w:space="0" w:color="auto"/>
        <w:bottom w:val="none" w:sz="0" w:space="0" w:color="auto"/>
        <w:right w:val="none" w:sz="0" w:space="0" w:color="auto"/>
      </w:divBdr>
      <w:divsChild>
        <w:div w:id="658005108">
          <w:marLeft w:val="0"/>
          <w:marRight w:val="0"/>
          <w:marTop w:val="120"/>
          <w:marBottom w:val="0"/>
          <w:divBdr>
            <w:top w:val="none" w:sz="0" w:space="0" w:color="auto"/>
            <w:left w:val="none" w:sz="0" w:space="0" w:color="auto"/>
            <w:bottom w:val="none" w:sz="0" w:space="0" w:color="auto"/>
            <w:right w:val="none" w:sz="0" w:space="0" w:color="auto"/>
          </w:divBdr>
        </w:div>
        <w:div w:id="1863669138">
          <w:marLeft w:val="0"/>
          <w:marRight w:val="0"/>
          <w:marTop w:val="120"/>
          <w:marBottom w:val="0"/>
          <w:divBdr>
            <w:top w:val="none" w:sz="0" w:space="0" w:color="auto"/>
            <w:left w:val="none" w:sz="0" w:space="0" w:color="auto"/>
            <w:bottom w:val="none" w:sz="0" w:space="0" w:color="auto"/>
            <w:right w:val="none" w:sz="0" w:space="0" w:color="auto"/>
          </w:divBdr>
        </w:div>
      </w:divsChild>
    </w:div>
    <w:div w:id="1869030061">
      <w:bodyDiv w:val="1"/>
      <w:marLeft w:val="0"/>
      <w:marRight w:val="0"/>
      <w:marTop w:val="0"/>
      <w:marBottom w:val="0"/>
      <w:divBdr>
        <w:top w:val="none" w:sz="0" w:space="0" w:color="auto"/>
        <w:left w:val="none" w:sz="0" w:space="0" w:color="auto"/>
        <w:bottom w:val="none" w:sz="0" w:space="0" w:color="auto"/>
        <w:right w:val="none" w:sz="0" w:space="0" w:color="auto"/>
      </w:divBdr>
    </w:div>
    <w:div w:id="1926961383">
      <w:bodyDiv w:val="1"/>
      <w:marLeft w:val="0"/>
      <w:marRight w:val="0"/>
      <w:marTop w:val="0"/>
      <w:marBottom w:val="0"/>
      <w:divBdr>
        <w:top w:val="none" w:sz="0" w:space="0" w:color="auto"/>
        <w:left w:val="none" w:sz="0" w:space="0" w:color="auto"/>
        <w:bottom w:val="none" w:sz="0" w:space="0" w:color="auto"/>
        <w:right w:val="none" w:sz="0" w:space="0" w:color="auto"/>
      </w:divBdr>
    </w:div>
    <w:div w:id="1930625983">
      <w:bodyDiv w:val="1"/>
      <w:marLeft w:val="0"/>
      <w:marRight w:val="0"/>
      <w:marTop w:val="0"/>
      <w:marBottom w:val="0"/>
      <w:divBdr>
        <w:top w:val="none" w:sz="0" w:space="0" w:color="auto"/>
        <w:left w:val="none" w:sz="0" w:space="0" w:color="auto"/>
        <w:bottom w:val="none" w:sz="0" w:space="0" w:color="auto"/>
        <w:right w:val="none" w:sz="0" w:space="0" w:color="auto"/>
      </w:divBdr>
      <w:divsChild>
        <w:div w:id="417797304">
          <w:marLeft w:val="0"/>
          <w:marRight w:val="0"/>
          <w:marTop w:val="0"/>
          <w:marBottom w:val="0"/>
          <w:divBdr>
            <w:top w:val="none" w:sz="0" w:space="0" w:color="auto"/>
            <w:left w:val="none" w:sz="0" w:space="0" w:color="auto"/>
            <w:bottom w:val="none" w:sz="0" w:space="0" w:color="auto"/>
            <w:right w:val="none" w:sz="0" w:space="0" w:color="auto"/>
          </w:divBdr>
          <w:divsChild>
            <w:div w:id="303657332">
              <w:marLeft w:val="0"/>
              <w:marRight w:val="0"/>
              <w:marTop w:val="0"/>
              <w:marBottom w:val="0"/>
              <w:divBdr>
                <w:top w:val="none" w:sz="0" w:space="0" w:color="auto"/>
                <w:left w:val="none" w:sz="0" w:space="0" w:color="auto"/>
                <w:bottom w:val="none" w:sz="0" w:space="0" w:color="auto"/>
                <w:right w:val="none" w:sz="0" w:space="0" w:color="auto"/>
              </w:divBdr>
            </w:div>
          </w:divsChild>
        </w:div>
        <w:div w:id="1689674024">
          <w:marLeft w:val="0"/>
          <w:marRight w:val="0"/>
          <w:marTop w:val="0"/>
          <w:marBottom w:val="0"/>
          <w:divBdr>
            <w:top w:val="none" w:sz="0" w:space="0" w:color="auto"/>
            <w:left w:val="none" w:sz="0" w:space="0" w:color="auto"/>
            <w:bottom w:val="none" w:sz="0" w:space="0" w:color="auto"/>
            <w:right w:val="none" w:sz="0" w:space="0" w:color="auto"/>
          </w:divBdr>
        </w:div>
      </w:divsChild>
    </w:div>
    <w:div w:id="1960797346">
      <w:bodyDiv w:val="1"/>
      <w:marLeft w:val="0"/>
      <w:marRight w:val="0"/>
      <w:marTop w:val="0"/>
      <w:marBottom w:val="0"/>
      <w:divBdr>
        <w:top w:val="none" w:sz="0" w:space="0" w:color="auto"/>
        <w:left w:val="none" w:sz="0" w:space="0" w:color="auto"/>
        <w:bottom w:val="none" w:sz="0" w:space="0" w:color="auto"/>
        <w:right w:val="none" w:sz="0" w:space="0" w:color="auto"/>
      </w:divBdr>
    </w:div>
    <w:div w:id="1969427995">
      <w:bodyDiv w:val="1"/>
      <w:marLeft w:val="0"/>
      <w:marRight w:val="0"/>
      <w:marTop w:val="0"/>
      <w:marBottom w:val="0"/>
      <w:divBdr>
        <w:top w:val="none" w:sz="0" w:space="0" w:color="auto"/>
        <w:left w:val="none" w:sz="0" w:space="0" w:color="auto"/>
        <w:bottom w:val="none" w:sz="0" w:space="0" w:color="auto"/>
        <w:right w:val="none" w:sz="0" w:space="0" w:color="auto"/>
      </w:divBdr>
    </w:div>
    <w:div w:id="1983000151">
      <w:bodyDiv w:val="1"/>
      <w:marLeft w:val="0"/>
      <w:marRight w:val="0"/>
      <w:marTop w:val="0"/>
      <w:marBottom w:val="0"/>
      <w:divBdr>
        <w:top w:val="none" w:sz="0" w:space="0" w:color="auto"/>
        <w:left w:val="none" w:sz="0" w:space="0" w:color="auto"/>
        <w:bottom w:val="none" w:sz="0" w:space="0" w:color="auto"/>
        <w:right w:val="none" w:sz="0" w:space="0" w:color="auto"/>
      </w:divBdr>
    </w:div>
    <w:div w:id="2070180680">
      <w:bodyDiv w:val="1"/>
      <w:marLeft w:val="0"/>
      <w:marRight w:val="0"/>
      <w:marTop w:val="0"/>
      <w:marBottom w:val="0"/>
      <w:divBdr>
        <w:top w:val="none" w:sz="0" w:space="0" w:color="auto"/>
        <w:left w:val="none" w:sz="0" w:space="0" w:color="auto"/>
        <w:bottom w:val="none" w:sz="0" w:space="0" w:color="auto"/>
        <w:right w:val="none" w:sz="0" w:space="0" w:color="auto"/>
      </w:divBdr>
    </w:div>
    <w:div w:id="208910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png" /><Relationship Id="rId5" Type="http://schemas.openxmlformats.org/officeDocument/2006/relationships/webSettings" Target="webSettings.xml" /><Relationship Id="rId10" Type="http://schemas.openxmlformats.org/officeDocument/2006/relationships/image" Target="media/image3.png" /><Relationship Id="rId4" Type="http://schemas.openxmlformats.org/officeDocument/2006/relationships/settings" Target="settings.xml"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B104B5-EF40-4A30-9780-8943BBF8AD8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901</Words>
  <Characters>3354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umit kumar</cp:lastModifiedBy>
  <cp:revision>2</cp:revision>
  <dcterms:created xsi:type="dcterms:W3CDTF">2023-06-22T14:46:00Z</dcterms:created>
  <dcterms:modified xsi:type="dcterms:W3CDTF">2023-06-22T14:46:00Z</dcterms:modified>
</cp:coreProperties>
</file>